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t1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1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ียนวิชาภาษาไทยกับครูปรเมษฐ ศรีกำเหนิด และ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นคาบเรียนนี้นะครับ ครูคณิตาจะนำเสน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รื่องนี้แล้วนะคะ สนุกมาเลยค่ะครูปรเมษฐ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เราจะได้มาเรียนเขียนคำขวัญกัน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นะ เขียนเนื่องในโอกาสใดหรือ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อย การแต่งกลอน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ปที่คำขวัญเลย เด็ก ๆ ต้องเคยเขียนอยู่แล้ว เด็ก ๆ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สดงว่าเด็ก ๆ ผ่านเรื่องนี้มาแล้ว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ด็ก ๆ ครับ มันเป็นอย่างไรลูก คำมันเป็นอย่างไรก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ำขวัญเราแต่งขึ้นมานะคะ เป็นความหมายในเชิงบวก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ไทยที่โดดเด่นนี่ก็คือความเป็นเอกราชภาษาชาติอันล้ำค่า ภาษาถูกต้อง คลังปัญญาของแผ่นดิน เป็นภาษาไทยซึ่งเป็นภาษาอันสูงส่งล้ำค่านี่เปรียบเสมือนคลังปัญญาของแผ่นดินทั้งแผ่นดินเลย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ฝ่เรียนใฝ่รู้ในการที่อะไรค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ดูต่อ เรียนรู้ตลอดชีวิต คิดอย่างสร้างสรร๕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หนังสือคือมิตร สื่อความคิ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ระจำชาติ เป็นคำขวัญวันอะไรนะ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ครูทั้ง 2 คนนี่ต้องพัฒนาตัวเองก้าวให้ทันหนู ๆ เล่น ROV ครูก็รู้จักครูก็ถอยหลังเข้าคลองใช่ไหมเด็ก ๆ สร้างสรรค์คุณธรรมประจำชาติ แต่ครูก็ยังคงทรงไว้ซึ่งการสร้างวร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สงกรานต์สร้างสรรค์ ยึดมั่นประเทปลอดภัยทุกชีวี สามัคคีทั่วไทยครูคณิตา เด็ก ๆ เด็ก ๆ ตอบครูดีกว่าครับคำขวัญที่นัก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ปลอดภัยของชีวิตแล้วก็ยังต้องยึ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ราบชั่วกาลนานนะครับ ต่อไป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ขียนคำขวัญได้ 2. เขียนคำขวัญอนุรักษ์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วิเคราะห์การใช้ภาษาในการเขียน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ปดูกันว่าเด็ก ๆ ตอบมาว่าอย่างไร ต้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จความค่ะ</w:t>
      </w:r>
    </w:p>
    <w:p>
      <w:pPr>
        <w:pStyle w:val="BodyText"/>
      </w:pPr>
      <w:r>
        <w:t xml:space="preserve">(คุณครูปรเมษฐ) มีอยู่คำกล่าวหนึ่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ต่อให้ดีเพียงใด สัมผัสคล้องจองเพียงได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ดูมาเมื่อสักครู่นี้ เดี๋ยวเราไปทาย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ดิจเทพสร้าง เมืองศูนย์กลางการปกครอ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ันนี้ก็คือเป็นเกล็ดความรู้เล็ก ๆ น้อย ๆ 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อ่านคำขวัญกันก่อนดีกว่าประตูภาคใต้ ไหว้เสด็จในกรมแลหาดทรายรี ดีกล้วยเล็บมือได้เลยว่าจังหวัดอะไร ประตูภาคใต้ประตูภาคใต้ จะไปปักษ์ใต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เวลาไปนี่จะต้องไปไหว้เสร็จในกรมชุมพรน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ได้กี่คะแนน เผื่อคุณครูปลายทา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ล้านนา ล้ำค่าพระธาตุดอยตุง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่อไปเห็นรูปครูคณิตาคุ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ตอบครับ ใครรู้บ้าง ผ้าใหม่ล้ำ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ของประเทศไทยส่วนใหญ่ก็ทำนาใช่ไหม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ภาคอีสานจะตอบถูกแล้วครับ ตั้งแต่เมืองบั้งไฟโก้ แตงโมหวาน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ี่ เห็นไหม ทุกคำขวัญที่ยกมานี่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ิริ…</w:t>
      </w:r>
    </w:p>
    <w:p>
      <w:pPr>
        <w:pStyle w:val="BodyText"/>
      </w:pPr>
      <w:r>
        <w:t xml:space="preserve">(คุณครูคณิตา) สิริกิ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น้ำพี้ลือเลี่ยง เมืองลางสาดหวาน บ้านพระยา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็ก ๆ ภาคเหนือจะน้อยใจนะ เลยอุต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ถ้าคนที่สนใจในรายวิชาภูมิศาสตร์ สังคมจะรู้เลยเป็นจังหวัด ตอบน่านชะ จังหวัดน่านนี่ก็คือลักษณะเด่นของจังหวัดน่านเดี๋ยวจะน้อยใจ ใกล้ประจวบคีรีขันธ์ครับอันนี้คือ คืออะไรครับเด็ก ๆใครเคยเห็นบ้าง เป็นเจดีย์ขาวที่อยู่ยอดเขาวัง หรือพระนครคีรีอยู่จังหวัดอะไรนะ ถ้าเด็กจังหวัดนี้ตอบไม่ถูก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นี้ ก็คือ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ครตั้งแต่ครูเริ่มเล่นกิจกรรมตอบถ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ไม่ต้องสอนแล้ว ยกคำขวัญของแต่ละจังหวัด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อกอะไรเราช่วยกันตอบครูกับครูคณิตาบอกไปแล้ว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แต่ละจังหวัดนั่นเองนะคะ 2. ค่ะ ความ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่านนี่ ก็บอกเลยมีวัดภูมินทร์ มี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สาถนที่สำคัญทั้งนั้นเลยนะ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บางสะพานนั่นเอง ที่ตอนนั้นเราเรียนขุนช้าง ขุนแผน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ช่แล้วค่ะ นักเรียนจะสังเกตนะค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ำขวัญไว้นะ มีคำถามเกี่ยวกับคำขวัญครับ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ล่าวถึงต้นไม้ใช่ไหมคะ เพราะฉะนั้นนี่ คำขวัญน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ขียนคำขวัญเมื่อสักครู่ลักษณะของคำขวัญดังกล่าวมันเป็นอย่างไรลูก ช่วยกันตอบช่วยกันิวเคราะห์ม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คือใช้คำสั้นกระชับค่ะ 2.ก็คือมีความคล้องจองก็คือจะต้องมีข้อคิดค่ะ ใช่ครับ อันนี้ก็คือจุดในการเขียนคำขวัญเป็นลักษณะที่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ค่อยไปเขียนคำขวัญกัน ดีไหมครับเด็ก ๆ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ในคาบเรียนนี้นะครับ ครูคณิตาจะนำเสน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รื่องนี้แล้วนะคะ สนุกมาเลยค่ะครูปรเมษฐ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ที่เราจะได้มาเรียนเขียนคำขวัญกันนะครับ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นะ เขียนเนื่องในโอกาสใดหรือ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คำขวัญเอย การแต่งกลอนเอย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ไปที่คำขวัญเลย เด็ก ๆ ต้องเคยเขียนอยู่แล้ว เด็ก ๆ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แสดงว่าเด็ก ๆ ผ่านเรื่องนี้มาแล้ว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เด็ก ๆ ครับ มันเป็นอย่างไรลูก คำมันเป็นอย่างไรกัน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แล้วถ้าตรงนี้ล่ะครูคณิตา</w:t>
      </w:r>
    </w:p>
    <w:p>
      <w:pPr>
        <w:pStyle w:val="BodyText"/>
      </w:pPr>
      <w:r>
        <w:t xml:space="preserve">(คุณครูคณิตา)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คำขวัญเราแต่งขึ้นมานะคะ เป็นความหมายในเชิงบวก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ไทยที่โดดเด่นนี่ก็คือความเป็นเอกราช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เปรียบเสมือนคลังปัญญาของแผ่นดินทั้งแผ่นดินเลยภาษาชาติอันล้ำค่า ภาษาถูกต้อง คลังปัญญาของแผ่นดิน เป็นภาษาไทยซึ่งเป็นภาษาอันสูงส่งล้ำค่านี่ใฝ่เรียนใฝ่รู้ในการที่อะไรคะ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ดูต่อ เรียนรู้ตลอดชีวิต คิดอย่างสร้างสรร๕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คณิตา) หนังสือคือมิตร สื่อความคิ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ประจำชาติ เป็นคำขวัญวันอะไรนะ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ครูทั้ง 2 คนนี่ต้องพัฒนาตัวเองก้าวให้ทัน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ก็ยังคงทรงไว้ซึ่งการสร้างวรรหนู ๆ เล่น ROV ครูก็รู้จักครูก็ถอยหลังเข้าคลองใช่ไหมเด็ก ๆ สร้างสรรค์คุณธรรมประจำชาติ แต่ครู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ปลอดภัยทุกชีวี สามัคคีทั่วไทยครูคณิตา เด็ก ๆ เด็ก ๆ ตอบครูดีกว่าครับคำขวัญที่นักปลอดภัยของชีวิตแล้วก็ยังต้องยึด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ตราบชั่วกาลนานนะครับ ต่อไป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เขียนคำขวัญได้ 2. เขียนคำขวัญอนุรักษ์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วิเคราะห์การใช้ภาษาในการเขียน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ปดูกันว่าเด็ก ๆ ตอบมาว่าอย่างไร ต้อ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ใจความค่ะ</w:t>
      </w:r>
    </w:p>
    <w:p>
      <w:pPr>
        <w:pStyle w:val="BodyText"/>
      </w:pPr>
      <w:r>
        <w:t xml:space="preserve">(คุณครูปรเมษฐ) มีอยู่คำกล่าวหนึ่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ต่อให้ดีเพียงใด สัมผัสคล้องจองเพียงได้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ได้ดูมาเมื่อสักครู่นี้ เดี๋ยวเราไปทายคำขวัญ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ไหนลองตอบสิ จังหวัดอะไรลูก ดูคำขวัญ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ให้เวลาคิดครับ ติ๊กต็อก ๆ ตอบ จังหวัด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เด็ก ๆ จะเข้าใจนะ ว่าครูนี่ ที่เขาสอนอยู่วังไลกกังวล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คราวนี้ล่ะจะเป็นจังหวัดใครบ้างครูคณิตา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อันนี้ก็คือเป็นเกล็ดความรู้เล็ก ๆ น้อย ๆ ค่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อ่านคำขวัญกันก่อนดีกว่า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ประตูภาคใต้ จะไปปักษ์ใต้ประตูภาคใต้ ไหว้เสด็จในกรมแลหาดทรายรี ดีกล้วยเล็บมือได้เลยว่าจังหวัดอะไร ประตูภาคใต้เวลาไปนี่จะต้องไปไหว้เสร็จในกรมชุมพรนะ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ได้กี่คะแนน เผื่อคุณครูปลายทา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ล้านนา ล้ำค่าพระธาตุดอยตุง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ปรเมษฐ) จังหวัดเชียงราย ที่อยู่เหนือ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ต่อไปเห็นรูปครูคณิตาคุ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คณิตา) พัทลุงนั่นเองค่ะ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ตอบครับ ใครรู้บ้าง ผ้าใหม่ล้ำ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ของประเทศไทยส่วนใหญ่ก็ทำนาใช่ไหม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ภาคอีสานจะตอบถูกแล้วครับ ตั้งแต่เมืองบั้งไฟโก้ แตงโมหวาน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นี่ เห็นไหม ทุกคำขวัญที่ยกมานี่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สิริ…</w:t>
      </w:r>
    </w:p>
    <w:p>
      <w:pPr>
        <w:pStyle w:val="BodyText"/>
      </w:pPr>
      <w:r>
        <w:t xml:space="preserve">(คุณครูคณิตา) สิริกิต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น้ำพี้ลือเลี่ยง เมืองลางสาดหวาน บ้านพระยา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รอคอยมานานแล้ว จะมีของฉันไหม มีนะครับ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เด็ก ๆ ภาคเหนือจะน้อยใจนะ เลยอุต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ส้มสีทอง เรืองรองพระธาตุแช่แห้งค่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ถ้าคนที่สนใจในรายวิชาภูมิศาสตร์ สังคม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เดี๋ยวจะน้อยใจ ใกล้ประจวบคีรีขันธ์ครับจะรู้เลยเป็นจังหวัด ตอบน่านชะ จังหวัดน่านนี่ก็คือลักษณะเด่นของจังหวัดน่านอยู่จังหวัดอะไรนะ ถ้าเด็กจังหวัดนี้ตอบไม่ถูกอันนี้คือ คืออะไรครับเด็ก ๆใครเคยเห็นบ้าง เป็นเจดีย์ขาวที่อยู่ยอดเขาวัง หรือพระนครคีรีจังหวัดนี้ ก็คือจังหวัด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ใครตั้งแต่ครูเริ่มเล่นกิจกรรมตอบถู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ไม่ต้องสอนแล้ว ยกคำขวัญของแต่ละจังหวัด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บอกอะไรเราช่วยกันตอบครูกับครูคณิตาบอกไปแล้ว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น่านนี่ ก็บอกเลยมีวัดภูมินทร์ มี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สาถนที่สำคัญทั้งนั้นเลยนะครับ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บางสะพานนั่นเอง ที่ตอนนั้นเราเรียนขุนช้าง ขุนแผน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รูมีคำขวัญมาอีกครับ ครูคณิตา</w:t>
      </w:r>
    </w:p>
    <w:p>
      <w:pPr>
        <w:pStyle w:val="BodyText"/>
      </w:pPr>
      <w:r>
        <w:t xml:space="preserve">(คุณครูคณิตา)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ใช่แล้วค่ะ นักเรียนจะสังเกตนะคะ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ขวัญไว้นะ มีคำถามเกี่ยวกับคำขวัญครับ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กล่าวถึงต้นไม้ใช่ไหมคะ เพราะฉะนั้นนี่ คำขวัญนี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เขียนคำขวัญเมื่อสักครู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ลักษณะของคำขวัญดังกล่าวมันเป็นอย่างไรลูก ช่วยกันตอบช่วยกันิวเคราะห์มาในการเขียนคำขวัญเป็นลักษณะที่ก็คือใช้คำสั้นกระชับค่ะ 2.ก็คือมีความคล้องจองก็คือจะต้องมีข้อคิดค่ะ ใช่ครับ อันนี้ก็คือจุด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ค่อยไปเขียนคำขวัญกัน ดีไหมครับเด็ก ๆ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นำไปปฏิบัติในคำเชิญนั้น ๆ ได้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ลักษณะของคำขวัญที่ดีเป็นอย่างไรครูคร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แม้กระทั่งเป็นการอนุรักษ์โลก ก็อยู่ในข้อนี้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ดูเลยว่าถ้าเราทำสิ่งนี้คนอื่นจะได้ประโยชน์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ต่อไปลักษณะของคำขวัญที่ดีนะ ต้องมีเป้าหมาย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แล้วเราก็ปฏิบัติตามเพียงเป้าหมายเดียว เช่น เพื่ออะไรเพื่อเคารพกฎจราความสะอาด อาจจะเขียนเป็นคำขวัญใช่ไหมครูคณิตาหรือว่าผู้ตามปฏิบัติตามหรือว่า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ไพเราะและมันสัมผัสคล้องจ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สิ่งที่มันจะตามมา ก็คือปฏิบัติตามที่เราเขียนนั่นเ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ที่กะทัดรัด สละสลวย ค่ะ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สัมผัสสระใช่ไหม หรือสัมผัสตัวอักษร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ตัวเลขนี่มันไม่นิยมนำมาเขียนคำขวัญ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จะไม่ลงท้ายด้วยคำว่าเอย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อันนี้ก็คือบทบาทของนักเรียนนะครับ นักเรียนก็ทำใบงานเรื่อง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เสนอแนะการนำเสนอผลงานของนักเรียนค่ะ หากเจอข้อ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กี่คำขวัญนี่ให้เขียนอย่างน้อย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หรือเป็นการเขียนเรียงความแล้วนะครับ เพราะฉะนั้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เขียนได้อย่างไรนะครับ ถ้าครูนำมานำเสนอจะใช้ได้ไหม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ใครบอกได้ก่อนชนะ แต่ถ้าเด็กตอบได้ก่อน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ได้ใจความก็ใช้ ต่อไปอันนี้ให้เด็ก ๆ ปลายทางตอบ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คิดได้แล้วตอบครับ ครูกำลังจะคิด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รักษา ชีวิตของครู ไปสัมผัสคำว่า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ปรเมษฐ) เติมได้หรือยัง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นะครับ เพราะฉะนั้น เด็ก ๆ รู้แล้วน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มาจัดนิทรรศการหน้าชั้นเรียนค่ะ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แล้วก็ครูก็อยากเห็นเช่นเดียวกัน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นำมานำเสนอให้กับนักเรียนทั่วประเทศเห็นลูกศิษย์ทำคำขวัญขึ้นมา ถ้าคุณครูจถ่ายรูปแล้วส่งมาDLTV 6 ก็ยินดีนะครับ จะได้เรื่องการเขียนคำขวัญนี่นะครับไปใช้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ปลี่ยนกับปลายทางได้นะคะ คุณครูปลทาย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(คุณครูปรเมษฐ) อย่าอ่านผิดเป็นโต้เวทีนะ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นื่องในเทศกาล ในวันสำคัญต่าง ๆ ซึ่งก็เป็น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ป้ายคำขวัญที่ครูและครูคณิตาให้ทำกิจกรรม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</w:t>
      </w:r>
    </w:p>
    <w:p>
      <w:pPr>
        <w:pStyle w:val="BodyText"/>
      </w:pPr>
      <w:r>
        <w:t xml:space="preserve">[เสียงดนตรี]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 - เรียนวิชาภาษาไทยกับครูปรเมษฐ ศรีกำเหนิด และในคาบเรียนนี้นะครับ ครูคณิตาจะนำเสนอ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รื่องนี้แล้วนะคะ สนุกมาเลยค่ะครูปรเมษฐ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ที่เราจะได้มาเรียนเขียนคำขวัญกันนะครับ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นะ เขียนเนื่องในโอกาสใดหรือ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คำขวัญเอย การแต่งกลอนเอย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ไปที่คำขวัญเลย เด็ก ๆ ต้องเคยเขียนอยู่แล้ว เด็ก ๆ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แสดงว่าเด็ก ๆ ผ่านเรื่องนี้มาแล้ว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เด็ก ๆ ครับ มันเป็นอย่างไรลูก คำมันเป็นอย่างไรกัน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แล้วถ้าตรงนี้ล่ะครูคณิตา</w:t>
      </w:r>
    </w:p>
    <w:p>
      <w:pPr>
        <w:pStyle w:val="BodyText"/>
      </w:pPr>
      <w:r>
        <w:t xml:space="preserve">(คุณครูคณิตา)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คำขวัญเราแต่งขึ้นมานะคะ เป็นความหมายในเชิงบวก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ไทยที่โดดเด่นนี่ก็คือความเป็นเอกราช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เปรียบเสมือนคลังปัญญาของแผ่นดินทั้งแผ่นดินเลย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ใฝ่เรียนใฝ่รู้ในการที่อะไรคะภาษาชาติอันล้ำค่า ภาษาถูกต้อง คลังปัญญาของแผ่นดิน เป็นภาษาไทยซึ่งเป็นภาษาอันสูงส่งล้ำค่านี่ดูต่อ เรียนรู้ตลอดชีวิต คิดอย่างสร้างสรร๕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คณิตา) หนังสือคือมิตร สื่อความคิด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ประจำชาติ เป็นคำขวัญวันอะไรนะ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ครูทั้ง 2 คนนี่ต้องพัฒนาตัวเองก้าวให้ทัน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ก็ยังคงทรงไว้ซึ่งการสร้างวรร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หนู ๆ เล่น ROV ครูก็รู้จักครูก็ถอยหลังเข้าคลองใช่ไหมเด็ก ๆ สร้างสรรค์คุณธรรมประจำชาติ แต่ครู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สงกรานต์สร้างสรรค์ ยึดมั่นประเท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ปลอดภัยของชีวิตแล้วก็ยังต้องยึดปลอดภัยทุกชีวี สามัคคีทั่วไทยครูคณิตา เด็ก ๆ เด็ก ๆ ตอบครูดีกว่าครับคำขวัญที่นักตราบชั่วกาลนานนะครับ ต่อไป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เขียนคำขวัญได้ 2. เขียนคำขวัญอนุรักษ์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วิเคราะห์การใช้ภาษาในการเขียน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ปดูกันว่าเด็ก ๆ ตอบมาว่าอย่างไร ต้อ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ใจความค่ะ</w:t>
      </w:r>
    </w:p>
    <w:p>
      <w:pPr>
        <w:pStyle w:val="BodyText"/>
      </w:pPr>
      <w:r>
        <w:t xml:space="preserve">(คุณครูปรเมษฐ) มีอยู่คำกล่าวหนึ่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ต่อให้ดีเพียงใด สัมผัสคล้องจองเพียงได้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ได้ดูมาเมื่อสักครู่นี้ เดี๋ยวเราไปทายคำขวัญ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หนลองตอบสิ จังหวัดอะไรลูก ดูคำขวัญ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ให้เวลาคิดครับ ติ๊กต็อก ๆ ตอบ จังหวัด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เด็ก ๆ จะเข้าใจนะ ว่าครูนี่ ที่เขาสอนอยู่วังไลกกังวล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ดิจเทพสร้าง เมืองศูนย์กลางการปกครอ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อันนี้ก็คือเป็นเกล็ดความรู้เล็ก ๆ น้อย ๆ ค่ะ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อ่านคำขวัญกันก่อนดีกว่า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ประตูภาคใต้ จะไปปักษ์ใต้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เวลาไปนี่จะต้องไปไหว้เสร็จในกรมชุมพรนะประตูภาคใต้ ไหว้เสด็จในกรมแลหาดทรายรี ดีกล้วยเล็บมือได้เลยว่าจังหวัดอะไร ประตูภาคใต้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ได้กี่คะแนน เผื่อคุณครูปลายทา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ล้านนา ล้ำค่าพระธาตุดอยตุง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ปรเมษฐ) จังหวัดเชียงราย ที่อยู่เหนือ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ต่อไปเห็นรูปครูคณิตาคุ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คณิตา) พัทลุงนั่นเองค่ะ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ตอบครับ ใครรู้บ้าง ผ้าใหม่ล้ำ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ของประเทศไทยส่วนใหญ่ก็ทำนาใช่ไหมครับ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ภาคอีสานจะตอบถูกแล้วครับ ตั้งแต่เมืองบั้งไฟโก้ แตงโมหวาน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นี่ เห็นไหม ทุกคำขวัญที่ยกมานี่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สิริ…</w:t>
      </w:r>
    </w:p>
    <w:p>
      <w:pPr>
        <w:pStyle w:val="BodyText"/>
      </w:pPr>
      <w:r>
        <w:t xml:space="preserve">(คุณครูคณิตา) สิริกิต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น้ำพี้ลือเลี่ยง เมืองลางสาดหวาน บ้านพระยา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รอคอยมานานแล้ว จะมีของฉันไหม มีนะครับ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เด็ก ๆ ภาคเหนือจะน้อยใจนะ เลยอุต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ส้มสีทอง เรืองรองพระธาตุแช่แห้งค่ะ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ถ้าคนที่สนใจในรายวิชาภูมิศาสตร์ สังคม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เดี๋ยวจะน้อยใจ ใกล้ประจวบคีรีขันธ์ครับ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อยู่จังหวัดอะไรนะ ถ้าเด็กจังหวัดนี้ตอบไม่ถูกจะรู้เลยเป็นจังหวัด ตอบน่านชะ จังหวัดน่านนี่ก็คือลักษณะเด่นของจังหวัดน่านจังหวัดนี้ ก็คือจังหวัดอันนี้คือ คืออะไรครับเด็ก ๆใครเคยเห็นบ้าง เป็นเจดีย์ขาวที่อยู่ยอดเขาวัง หรือพระนครคีรีใครตั้งแต่ครูเริ่มเล่นกิจกรรมตอบถู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ไม่ต้องสอนแล้ว ยกคำขวัญของแต่ละจังหวัด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บอกอะไรเราช่วยกันตอบครูกับครูคณิตาบอกไปแล้ว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น่านนี่ ก็บอกเลยมีวัดภูมินทร์ มี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สาถนที่สำคัญทั้งนั้นเลยนะครับ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บางสะพานนั่นเอง ที่ตอนนั้นเราเรียนขุนช้าง ขุนแผน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รูมีคำขวัญมาอีกครับ ครูคณิตา</w:t>
      </w:r>
    </w:p>
    <w:p>
      <w:pPr>
        <w:pStyle w:val="BodyText"/>
      </w:pPr>
      <w:r>
        <w:t xml:space="preserve">(คุณครูคณิตา)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ใช่แล้วค่ะ นักเรียนจะสังเกตนะคะ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ำขวัญไว้นะ มีคำถามเกี่ยวกับคำขวัญครับ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กล่าวถึงต้นไม้ใช่ไหมคะ เพราะฉะนั้นนี่ คำขวัญนี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ียนคำขวัญเมื่อสักครู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ในการเขียนคำขวัญเป็นลักษณะที่ลักษณะของคำขวัญดังกล่าวมันเป็นอย่างไรลูก ช่วยกันตอบช่วยกันิวเคราะห์มา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คือใช้คำสั้นกระชับค่ะ 2.ก็คือมีความคล้องจองก็คือจะต้องมีข้อคิดค่ะ ใช่ครับ อันนี้ก็คือจุดค่อยไปเขียนคำขวัญกัน ดีไหมครับเด็ก ๆ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ลักษณะของคำขวัญที่ดีเป็นอย่างไรครูคร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แม้กระทั่งเป็นการอนุรักษ์โลก ก็อยู่ในข้อนี้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ดูเลยว่าถ้าเราทำสิ่งนี้คนอื่นจะได้ประโยชน์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ต่อไปลักษณะของคำขวัญที่ดีนะ ต้องมีเป้าหมาย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แล้วเราก็ปฏิบัติตาม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หรือว่าผู้ตามปฏิบัติตามหรือว่าเพียงเป้าหมายเดียว เช่น เพื่ออะไรเพื่อเคารพกฎจราความสะอาด อาจจะเขียนเป็นคำขวัญใช่ไหมครูคณิตาไพเราะและมันสัมผัสคล้องจ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สิ่งที่มันจะตามมา ก็คือปฏิบัติตามที่เราเขียนนั่นเ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ที่กะทัดรัด สละสลวย ค่ะ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สัมผัสสระใช่ไหม หรือสัมผัสตัวอักษร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ตัวเลขนี่มันไม่นิยมนำมาเขียนคำขวัญ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จะไม่ลงท้ายด้วยคำว่าเอย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อันนี้ก็คือบทบาทของนักเรียนนะครับ นักเรียนก็ทำใบงานเรื่อง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เสนอแนะการนำเสนอผลงานของนักเรียนค่ะ หากเจอข้อ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กี่คำขวัญนี่ให้เขียนอย่างน้อย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หรือเป็นการเขียนเรียงความแล้วนะครับ เพราะฉะนั้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เขียนได้อย่างไรนะครับ ถ้าครูนำมานำเสนอจะใช้ได้ไหม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ใครบอกได้ก่อนชนะ แต่ถ้าเด็กตอบได้ก่อน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ได้ใจความก็ใช้ ต่อไปอันนี้ให้เด็ก ๆ ปลายทางตอบ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คิดได้แล้วตอบครับ ครูกำลังจะคิด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รักษา ชีวิตของครู ไปสัมผัสคำว่า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</w:t>
      </w:r>
    </w:p>
    <w:p>
      <w:pPr>
        <w:pStyle w:val="BodyText"/>
      </w:pPr>
      <w:r>
        <w:t xml:space="preserve">(คุณครูปรเมษฐ) เติม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นะครับ เพราะฉะนั้น เด็ก ๆ รู้แล้วนะ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แล้วก็ครูก็อยากเห็นเช่นเดียวกั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นำมานำเสนอให้กับนักเรียนทั่วประเทศ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รื่องการเขียนคำขวัญนี่นะครับไปใช้เห็นลูกศิษย์ทำคำขวัญขึ้นมา ถ้าคุณครูจถ่ายรูปแล้วส่งมาDLTV 6 ก็ยินดีนะครับ จะได้เปลี่ยนกับปลายทางได้นะคะ คุณครูปลทาย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(คุณครูปรเมษฐ) อย่าอ่านผิดเป็นโต้เวทีนะ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เนื่องในเทศกาล ในวันสำคัญต่าง ๆ ซึ่งก็เป็น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ป้ายคำขวัญที่ครูและครูคณิตาให้ทำกิจกรรม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</w:t>
      </w:r>
    </w:p>
    <w:p>
      <w:pPr>
        <w:pStyle w:val="BodyText"/>
      </w:pPr>
      <w:r>
        <w:t xml:space="preserve">[เสียงดนตรี]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 - ในคาบเรียนนี้นะครับ ครูคณิตาจะนำเสนอเรื่องนี้แล้วนะคะ สนุกมาเลยค่ะครูปรเมษฐ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ที่เราจะได้มาเรียนเขียนคำขวัญกันนะครับ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นะ เขียนเนื่องในโอกาสใดหรือ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คำขวัญเอย การแต่งกลอนเอย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ไปที่คำขวัญเลย เด็ก ๆ ต้องเคยเขียนอยู่แล้ว เด็ก ๆ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แสดงว่าเด็ก ๆ ผ่านเรื่องนี้มาแล้ว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เด็ก ๆ ครับ มันเป็นอย่างไรลูก คำมันเป็นอย่างไรกั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แล้วถ้าตรงนี้ล่ะครูคณิตา</w:t>
      </w:r>
    </w:p>
    <w:p>
      <w:pPr>
        <w:pStyle w:val="BodyText"/>
      </w:pPr>
      <w:r>
        <w:t xml:space="preserve">(คุณครูคณิตา)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คำขวัญเราแต่งขึ้นมานะคะ เป็นความหมายในเชิงบวก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ไทยที่โดดเด่นนี่ก็คือความเป็นเอกราช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เปรียบเสมือนคลังปัญญาของแผ่นดินทั้งแผ่นดินเลย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ใฝ่เรียนใฝ่รู้ในการที่อะไรคะ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ดูต่อ เรียนรู้ตลอดชีวิต คิดอย่างสร้างสรร๕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คณิตา) หนังสือคือมิตร สื่อความคิด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ประจำชาติ เป็นคำขวัญวันอะไรนะ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ครูทั้ง 2 คนนี่ต้องพัฒนาตัวเองก้าวให้ทัน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ก็ยังคงทรงไว้ซึ่งการสร้างวรร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หนู ๆ เล่น ROV ครูก็รู้จักครูก็ถอยหลังเข้าคลองใช่ไหมเด็ก ๆ สร้างสรรค์คุณธรรมประจำชาติ แต่ครูสงกรานต์สร้างสรรค์ ยึดมั่นประเท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ปลอดภัยของชีวิตแล้วก็ยังต้องยึด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ตราบชั่วกาลนานนะครับ ต่อไปปลอดภัยทุกชีวี สามัคคีทั่วไทยครูคณิตา เด็ก ๆ เด็ก ๆ ตอบครูดีกว่าครับคำขวัญที่นักเขียนคำขวัญได้ 2. เขียนคำขวัญอนุรักษ์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วิเคราะห์การใช้ภาษาในการเขียน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ปดูกันว่าเด็ก ๆ ตอบมาว่าอย่างไร ต้อง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ใจความค่ะ</w:t>
      </w:r>
    </w:p>
    <w:p>
      <w:pPr>
        <w:pStyle w:val="BodyText"/>
      </w:pPr>
      <w:r>
        <w:t xml:space="preserve">(คุณครูปรเมษฐ) มีอยู่คำกล่าวหนึ่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ต่อให้ดีเพียงใด สัมผัสคล้องจองเพียงได้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ด้ดูมาเมื่อสักครู่นี้ เดี๋ยวเราไปทายคำขวัญ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ไหนลองตอบสิ จังหวัดอะไรลูก ดูคำขวัญ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ให้เวลาคิดครับ ติ๊กต็อก ๆ ตอบ จังหวัด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เด็ก ๆ จะเข้าใจนะ ว่าครูนี่ ที่เขาสอนอยู่วังไลกกังวล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คราวนี้ล่ะจะเป็นจังหวัดใครบ้างครูคณิตา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อ่านคำขวัญกันก่อนดีกว่า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ประตูภาคใต้ จะไปปักษ์ใต้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เวลาไปนี่จะต้องไปไหว้เสร็จในกรมชุมพรน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ประตูภาคใต้ ไหว้เสด็จในกรมแลหาดทรายรี ดีกล้วยเล็บมือได้เลยว่าจังหวัดอะไร ประตูภาคใต้ได้กี่คะแนน เผื่อคุณครูปลายทา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ล้านนา ล้ำค่าพระธาตุดอยตุง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ปรเมษฐ) จังหวัดเชียงราย ที่อยู่เหนือ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ต่อไปเห็นรูปครูคณิตาคุ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คณิตา) พัทลุงนั่นเองค่ะ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ตอบครับ ใครรู้บ้าง ผ้าใหม่ล้ำ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ของประเทศไทยส่วนใหญ่ก็ทำนาใช่ไหมครับ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ภาคอีสานจะตอบถูกแล้วครับ ตั้งแต่เมืองบั้งไฟโก้ แตงโมหวาน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นี่ เห็นไหม ทุกคำขวัญที่ยกมานี่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สิริ…</w:t>
      </w:r>
    </w:p>
    <w:p>
      <w:pPr>
        <w:pStyle w:val="BodyText"/>
      </w:pPr>
      <w:r>
        <w:t xml:space="preserve">(คุณครูคณิตา) สิริกิต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น้ำพี้ลือเลี่ยง เมืองลางสาดหวาน บ้านพระยา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รอคอยมานานแล้ว จะมีของฉันไหม มีนะครับ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ด็ก ๆ ภาคเหนือจะน้อยใจนะ เลยอุต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ส้มสีทอง เรืองรองพระธาตุแช่แห้งค่ะ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ถ้าคนที่สนใจในรายวิชาภูมิศาสตร์ สังคม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เดี๋ยวจะน้อยใจ ใกล้ประจวบคีรีขันธ์ครับ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อยู่จังหวัดอะไรนะ ถ้าเด็กจังหวัดนี้ตอบไม่ถูก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ังหวัดนี้ ก็คือจังหวัดจะรู้เลยเป็นจังหวัด ตอบน่านชะ จังหวัดน่านนี่ก็คือลักษณะเด่นของจังหวัดน่านใครตั้งแต่ครูเริ่มเล่นกิจกรรมตอบถูอันนี้คือ คืออะไรครับเด็ก ๆใครเคยเห็นบ้าง เป็นเจดีย์ขาวที่อยู่ยอดเขาวัง หรือพระนครคีรี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ไม่ต้องสอนแล้ว ยกคำขวัญของแต่ละจังหวัด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บอกอะไรเราช่วยกันตอบครูกับครูคณิตาบอกไปแล้ว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ิดเลยตอบ</w:t>
      </w:r>
    </w:p>
    <w:p>
      <w:pPr>
        <w:pStyle w:val="BodyText"/>
      </w:pPr>
      <w:r>
        <w:t xml:space="preserve">(คุณครูคณิตา) หมดเวลาค่ะ เดี๋ยวเราไปดูแต่ละจังหวัดนั่นเองนะคะ 2. ค่ะ ความน่านนี่ ก็บอกเลยมีวัดภูมินทร์ มีสาถนที่สำคัญทั้งนั้นเลยนะครับ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บางสะพานนั่นเอง ที่ตอนนั้นเราเรียนขุนช้าง ขุนแผน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รูมีคำขวัญมาอีกครับ ครูคณิตา</w:t>
      </w:r>
    </w:p>
    <w:p>
      <w:pPr>
        <w:pStyle w:val="BodyText"/>
      </w:pPr>
      <w:r>
        <w:t xml:space="preserve">(คุณครูคณิตา)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ใช่แล้วค่ะ นักเรียนจะสังเกตนะคะ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ำขวัญไว้นะ มีคำถามเกี่ยวกับคำขวัญครับ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กล่าวถึงต้นไม้ใช่ไหมคะ เพราะฉะนั้นนี่ คำขวัญนี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เขียนคำขวัญเมื่อสักครู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ในการเขียนคำขวัญเป็นลักษณะที่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ลักษณะของคำขวัญดังกล่าวมันเป็นอย่างไรลูก ช่วยกันตอบช่วยกันิวเคราะห์มาค่อยไปเขียนคำขวัญกัน ดีไหมครับเด็ก ๆ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แม้กระทั่งเป็นการอนุรักษ์โลก ก็อยู่ในข้อนี้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ดูเลยว่าถ้าเราทำสิ่งนี้คนอื่นจะได้ประโยชน์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ต่อไปลักษณะของคำขวัญที่ดีนะ ต้องมีเป้าหมาย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แล้วเราก็ปฏิบัติตาม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หรือว่าผู้ตามปฏิบัติตามหรือว่า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ไพเราะและมันสัมผัสคล้องจองเพียงเป้าหมายเดียว เช่น เพื่ออะไรเพื่อเคารพกฎจราความสะอาด อาจจะเขียนเป็นคำขวัญใช่ไหมครูคณิตาสิ่งที่มันจะตามมา ก็คือปฏิบัติตามที่เราเขียนนั่นเ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ที่กะทัดรัด สละสลวย ค่ะ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สัมผัสสระใช่ไหม หรือสัมผัสตัวอักษร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ตัวเลขนี่มันไม่นิยมนำมาเขียนคำขวัญ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จะไม่ลงท้ายด้วยคำว่าเอย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อันนี้ก็คือบทบาทของนักเรียนนะครับ นักเรียนก็ทำใบงานเรื่อง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เสนอแนะการนำเสนอผลงานของนักเรียนค่ะ หากเจอข้อ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กี่คำขวัญนี่ให้เขียนอย่างน้อย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หรือเป็นการเขียนเรียงความแล้วนะครับ เพราะฉะนั้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เขียนได้อย่างไรนะครับ ถ้าครูนำมานำเสนอจะใช้ได้ไหม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ใครบอกได้ก่อนชนะ แต่ถ้าเด็กตอบได้ก่อ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ได้ใจความก็ใช้ ต่อไปอันนี้ให้เด็ก ๆ ปลายทางตอบ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ิดได้แล้วตอบครับ ครูกำลังจะคิด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รักษา ชีวิตของครู ไปสัมผัสคำว่า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</w:t>
      </w:r>
    </w:p>
    <w:p>
      <w:pPr>
        <w:pStyle w:val="BodyText"/>
      </w:pPr>
      <w:r>
        <w:t xml:space="preserve">(คุณครูปรเมษฐ) เติมได้หรือยัง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นะครับ เพราะฉะนั้น เด็ก ๆ รู้แล้วนะ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นำมานำเสนอให้กับนักเรียนทั่วประเทศ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รื่องการเขียนคำขวัญนี่นะครับไปใช้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ปลี่ยนกับปลายทางได้นะคะ คุณครูปลทายเห็นลูกศิษย์ทำคำขวัญขึ้นมา ถ้าคุณครูจถ่ายรูปแล้วส่งมาDLTV 6 ก็ยินดีนะครับ จะได้</w:t>
      </w:r>
    </w:p>
    <w:p>
      <w:pPr>
        <w:pStyle w:val="BodyText"/>
      </w:pPr>
      <w:r>
        <w:t xml:space="preserve">(คุณครูปรเมษฐ) อย่าอ่านผิดเป็นโต้เวทีนะ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นื่องในเทศกาล ในวันสำคัญต่าง ๆ ซึ่งก็เป็น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ป้ายคำขวัญที่ครูและครูคณิตาให้ทำกิจกรรม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</w:t>
      </w:r>
    </w:p>
    <w:p>
      <w:pPr>
        <w:pStyle w:val="BodyText"/>
      </w:pPr>
      <w:r>
        <w:t xml:space="preserve">[เสียงดนตรี]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</w:t>
      </w:r>
    </w:p>
    <w:p>
      <w:pPr>
        <w:pStyle w:val="BodyText"/>
      </w:pPr>
      <w:r>
        <w:t xml:space="preserve">[เสียงดนตรี]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เรียนวิชาภาษาไทยกับครูปรเมษฐ ศรีกำเหนิด และในคาบเรียนนี้นะครับ ครูคณิตาจะนำเสนอ - เรื่องนี้แล้วนะคะ สนุกมาเลยค่ะครูปรเมษฐที่เราจะได้มาเรียนเขียนคำขวัญกันนะครับ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นะ เขียนเนื่องในโอกาสใดหรือ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คำขวัญเอย การแต่งกลอนเอย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ไปที่คำขวัญเลย เด็ก ๆ ต้องเคยเขียนอยู่แล้ว เด็ก ๆ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แสดงว่าเด็ก ๆ ผ่านเรื่องนี้มาแล้ว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เด็ก ๆ ครับ มันเป็นอย่างไรลูก คำมันเป็นอย่างไรกัน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แล้วถ้าตรงนี้ล่ะครูคณิตา</w:t>
      </w:r>
    </w:p>
    <w:p>
      <w:pPr>
        <w:pStyle w:val="BodyText"/>
      </w:pPr>
      <w:r>
        <w:t xml:space="preserve">(คุณครูคณิตา)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คำขวัญเราแต่งขึ้นมานะคะ เป็นความหมายในเชิงบวก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ไทยที่โดดเด่นนี่ก็คือความเป็นเอกราช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เปรียบเสมือนคลังปัญญาของแผ่นดินทั้งแผ่นดินเลย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ใฝ่เรียนใฝ่รู้ในการที่อะไรคะ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ดูต่อ เรียนรู้ตลอดชีวิต คิดอย่างสร้างสรร๕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หนังสือคือมิตร สื่อความคิด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ประจำชาติ เป็นคำขวัญวันอะไรนะ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ครูทั้ง 2 คนนี่ต้องพัฒนาตัวเองก้าวให้ทัน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ก็ยังคงทรงไว้ซึ่งการสร้างวรร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สงกรานต์สร้างสรรค์ ยึดมั่นประเทหนู ๆ เล่น ROV ครูก็รู้จักครูก็ถอยหลังเข้าคลองใช่ไหมเด็ก ๆ สร้างสรรค์คุณธรรมประจำชาติ แต่ครู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ปลอดภัยของชีวิตแล้วก็ยังต้องยึด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ตราบชั่วกาลนานนะครับ ต่อไป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เขียนคำขวัญได้ 2. เขียนคำขวัญอนุรักษ์ปลอดภัยทุกชีวี สามัคคีทั่วไทยครูคณิตา เด็ก ๆ เด็ก ๆ ตอบครูดีกว่าครับคำขวัญที่นัก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วิเคราะห์การใช้ภาษาในการเขียนคำขวัญ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ปดูกันว่าเด็ก ๆ ตอบมาว่าอย่างไร ต้อง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ใจความค่ะ</w:t>
      </w:r>
    </w:p>
    <w:p>
      <w:pPr>
        <w:pStyle w:val="BodyText"/>
      </w:pPr>
      <w:r>
        <w:t xml:space="preserve">(คุณครูปรเมษฐ) มีอยู่คำกล่าวหนึ่ง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ต่อให้ดีเพียงใด สัมผัสคล้องจองเพียงได้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ด้ดูมาเมื่อสักครู่นี้ เดี๋ยวเราไปทาย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ไหนลองตอบสิ จังหวัดอะไรลูก ดูคำขวัญ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ให้เวลาคิดครับ ติ๊กต็อก ๆ ตอบ จังหวัด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เด็ก ๆ จะเข้าใจนะ ว่าครูนี่ ที่เขาสอนอยู่วังไลกกังวล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คราวนี้ล่ะจะเป็นจังหวัดใครบ้างครูคณิตา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ดิจเทพสร้าง เมืองศูนย์กลางการปกครอ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อันนี้ก็คือเป็นเกล็ดความรู้เล็ก ๆ น้อย ๆ ค่ะ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อ่านคำขวัญกันก่อนดีกว่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ประตูภาคใต้ จะไปปักษ์ใต้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เวลาไปนี่จะต้องไปไหว้เสร็จในกรมชุมพรน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ได้กี่คะแนน เผื่อคุณครูปลายทาง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ล้านนา ล้ำค่าพระธาตุดอยตุง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ปรเมษฐ) จังหวัดเชียงราย ที่อยู่เหนือ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ต่อไปเห็นรูปครูคณิตาคุ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คณิตา) พัทลุงนั่นเองค่ะ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ตอบครับ ใครรู้บ้าง ผ้าใหม่ล้ำ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ของประเทศไทยส่วนใหญ่ก็ทำนาใช่ไหมครับ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ภาคอีสานจะตอบถูกแล้วครับ ตั้งแต่เมืองบั้งไฟโก้ แตงโมหวาน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นี่ เห็นไหม ทุกคำขวัญที่ยกมานี่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สิริ…</w:t>
      </w:r>
    </w:p>
    <w:p>
      <w:pPr>
        <w:pStyle w:val="BodyText"/>
      </w:pPr>
      <w:r>
        <w:t xml:space="preserve">(คุณครูคณิตา) สิริกิต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น้ำพี้ลือเลี่ยง เมืองลางสาดหวาน บ้านพระยา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รอคอยมานานแล้ว จะมีของฉันไหม มีนะครับ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เด็ก ๆ ภาคเหนือจะน้อยใจนะ เลยอุต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ส้มสีทอง เรืองรองพระธาตุแช่แห้งค่ะ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ถ้าคนที่สนใจในรายวิชาภูมิศาสตร์ สังคม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เดี๋ยวจะน้อยใจ ใกล้ประจวบคีรีขันธ์ครับ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อยู่จังหวัดอะไรนะ ถ้าเด็กจังหวัดนี้ตอบไม่ถูก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จังหวัดนี้ ก็คือจังหวัด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ใครตั้งแต่ครูเริ่มเล่นกิจกรรมตอบถูจะรู้เลยเป็นจังหวัด ตอบน่านชะ จังหวัดน่านนี่ก็คือลักษณะเด่นของจังหวัดน่าน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อันนี้คือ คืออะไรครับเด็ก ๆใครเคยเห็นบ้าง เป็นเจดีย์ขาวที่อยู่ยอดเขาวัง หรือพระนครคีรีไม่ต้องสอนแล้ว ยกคำขวัญของแต่ละจังหวัด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บอกอะไรเราช่วยกันตอบครูกับครูคณิตาบอกไปแล้ว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</w:t>
      </w:r>
    </w:p>
    <w:p>
      <w:pPr>
        <w:pStyle w:val="BodyText"/>
      </w:pPr>
      <w:r>
        <w:t xml:space="preserve">(คุณครูคณิตา) หมดเวลาค่ะ เดี๋ยวเราไปดูคิดเลยตอบแต่ละจังหวัดนั่นเองนะคะ 2. ค่ะ ความน่านนี่ ก็บอกเลยมีวัดภูมินทร์ มีสาถนที่สำคัญทั้งนั้นเลยนะครับบางสะพานนั่นเอง ที่ตอนนั้นเราเรียนขุนช้าง ขุนแผน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ใช่แล้วค่ะ นักเรียนจะสังเกตนะคะ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ำขวัญไว้นะ มีคำถามเกี่ยวกับคำขวัญครับ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ล่าวถึงต้นไม้ใช่ไหมคะ เพราะฉะนั้นนี่ คำขวัญนี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เขียนคำขวัญเมื่อสักครู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ในการเขียนคำขวัญเป็นลักษณะที่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ค่อยไปเขียนคำขวัญกัน ดีไหมครับเด็ก ๆ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ดูเลยว่าถ้าเราทำสิ่งนี้คนอื่นจะได้ประโยชน์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ต่อไปลักษณะของคำขวัญที่ดีนะ ต้องมีเป้าหมาย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แล้วเราก็ปฏิบัติตาม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หรือว่าผู้ตามปฏิบัติตามหรือว่า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ไพเราะและมันสัมผัสคล้องจ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สิ่งที่มันจะตามมา ก็คือปฏิบัติตามที่เราเขียนนั่นเองเพียงเป้าหมายเดียว เช่น เพื่ออะไรเพื่อเคารพกฎจราความสะอาด อาจจะเขียนเป็นคำขวัญใช่ไหมครูคณิตาที่กะทัดรัด สละสลวย ค่ะ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สัมผัสสระใช่ไหม หรือสัมผัสตัวอักษร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ตัวเลขนี่มันไม่นิยมนำมาเขียนคำขวัญ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จะไม่ลงท้ายด้วยคำว่าเอย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อันนี้ก็คือบทบาทของนักเรียนนะครับ นักเรียนก็ทำใบงานเรื่อง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เสนอแนะการนำเสนอผลงานของนักเรียนค่ะ หากเจอข้อ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กี่คำขวัญนี่ให้เขียนอย่างน้อย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หรือเป็นการเขียนเรียงความแล้วนะครับ เพราะฉะนั้น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เขียนได้อย่างไรนะครับ ถ้าครูนำมานำเสนอจะใช้ได้ไหม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ใครบอกได้ก่อนชนะ แต่ถ้าเด็กตอบได้ก่อ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ได้ใจความก็ใช้ ต่อไปอันนี้ให้เด็ก ๆ ปลายทางตอบ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คิดได้แล้วตอบครับ ครูกำลังจะคิด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รักษา ชีวิตของครู ไปสัมผัสคำว่า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</w:t>
      </w:r>
    </w:p>
    <w:p>
      <w:pPr>
        <w:pStyle w:val="BodyText"/>
      </w:pPr>
      <w:r>
        <w:t xml:space="preserve">(คุณครูปรเมษฐ) เติมได้หรือยัง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นะครับ เพราะฉะนั้น เด็ก ๆ รู้แล้วนะ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รื่องการเขียนคำขวัญนี่นะครับไปใช้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</w:t>
      </w:r>
    </w:p>
    <w:p>
      <w:pPr>
        <w:pStyle w:val="BodyText"/>
      </w:pPr>
      <w:r>
        <w:t xml:space="preserve">(คุณครูปรเมษฐ) อย่าอ่านผิดเป็นโต้เวทีนะเห็นลูกศิษย์ทำคำขวัญขึ้นมา ถ้าคุณครูจถ่ายรูปแล้วส่งมาDLTV 6 ก็ยินดีนะครับ จะได้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นื่องในเทศกาล ในวันสำคัญต่าง ๆ ซึ่งก็เป็น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ป้ายคำขวัญที่ครูและครูคณิตาให้ทำกิจกรรม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[เสียงดนตรี]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</w:t>
      </w:r>
    </w:p>
    <w:p>
      <w:pPr>
        <w:pStyle w:val="BodyText"/>
      </w:pPr>
      <w:r>
        <w:t xml:space="preserve">[เสียงดนตรี]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รียนวิชาภาษาไทยกับครูปรเมษฐ ศรีกำเหนิด และ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ในคาบเรียนนี้นะครับ ครูคณิตาจะนำเสนอเรื่องนี้แล้วนะคะ สนุกมาเลยค่ะครูปรเมษฐ - ที่เราจะได้มาเรียนเขียนคำขวัญกันนะครับนะ เขียนเนื่องในโอกาสใดหรือ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คำขวัญเอย การแต่งกลอนเอย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ไปที่คำขวัญเลย เด็ก ๆ ต้องเคยเขียนอยู่แล้ว เด็ก ๆ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แสดงว่าเด็ก ๆ ผ่านเรื่องนี้มาแล้ว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เด็ก ๆ ครับ มันเป็นอย่างไรลูก คำมันเป็นอย่างไรกัน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แล้วถ้าตรงนี้ล่ะครูคณิตา</w:t>
      </w:r>
    </w:p>
    <w:p>
      <w:pPr>
        <w:pStyle w:val="BodyText"/>
      </w:pPr>
      <w:r>
        <w:t xml:space="preserve">(คุณครูคณิตา)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คำขวัญเราแต่งขึ้นมานะคะ เป็นความหมายในเชิงบวก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ไทยที่โดดเด่นนี่ก็คือความเป็นเอกราช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เปรียบเสมือนคลังปัญญาของแผ่นดินทั้งแผ่นดินเลย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ใฝ่เรียนใฝ่รู้ในการที่อะไรค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ดูต่อ เรียนรู้ตลอดชีวิต คิดอย่างสร้างสรร๕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</w:t>
      </w:r>
    </w:p>
    <w:p>
      <w:pPr>
        <w:pStyle w:val="BodyText"/>
      </w:pPr>
      <w:r>
        <w:t xml:space="preserve">(คุณครูคณิตา) หนังสือคือมิตร สื่อความคิดภาษาชาติอันล้ำค่า ภาษาถูกต้อง คลังปัญญาของแผ่นดิน เป็นภาษาไทยซึ่งเป็นภาษาอันสูงส่งล้ำค่านี่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ประจำชาติ เป็นคำขวัญวันอะไรนะ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ครูทั้ง 2 คนนี่ต้องพัฒนาตัวเองก้าวให้ทัน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ก็ยังคงทรงไว้ซึ่งการสร้างวรร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สงกรานต์สร้างสรรค์ ยึดมั่นประเท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หนู ๆ เล่น ROV ครูก็รู้จักครูก็ถอยหลังเข้าคลองใช่ไหมเด็ก ๆ สร้างสรรค์คุณธรรมประจำชาติ แต่ครูปลอดภัยของชีวิตแล้วก็ยังต้องยึด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ตราบชั่วกาลนานนะครับ ต่อไป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เขียนคำขวัญได้ 2. เขียนคำขวัญอนุรักษ์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ปลอดภัยทุกชีวี สามัคคีทั่วไทยครูคณิตา เด็ก ๆ เด็ก ๆ ตอบครูดีกว่าครับคำขวัญที่นักวิเคราะห์การใช้ภาษาในการเขียนคำขวัญ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ปดูกันว่าเด็ก ๆ ตอบมาว่าอย่างไร ต้อง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ใจความค่ะ</w:t>
      </w:r>
    </w:p>
    <w:p>
      <w:pPr>
        <w:pStyle w:val="BodyText"/>
      </w:pPr>
      <w:r>
        <w:t xml:space="preserve">(คุณครูปรเมษฐ) มีอยู่คำกล่าวหนึ่ง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ต่อให้ดีเพียงใด สัมผัสคล้องจองเพียงได้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ด้ดูมาเมื่อสักครู่นี้ เดี๋ยวเราไปทาย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ไหนลองตอบสิ จังหวัดอะไรลูก ดูคำขวัญ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ให้เวลาคิดครับ ติ๊กต็อก ๆ ตอบ จังหวัด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เด็ก ๆ จะเข้าใจนะ ว่าครูนี่ ที่เขาสอนอยู่วังไลกกังวล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คราวนี้ล่ะจะเป็นจังหวัดใครบ้างครูคณิตา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ดิจเทพสร้าง เมืองศูนย์กลางการปกครอ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อ่านคำขวัญกันก่อนดีกว่า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ประตูภาคใต้ จะไปปักษ์ใต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เวลาไปนี่จะต้องไปไหว้เสร็จในกรมชุมพรนะ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ได้กี่คะแนน เผื่อคุณครูปลายทา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ประตูภาคใต้ ไหว้เสด็จในกรมแลหาดทรายรี ดีกล้วยเล็บมือได้เลยว่าจังหวัดอะไร ประตูภาคใต้ล้านนา ล้ำค่าพระธาตุดอยตุง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ปรเมษฐ) จังหวัดเชียงราย ที่อยู่เหนือ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ต่อไปเห็นรูปครูคณิตาคุ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คณิตา) พัทลุงนั่นเองค่ะ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ตอบครับ ใครรู้บ้าง ผ้าใหม่ล้ำ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ของประเทศไทยส่วนใหญ่ก็ทำนาใช่ไหมครับ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ภาคอีสานจะตอบถูกแล้วครับ ตั้งแต่เมืองบั้งไฟโก้ แตงโมหวาน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นี่ เห็นไหม ทุกคำขวัญที่ยกมานี่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สิริ…</w:t>
      </w:r>
    </w:p>
    <w:p>
      <w:pPr>
        <w:pStyle w:val="BodyText"/>
      </w:pPr>
      <w:r>
        <w:t xml:space="preserve">(คุณครูคณิตา) สิริกิต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น้ำพี้ลือเลี่ยง เมืองลางสาดหวาน บ้านพระยา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รอคอยมานานแล้ว จะมีของฉันไหม มีนะ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เด็ก ๆ ภาคเหนือจะน้อยใจนะ เลยอุต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ส้มสีทอง เรืองรองพระธาตุแช่แห้งค่ะ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ถ้าคนที่สนใจในรายวิชาภูมิศาสตร์ สังคม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เดี๋ยวจะน้อยใจ ใกล้ประจวบคีรีขันธ์ครับ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ยู่จังหวัดอะไรนะ ถ้าเด็กจังหวัดนี้ตอบไม่ถูก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จังหวัดนี้ ก็คือจังหวัด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ใครตั้งแต่ครูเริ่มเล่นกิจกรรมตอบถู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จะรู้เลยเป็นจังหวัด ตอบน่านชะ จังหวัดน่านนี่ก็คือลักษณะเด่นของจังหวัดน่านไม่ต้องสอนแล้ว ยกคำขวัญของแต่ละจังหวัดอันนี้คือ คืออะไรครับเด็ก ๆใครเคยเห็นบ้าง เป็นเจดีย์ขาวที่อยู่ยอดเขาวัง หรือพระนครคีรีบอกอะไรเราช่วยกันตอบครูกับครูคณิตาบอกไปแล้ว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</w:t>
      </w:r>
    </w:p>
    <w:p>
      <w:pPr>
        <w:pStyle w:val="BodyText"/>
      </w:pPr>
      <w:r>
        <w:t xml:space="preserve">(คุณครูคณิตา) หมดเวลาค่ะ เดี๋ยวเราไปดู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แต่ละจังหวัดนั่นเองนะคะ 2. ค่ะ ความคิดเลยตอบน่านนี่ ก็บอกเลยมีวัดภูมินทร์ มีสาถนที่สำคัญทั้งนั้นเลยนะครั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ใช่แล้วค่ะ นักเรียนจะสังเกตนะคะ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ำขวัญไว้นะ มีคำถามเกี่ยวกับคำขวัญครับ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กล่าวถึงต้นไม้ใช่ไหมคะ เพราะฉะนั้นนี่ คำขวัญนี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เขียนคำขวัญเมื่อสักครู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ในการเขียนคำขวัญเป็นลักษณะที่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ค่อยไปเขียนคำขวัญกัน ดีไหมครับเด็ก ๆ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ต่อไปลักษณะของคำขวัญที่ดีนะ ต้องมีเป้าหมาย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แล้วเราก็ปฏิบัติตาม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หรือว่าผู้ตามปฏิบัติตามหรือว่า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ไพเราะและมันสัมผัสคล้องจ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สิ่งที่มันจะตามมา ก็คือปฏิบัติตามที่เราเขียนนั่นเ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ที่กะทัดรัด สละสลวย ค่ะเพียงเป้าหมายเดียว เช่น เพื่ออะไรเพื่อเคารพกฎจราความสะอาด อาจจะเขียนเป็นคำขวัญใช่ไหมครูคณิตาสัมผัสสระใช่ไหม หรือสัมผัสตัวอักษร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ตัวเลขนี่มันไม่นิยมนำมาเขียนคำขวัญ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จะไม่ลงท้ายด้วยคำว่าเอย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อันนี้ก็คือบทบาทของนักเรียนนะครับ นักเรียนก็ทำใบงานเรื่อง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เสนอแนะการนำเสนอผลงานของนักเรียนค่ะ หากเจอข้อ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กี่คำขวัญนี่ให้เขียนอย่างน้อย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หรือเป็นการเขียนเรียงความแล้วนะครับ เพราะฉะนั้น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เขียนได้อย่างไรนะครับ ถ้าครูนำมานำเสนอจะใช้ได้ไหม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ใครบอกได้ก่อนชนะ แต่ถ้าเด็กตอบได้ก่อ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ได้ใจความก็ใช้ ต่อไปอันนี้ให้เด็ก ๆ ปลายทางตอบ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คิดได้แล้วตอบครับ ครูกำลังจะคิด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รักษา ชีวิตของครู ไปสัมผัสคำว่า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</w:t>
      </w:r>
    </w:p>
    <w:p>
      <w:pPr>
        <w:pStyle w:val="BodyText"/>
      </w:pPr>
      <w:r>
        <w:t xml:space="preserve">(คุณครูปรเมษฐ) เติมได้หรือยัง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นะครับ เพราะฉะนั้น เด็ก ๆ รู้แล้วน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ปลี่ยนกับปลายทางได้นะคะ คุณครูปลทาย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(คุณครูปรเมษฐ) อย่าอ่านผิดเป็นโต้เวทีน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ห็นลูกศิษย์ทำคำขวัญขึ้นมา ถ้าคุณครูจถ่ายรูปแล้วส่งมาDLTV 6 ก็ยินดีนะครับ จะได้เนื่องในเทศกาล ในวันสำคัญต่าง ๆ ซึ่งก็เป็น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ป้ายคำขวัญที่ครูและครูคณิตาให้ทำกิจกรรม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[เสียงดนตรี]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</w:t>
      </w:r>
    </w:p>
    <w:p>
      <w:pPr>
        <w:pStyle w:val="BodyText"/>
      </w:pPr>
      <w:r>
        <w:t xml:space="preserve">[เสียงดนตรี]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รียนวิชาภาษาไทยกับครูปรเมษฐ ศรีกำเหนิด และ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ในคาบเรียนนี้นะครับ ครูคณิตาจะนำเสนอ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เรื่องนี้แล้วนะคะ สนุกมาเลยค่ะครูปรเมษฐที่เราจะได้มาเรียนเขียนคำขวัญกันนะครับ - นะ เขียนเนื่องในโอกาสใดหรือคำขวัญเอย การแต่งกลอนเอย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ไปที่คำขวัญเลย เด็ก ๆ ต้องเคยเขียนอยู่แล้ว เด็ก ๆ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แสดงว่าเด็ก ๆ ผ่านเรื่องนี้มาแล้ว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เด็ก ๆ ครับ มันเป็นอย่างไรลูก คำมันเป็นอย่างไรกัน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แล้วถ้าตรงนี้ล่ะครูคณิตา</w:t>
      </w:r>
    </w:p>
    <w:p>
      <w:pPr>
        <w:pStyle w:val="BodyText"/>
      </w:pPr>
      <w:r>
        <w:t xml:space="preserve">(คุณครูคณิตา)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คำขวัญเราแต่งขึ้นมานะคะ เป็นความหมายในเชิงบวก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ไทยที่โดดเด่นนี่ก็คือความเป็นเอกราช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เปรียบเสมือนคลังปัญญาของแผ่นดินทั้งแผ่นดินเลย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ใฝ่เรียนใฝ่รู้ในการที่อะไรคะ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ดูต่อ เรียนรู้ตลอดชีวิต คิดอย่างสร้างสรร๕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</w:t>
      </w:r>
    </w:p>
    <w:p>
      <w:pPr>
        <w:pStyle w:val="BodyText"/>
      </w:pPr>
      <w:r>
        <w:t xml:space="preserve">(คุณครูคณิตา) หนังสือคือมิตร สื่อความคิด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ภาษาชาติอันล้ำค่า ภาษาถูกต้อง คลังปัญญาของแผ่นดิน เป็นภาษาไทยซึ่งเป็นภาษาอันสูงส่งล้ำค่านี่ประจำชาติ เป็นคำขวัญวันอะไรนะ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ครูทั้ง 2 คนนี่ต้องพัฒนาตัวเองก้าวให้ทัน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ก็ยังคงทรงไว้ซึ่งการสร้างวรร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ปลอดภัยของชีวิตแล้วก็ยังต้องยึดหนู ๆ เล่น ROV ครูก็รู้จักครูก็ถอยหลังเข้าคลองใช่ไหมเด็ก ๆ สร้างสรรค์คุณธรรมประจำชาติ แต่ครูตราบชั่วกาลนานนะครับ ต่อไป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เขียนคำขวัญได้ 2. เขียนคำขวัญอนุรักษ์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วิเคราะห์การใช้ภาษาในการเขียนคำขวัญปลอดภัยทุกชีวี สามัคคีทั่วไทยครูคณิตา เด็ก ๆ เด็ก ๆ ตอบครูดีกว่าครับคำขวัญที่นักไปดูกันว่าเด็ก ๆ ตอบมาว่าอย่างไร ต้อง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ใจความค่ะ</w:t>
      </w:r>
    </w:p>
    <w:p>
      <w:pPr>
        <w:pStyle w:val="BodyText"/>
      </w:pPr>
      <w:r>
        <w:t xml:space="preserve">(คุณครูปรเมษฐ) มีอยู่คำกล่าวหนึ่ง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ต่อให้ดีเพียงใด สัมผัสคล้องจองเพียงได้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ด้ดูมาเมื่อสักครู่นี้ เดี๋ยวเราไปทาย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ไหนลองตอบสิ จังหวัดอะไรลูก ดูคำขวัญ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ให้เวลาคิดครับ ติ๊กต็อก ๆ ตอบ จังหวัด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เด็ก ๆ จะเข้าใจนะ ว่าครูนี่ ที่เขาสอนอยู่วังไลกกังวล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คราวนี้ล่ะจะเป็นจังหวัดใครบ้างครูคณิตา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ดิจเทพสร้าง เมืองศูนย์กลางการปกครอง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อันนี้ก็คือเป็นเกล็ดความรู้เล็ก ๆ น้อย ๆ ค่ะ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อ่านคำขวัญกันก่อนดีกว่า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ประตูภาคใต้ จะไปปักษ์ใต้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เวลาไปนี่จะต้องไปไหว้เสร็จในกรมชุมพร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ได้กี่คะแนน เผื่อคุณครูปลายทา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ล้านนา ล้ำค่าพระธาตุดอยตุง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ปรเมษฐ) จังหวัดเชียงราย ที่อยู่เหนือ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ต่อไปเห็นรูปครูคณิตาคุ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คณิตา) พัทลุงนั่นเองค่ะ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ตอบครับ ใครรู้บ้าง ผ้าใหม่ล้ำ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ของประเทศไทยส่วนใหญ่ก็ทำนาใช่ไหมครับ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ภาคอีสานจะตอบถูกแล้วครับ ตั้งแต่เมืองบั้งไฟโก้ แตงโมหวาน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นี่ เห็นไหม ทุกคำขวัญที่ยกมานี่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สิริ…</w:t>
      </w:r>
    </w:p>
    <w:p>
      <w:pPr>
        <w:pStyle w:val="BodyText"/>
      </w:pPr>
      <w:r>
        <w:t xml:space="preserve">(คุณครูคณิตา) สิริกิต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น้ำพี้ลือเลี่ยง เมืองลางสาดหวาน บ้านพระยา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รอคอยมานานแล้ว จะมีของฉันไหม มีนะ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เด็ก ๆ ภาคเหนือจะน้อยใจนะ เลยอุต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ส้มสีทอง เรืองรองพระธาตุแช่แห้งค่ะ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ถ้าคนที่สนใจในรายวิชาภูมิศาสตร์ สังคม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ดี๋ยวจะน้อยใจ ใกล้ประจวบคีรีขันธ์ครับ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อยู่จังหวัดอะไรนะ ถ้าเด็กจังหวัดนี้ตอบไม่ถูก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จังหวัดนี้ ก็คือจังหวัด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ใครตั้งแต่ครูเริ่มเล่นกิจกรรมตอบถู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ไม่ต้องสอนแล้ว ยกคำขวัญของแต่ละจังหวัดจะรู้เลยเป็นจังหวัด ตอบน่านชะ จังหวัดน่านนี่ก็คือลักษณะเด่นของจังหวัดน่านบอกอะไรเราช่วยกันตอบครูกับครูคณิตาบอกไปแล้วอันนี้คือ คืออะไรครับเด็ก ๆใครเคยเห็นบ้าง เป็นเจดีย์ขาวที่อยู่ยอดเขาวัง หรือพระนครคีร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</w:t>
      </w:r>
    </w:p>
    <w:p>
      <w:pPr>
        <w:pStyle w:val="BodyText"/>
      </w:pPr>
      <w:r>
        <w:t xml:space="preserve">(คุณครูคณิตา) หมดเวลาค่ะ เดี๋ยวเราไปดู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แต่ละจังหวัดนั่นเองนะคะ 2. ค่ะ ความ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น่านนี่ ก็บอกเลยมีวัดภูมินทร์ มีคิดเลยตอบสาถนที่สำคัญทั้งนั้นเลยนะครั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ช่แล้วค่ะ นักเรียนจะสังเกตนะคะ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ำขวัญไว้นะ มีคำถามเกี่ยวกับคำขวัญครับ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กล่าวถึงต้นไม้ใช่ไหมคะ เพราะฉะนั้นนี่ คำขวัญนี่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ียนคำขวัญเมื่อสักครู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ในการเขียนคำขวัญเป็นลักษณะที่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ค่อยไปเขียนคำขวัญกัน ดีไหมครับเด็ก ๆ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แล้วเราก็ปฏิบัติตาม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หรือว่าผู้ตามปฏิบัติตามหรือว่า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ไพเราะและมันสัมผัสคล้องจอง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สิ่งที่มันจะตามมา ก็คือปฏิบัติตามที่เราเขียนนั่นเ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ที่กะทัดรัด สละสลวย ค่ะ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สัมผัสสระใช่ไหม หรือสัมผัสตัวอักษรเพียงเป้าหมายเดียว เช่น เพื่ออะไรเพื่อเคารพกฎจราความสะอาด อาจจะเขียนเป็นคำขวัญใช่ไหมครูคณิตา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ตัวเลขนี่มันไม่นิยมนำมาเขียนคำขวัญ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จะไม่ลงท้ายด้วยคำว่าเอย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อันนี้ก็คือบทบาทของนักเรียนนะครับ นักเรียนก็ทำใบงานเรื่อง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เสนอแนะการนำเสนอผลงานของนักเรียนค่ะ หากเจอข้อ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กี่คำขวัญนี่ให้เขียนอย่างน้อย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หรือเป็นการเขียนเรียงความแล้วนะครับ เพราะฉะนั้น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เขียนได้อย่างไรนะครับ ถ้าครูนำมานำเสนอจะใช้ได้ไหม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ใครบอกได้ก่อนชนะ แต่ถ้าเด็กตอบได้ก่อน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ได้ใจความก็ใช้ ต่อไปอันนี้ให้เด็ก ๆ ปลายทางตอบ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คิดได้แล้วตอบครับ ครูกำลังจะคิด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รักษา ชีวิตของครู ไปสัมผัสคำว่า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</w:t>
      </w:r>
    </w:p>
    <w:p>
      <w:pPr>
        <w:pStyle w:val="BodyText"/>
      </w:pPr>
      <w:r>
        <w:t xml:space="preserve">(คุณครูปรเมษฐ) เติมได้หรือยั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นะครับ เพราะฉะนั้น เด็ก ๆ รู้แล้วนะ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</w:t>
      </w:r>
    </w:p>
    <w:p>
      <w:pPr>
        <w:pStyle w:val="BodyText"/>
      </w:pPr>
      <w:r>
        <w:t xml:space="preserve">(คุณครูปรเมษฐ) อย่าอ่านผิดเป็นโต้เวทีนะ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นื่องในเทศกาล ในวันสำคัญต่าง ๆ ซึ่งก็เป็นเห็นลูกศิษย์ทำคำขวัญขึ้นมา ถ้าคุณครูจถ่ายรูปแล้วส่งมาDLTV 6 ก็ยินดีนะครับ จะได้ป้ายคำขวัญที่ครูและครูคณิตาให้ทำกิจกรรม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[เสียงดนตรี]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</w:t>
      </w:r>
    </w:p>
    <w:p>
      <w:pPr>
        <w:pStyle w:val="BodyText"/>
      </w:pPr>
      <w:r>
        <w:t xml:space="preserve">[เสียงดนตรี]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รียนวิชาภาษาไทยกับครูปรเมษฐ ศรีกำเหนิด และ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ในคาบเรียนนี้นะครับ ครูคณิตาจะนำเสนอ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เรื่องนี้แล้วนะคะ สนุกมาเลยค่ะครูปรเมษฐ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ที่เราจะได้มาเรียนเขียนคำขวัญกันนะครับนะ เขียนเนื่องในโอกาสใดหรือ - คำขวัญเอย การแต่งกลอนเอยไปที่คำขวัญเลย เด็ก ๆ ต้องเคยเขียนอยู่แล้ว เด็ก ๆ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แสดงว่าเด็ก ๆ ผ่านเรื่องนี้มาแล้ว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เด็ก ๆ ครับ มันเป็นอย่างไรลูก คำมันเป็นอย่างไรกัน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แล้วถ้าตรงนี้ล่ะครูคณิตา</w:t>
      </w:r>
    </w:p>
    <w:p>
      <w:pPr>
        <w:pStyle w:val="BodyText"/>
      </w:pPr>
      <w:r>
        <w:t xml:space="preserve">(คุณครูคณิตา)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คำขวัญเราแต่งขึ้นมานะคะ เป็นความหมายในเชิงบวก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ไทยที่โดดเด่นนี่ก็คือความเป็นเอกราช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เปรียบเสมือนคลังปัญญาของแผ่นดินทั้งแผ่นดินเลย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ใฝ่เรียนใฝ่รู้ในการที่อะไรคะ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ดูต่อ เรียนรู้ตลอดชีวิต คิดอย่างสร้างสรร๕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</w:t>
      </w:r>
    </w:p>
    <w:p>
      <w:pPr>
        <w:pStyle w:val="BodyText"/>
      </w:pPr>
      <w:r>
        <w:t xml:space="preserve">(คุณครูคณิตา) หนังสือคือมิตร สื่อความคิด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ประจำชาติ เป็นคำขวัญวันอะไรนะ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ครูทั้ง 2 คนนี่ต้องพัฒนาตัวเองก้าวให้ทัน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ก็ยังคงทรงไว้ซึ่งการสร้างวรร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สงกรานต์สร้างสรรค์ ยึดมั่นประเท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ปลอดภัยของชีวิตแล้วก็ยังต้องยึด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ตราบชั่วกาลนานนะครับ ต่อไปหนู ๆ เล่น ROV ครูก็รู้จักครูก็ถอยหลังเข้าคลองใช่ไหมเด็ก ๆ สร้างสรรค์คุณธรรมประจำชาติ แต่ครูเขียนคำขวัญได้ 2. เขียนคำขวัญอนุรักษ์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วิเคราะห์การใช้ภาษาในการเขียนคำขวัญ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ปดูกันว่าเด็ก ๆ ตอบมาว่าอย่างไร ต้องปลอดภัยทุกชีวี สามัคคีทั่วไทยครูคณิตา เด็ก ๆ เด็ก ๆ ตอบครูดีกว่าครับคำขวัญที่นักใจความค่ะ</w:t>
      </w:r>
    </w:p>
    <w:p>
      <w:pPr>
        <w:pStyle w:val="BodyText"/>
      </w:pPr>
      <w:r>
        <w:t xml:space="preserve">(คุณครูปรเมษฐ) มีอยู่คำกล่าวหนึ่ง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ต่อให้ดีเพียงใด สัมผัสคล้องจองเพียงได้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ด้ดูมาเมื่อสักครู่นี้ เดี๋ยวเราไปทาย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ไหนลองตอบสิ จังหวัดอะไรลูก ดูคำขวัญ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ให้เวลาคิดครับ ติ๊กต็อก ๆ ตอบ จังหวัด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เด็ก ๆ จะเข้าใจนะ ว่าครูนี่ ที่เขาสอนอยู่วังไลกกังวล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คราวนี้ล่ะจะเป็นจังหวัดใครบ้างครูคณิตา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ดิจเทพสร้าง เมืองศูนย์กลางการปกครอง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อันนี้ก็คือเป็นเกล็ดความรู้เล็ก ๆ น้อย ๆ ค่ะ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อ่านคำขวัญกันก่อนดีกว่า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ประตูภาคใต้ จะไปปักษ์ใต้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เวลาไปนี่จะต้องไปไหว้เสร็จในกรมชุมพรนะ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ได้กี่คะแนน เผื่อคุณครูปลายทา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ล้านนา ล้ำค่าพระธาตุดอยตุง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ปรเมษฐ) จังหวัดเชียงราย ที่อยู่เหนือประตูภาคใต้ ไหว้เสด็จในกรมแลหาดทรายรี ดีกล้วยเล็บมือได้เลยว่าจังหวัดอะไร ประตูภาคใต้ต่อไปเห็นรูปครูคณิตาคุ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คณิตา) พัทลุงนั่นเองค่ะนี่ก็คือของขึ้นชื่อจังหวัดชุมพรเข้าเป็นอย่างไรครับเด็ก ๆ ถ้านับคะแนนกันไหม เดี๋ยวต่อจากอันนี้นะ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ตอบครับ ใครรู้บ้าง ผ้าใหม่ล้ำ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ของประเทศไทยส่วนใหญ่ก็ทำนาใช่ไหมครับ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ภาคอีสานจะตอบถูกแล้วครับ ตั้งแต่เมืองบั้งไฟโก้ แตงโมหวาน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นี่ เห็นไหม ทุกคำขวัญที่ยกมานี่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สิริ…</w:t>
      </w:r>
    </w:p>
    <w:p>
      <w:pPr>
        <w:pStyle w:val="BodyText"/>
      </w:pPr>
      <w:r>
        <w:t xml:space="preserve">(คุณครูคณิตา) สิริกิต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น้ำพี้ลือเลี่ยง เมืองลางสาดหวาน บ้านพระยา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รอคอยมานานแล้ว จะมีของฉันไหม มีนะครับ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เด็ก ๆ ภาคเหนือจะน้อยใจนะ เลยอุต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ส้มสีทอง เรืองรองพระธาตุแช่แห้งค่ะ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ถ้าคนที่สนใจในรายวิชาภูมิศาสตร์ สังคม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เดี๋ยวจะน้อยใจ ใกล้ประจวบคีรีขันธ์ครับ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อยู่จังหวัดอะไรนะ ถ้าเด็กจังหวัดนี้ตอบไม่ถูก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จังหวัดนี้ ก็คือจังหวัด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ใครตั้งแต่ครูเริ่มเล่นกิจกรรมตอบถู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ไม่ต้องสอนแล้ว ยกคำขวัญของแต่ละจังหวัด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บอกอะไรเราช่วยกันตอบครูกับครูคณิตาบอกไปแล้วจะรู้เลยเป็นจังหวัด ตอบน่านชะ จังหวัดน่านนี่ก็คือลักษณะเด่นของจังหวัดน่านอันนี้คือ คืออะไรครับเด็ก ๆใครเคยเห็นบ้าง เป็นเจดีย์ขาวที่อยู่ยอดเขาวัง หรือพระนครคีร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</w:t>
      </w:r>
    </w:p>
    <w:p>
      <w:pPr>
        <w:pStyle w:val="BodyText"/>
      </w:pPr>
      <w:r>
        <w:t xml:space="preserve">(คุณครูคณิตา) หมดเวลาค่ะ เดี๋ยวเราไปดู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แต่ละจังหวัดนั่นเองนะคะ 2. ค่ะ ความ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น่านนี่ ก็บอกเลยมีวัดภูมินทร์ มี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สาถนที่สำคัญทั้งนั้นเลยนะครับคิดเลยตอบบางสะพานนั่นเอง ที่ตอนนั้นเราเรียนขุนช้าง ขุนแผนครูมีคำขวัญมาอีกครับ ครูคณิตา</w:t>
      </w:r>
    </w:p>
    <w:p>
      <w:pPr>
        <w:pStyle w:val="BodyText"/>
      </w:pPr>
      <w:r>
        <w:t xml:space="preserve">(คุณครูคณิตา)ใช่แล้วค่ะ นักเรียนจะสังเกตนะคะคำขวัญไว้นะ มีคำถามเกี่ยวกับคำขวัญครับ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กล่าวถึงต้นไม้ใช่ไหมคะ เพราะฉะนั้นนี่ คำขวัญนี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เขียนคำขวัญเมื่อสักครู่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ในการเขียนคำขวัญเป็นลักษณะที่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่อยไปเขียนคำขวัญกัน ดีไหมครับเด็ก ๆ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หรือว่าผู้ตามปฏิบัติตามหรือว่า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ไพเราะและมันสัมผัสคล้องจอง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สิ่งที่มันจะตามมา ก็คือปฏิบัติตามที่เราเขียนนั่นเอง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ที่กะทัดรัด สละสลวย ค่ะ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สัมผัสสระใช่ไหม หรือสัมผัสตัวอักษร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เพียงเป้าหมายเดียว เช่น เพื่ออะไรเพื่อเคารพกฎจราความสะอาด อาจจะเขียนเป็นคำขวัญใช่ไหมครูคณิตาตัวเลขนี่มันไม่นิยมนำมาเขียนคำขวัญ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จะไม่ลงท้ายด้วยคำว่าเอย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อันนี้ก็คือบทบาทของนักเรียนนะครับ นักเรียนก็ทำใบงานเรื่อง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เสนอแนะการนำเสนอผลงานของนักเรียนค่ะ หากเจอข้อ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กี่คำขวัญนี่ให้เขียนอย่างน้อย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หรือเป็นการเขียนเรียงความแล้วนะครับ เพราะฉะนั้น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เขียนได้อย่างไรนะครับ ถ้าครูนำมานำเสนอจะใช้ได้ไหม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ใครบอกได้ก่อนชนะ แต่ถ้าเด็กตอบได้ก่อน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ได้ใจความก็ใช้ ต่อไปอันนี้ให้เด็ก ๆ ปลายทางตอบ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คิดได้แล้วตอบครับ ครูกำลังจะคิด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รักษา ชีวิตของครู ไปสัมผัสคำว่า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</w:t>
      </w:r>
    </w:p>
    <w:p>
      <w:pPr>
        <w:pStyle w:val="BodyText"/>
      </w:pPr>
      <w:r>
        <w:t xml:space="preserve">(คุณครูปรเมษฐ) เติมได้หรือยัง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ครับ เพราะฉะนั้น เด็ก ๆ รู้แล้วนะ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นื่องในเทศกาล ในวันสำคัญต่าง ๆ ซึ่งก็เป็น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ป้ายคำขวัญที่ครูและครูคณิตาให้ทำกิจกรรมเห็นลูกศิษย์ทำคำขวัญขึ้นมา ถ้าคุณครูจถ่ายรูปแล้วส่งมาDLTV 6 ก็ยินดีนะครับ จะได้</w:t>
      </w:r>
    </w:p>
    <w:p>
      <w:pPr>
        <w:pStyle w:val="BodyText"/>
      </w:pPr>
      <w:r>
        <w:t xml:space="preserve">[เสียงดนตรี]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</w:t>
      </w:r>
    </w:p>
    <w:p>
      <w:pPr>
        <w:pStyle w:val="BodyText"/>
      </w:pPr>
      <w:r>
        <w:t xml:space="preserve">[เสียงดนตรี]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เรียนวิชาภาษาไทยกับครูปรเมษฐ ศรีกำเหนิด และ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ในคาบเรียนนี้นะครับ ครูคณิตาจะนำเสนอ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เรื่องนี้แล้วนะคะ สนุกมาเลยค่ะครูปรเมษฐ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ที่เราจะได้มาเรียนเขียนคำขวัญกันนะครับ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นะ เขียนเนื่องในโอกาสใดหรือคำขวัญเอย การแต่งกลอนเอย - ไปที่คำขวัญเลย เด็ก ๆ ต้องเคยเขียนอยู่แล้ว เด็ก ๆ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แสดงว่าเด็ก ๆ ผ่านเรื่องนี้มาแล้ว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ด็ก ๆ ครับ มันเป็นอย่างไรลูก คำมันเป็นอย่างไรกัน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แล้วถ้าตรงนี้ล่ะครูคณิตา</w:t>
      </w:r>
    </w:p>
    <w:p>
      <w:pPr>
        <w:pStyle w:val="BodyText"/>
      </w:pPr>
      <w:r>
        <w:t xml:space="preserve">(คุณครูคณิตา)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คำขวัญเราแต่งขึ้นมานะคะ เป็นความหมายในเชิงบวก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ไทยที่โดดเด่นนี่ก็คือความเป็นเอกราช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เปรียบเสมือนคลังปัญญาของแผ่นดินทั้งแผ่นดินเลย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ใฝ่เรียนใฝ่รู้ในการที่อะไรคะ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ดูต่อ เรียนรู้ตลอดชีวิต คิดอย่างสร้างสรร๕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</w:t>
      </w:r>
    </w:p>
    <w:p>
      <w:pPr>
        <w:pStyle w:val="BodyText"/>
      </w:pPr>
      <w:r>
        <w:t xml:space="preserve">(คุณครูคณิตา) หนังสือคือมิตร สื่อความคิด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ประจำชาติ เป็นคำขวัญวันอะไรนะ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ภาษาชาติอันล้ำค่า ภาษาถูกต้อง คลังปัญญาของแผ่นดิน เป็นภาษาไทยซึ่งเป็นภาษาอันสูงส่งล้ำค่านี่ครูทั้ง 2 คนนี่ต้องพัฒนาตัวเองก้าวให้ทัน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ก็ยังคงทรงไว้ซึ่งการสร้างวรร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สงกรานต์สร้างสรรค์ ยึดมั่นประเท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ปลอดภัยของชีวิตแล้วก็ยังต้องยึด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ตราบชั่วกาลนานนะครับ ต่อไป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เขียนคำขวัญได้ 2. เขียนคำขวัญอนุรักษ์หนู ๆ เล่น ROV ครูก็รู้จักครูก็ถอยหลังเข้าคลองใช่ไหมเด็ก ๆ สร้างสรรค์คุณธรรมประจำชาติ แต่ครู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วิเคราะห์การใช้ภาษาในการเขียนคำขวัญ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ปดูกันว่าเด็ก ๆ ตอบมาว่าอย่างไร ต้อง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ใจความค่ะ</w:t>
      </w:r>
    </w:p>
    <w:p>
      <w:pPr>
        <w:pStyle w:val="BodyText"/>
      </w:pPr>
      <w:r>
        <w:t xml:space="preserve">(คุณครูปรเมษฐ) มีอยู่คำกล่าวหนึ่งปลอดภัยทุกชีวี สามัคคีทั่วไทยครูคณิตา เด็ก ๆ เด็ก ๆ ตอบครูดีกว่าครับคำขวัญที่นักต่อให้ดีเพียงใด สัมผัสคล้องจองเพียงได้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ด้ดูมาเมื่อสักครู่นี้ เดี๋ยวเราไปทายคำขวัญ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ไหนลองตอบสิ จังหวัดอะไรลูก ดูคำขวัญ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ให้เวลาคิดครับ ติ๊กต็อก ๆ ตอบ จังหวัด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เด็ก ๆ จะเข้าใจนะ ว่าครูนี่ ที่เขาสอนอยู่วังไลกกังวล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คราวนี้ล่ะจะเป็นจังหวัดใครบ้างครูคณิตา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ดิจเทพสร้าง เมืองศูนย์กลางการปกครอง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อันนี้ก็คือเป็นเกล็ดความรู้เล็ก ๆ น้อย ๆ ค่ะ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อ่านคำขวัญกันก่อนดีกว่า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ประตูภาคใต้ จะไปปักษ์ใต้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เวลาไปนี่จะต้องไปไหว้เสร็จในกรมชุมพรนะ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ได้กี่คะแนน เผื่อคุณครูปลายทา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ล้านนา ล้ำค่าพระธาตุดอยตุง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ปรเมษฐ) จังหวัดเชียงราย ที่อยู่เหนือ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ต่อไปเห็นรูปครูคณิตาคุ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คณิตา) พัทลุงนั่นเองค่ะ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ตอบครับ ใครรู้บ้าง ผ้าใหม่ล้ำ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ของประเทศไทยส่วนใหญ่ก็ทำนาใช่ไหมครับ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ภาคอีสานจะตอบถูกแล้วครับ ตั้งแต่เมืองบั้งไฟโก้ แตงโมหวาน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นี่ เห็นไหม ทุกคำขวัญที่ยกมานี่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สิริ…</w:t>
      </w:r>
    </w:p>
    <w:p>
      <w:pPr>
        <w:pStyle w:val="BodyText"/>
      </w:pPr>
      <w:r>
        <w:t xml:space="preserve">(คุณครูคณิตา) สิริกิต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น้ำพี้ลือเลี่ยง เมืองลางสาดหวาน บ้านพระยา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รอคอยมานานแล้ว จะมีของฉันไหม มีนะครับ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เด็ก ๆ ภาคเหนือจะน้อยใจนะ เลยอุต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ส้มสีทอง เรืองรองพระธาตุแช่แห้งค่ะ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ถ้าคนที่สนใจในรายวิชาภูมิศาสตร์ สังคม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เดี๋ยวจะน้อยใจ ใกล้ประจวบคีรีขันธ์ครับ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อยู่จังหวัดอะไรนะ ถ้าเด็กจังหวัดนี้ตอบไม่ถูก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จังหวัดนี้ ก็คือจังหวัด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ใครตั้งแต่ครูเริ่มเล่นกิจกรรมตอบถู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ไม่ต้องสอนแล้ว ยกคำขวัญของแต่ละจังหวัด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บอกอะไรเราช่วยกันตอบครูกับครูคณิตาบอกไปแล้ว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ะรู้เลยเป็นจังหวัด ตอบน่านชะ จังหวัดน่านนี่ก็คือลักษณะเด่นของจังหวัดน่านอันนี้คือ คืออะไรครับเด็ก ๆใครเคยเห็นบ้าง เป็นเจดีย์ขาวที่อยู่ยอดเขาวัง หรือพระนครคีร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</w:t>
      </w:r>
    </w:p>
    <w:p>
      <w:pPr>
        <w:pStyle w:val="BodyText"/>
      </w:pPr>
      <w:r>
        <w:t xml:space="preserve">(คุณครูคณิตา) หมดเวลาค่ะ เดี๋ยวเราไปดู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แต่ละจังหวัดนั่นเองนะคะ 2. ค่ะ ความ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น่านนี่ ก็บอกเลยมีวัดภูมินทร์ มี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สาถนที่สำคัญทั้งนั้นเลยนะครับ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บางสะพานนั่นเอง ที่ตอนนั้นเราเรียนขุนช้าง ขุนแผนคิดเลยตอบครูมีคำขวัญมาอีกครับ ครูคณิตา</w:t>
      </w:r>
    </w:p>
    <w:p>
      <w:pPr>
        <w:pStyle w:val="BodyText"/>
      </w:pPr>
      <w:r>
        <w:t xml:space="preserve">(คุณครูคณิตา)ใช่แล้วค่ะ นักเรียนจะสังเกตนะคะคำขวัญไว้นะ มีคำถามเกี่ยวกับคำขวัญครับกล่าวถึงต้นไม้ใช่ไหมคะ เพราะฉะนั้นนี่ คำขวัญนี่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เขียนคำขวัญเมื่อสักครู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ในการเขียนคำขวัญเป็นลักษณะที่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ค่อยไปเขียนคำขวัญกัน ดีไหมครับเด็ก ๆ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ไพเราะและมันสัมผัสคล้องจอง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สิ่งที่มันจะตามมา ก็คือปฏิบัติตามที่เราเขียนนั่นเอง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ที่กะทัดรัด สละสลวย ค่ะ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สัมผัสสระใช่ไหม หรือสัมผัสตัวอักษร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ตัวเลขนี่มันไม่นิยมนำมาเขียนคำขวัญเพียงเป้าหมายเดียว เช่น เพื่ออะไรเพื่อเคารพกฎจราความสะอาด อาจจะเขียนเป็นคำขวัญใช่ไหมครูคณิตาจะไม่ลงท้ายด้วยคำว่าเอย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อันนี้ก็คือบทบาทของนักเรียนนะครับ นักเรียนก็ทำใบงานเรื่อง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เสนอแนะการนำเสนอผลงานของนักเรียนค่ะ หากเจอข้อ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กี่คำขวัญนี่ให้เขียนอย่างน้อย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หรือเป็นการเขียนเรียงความแล้วนะครับ เพราะฉะนั้น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เขียนได้อย่างไรนะครับ ถ้าครูนำมานำเสนอจะใช้ได้ไหม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ใครบอกได้ก่อนชนะ แต่ถ้าเด็กตอบได้ก่อน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ได้ใจความก็ใช้ ต่อไปอันนี้ให้เด็ก ๆ ปลายทางตอบ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คิดได้แล้วตอบครับ ครูกำลังจะคิด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รักษา ชีวิตของครู ไปสัมผัสคำว่า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</w:t>
      </w:r>
    </w:p>
    <w:p>
      <w:pPr>
        <w:pStyle w:val="BodyText"/>
      </w:pPr>
      <w:r>
        <w:t xml:space="preserve">(คุณครูปรเมษฐ) เติมได้หรือยัง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นะครับ เพราะฉะนั้น เด็ก ๆ รู้แล้วนะ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นื่องในเทศกาล ในวันสำคัญต่าง ๆ ซึ่งก็เป็น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ป้ายคำขวัญที่ครูและครูคณิตาให้ทำกิจกรรม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</w:t>
      </w:r>
    </w:p>
    <w:p>
      <w:pPr>
        <w:pStyle w:val="BodyText"/>
      </w:pPr>
      <w:r>
        <w:t xml:space="preserve">[เสียงดนตรี]เห็นลูกศิษย์ทำคำขวัญขึ้นมา ถ้าคุณครูจถ่ายรูปแล้วส่งมาDLTV 6 ก็ยินดีนะครับ จะได้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</w:t>
      </w:r>
    </w:p>
    <w:p>
      <w:pPr>
        <w:pStyle w:val="BodyText"/>
      </w:pPr>
      <w:r>
        <w:t xml:space="preserve">[เสียงดนตรี]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รียนวิชาภาษาไทยกับครูปรเมษฐ ศรีกำเหนิด และ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ในคาบเรียนนี้นะครับ ครูคณิตาจะนำเสนอ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เรื่องนี้แล้วนะคะ สนุกมาเลยค่ะครูปรเมษฐ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ที่เราจะได้มาเรียนเขียนคำขวัญกันนะครับ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นะ เขียนเนื่องในโอกาสใดหรือ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คำขวัญเอย การแต่งกลอนเอยไปที่คำขวัญเลย เด็ก ๆ ต้องเคยเขียนอยู่แล้ว เด็ก ๆ - 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แสดงว่าเด็ก ๆ ผ่านเรื่องนี้มาแล้ว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ด็ก ๆ ครับ มันเป็นอย่างไรลูก คำมันเป็นอย่างไรกัน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แล้วถ้าตรงนี้ล่ะครูคณิตา</w:t>
      </w:r>
    </w:p>
    <w:p>
      <w:pPr>
        <w:pStyle w:val="BodyText"/>
      </w:pPr>
      <w:r>
        <w:t xml:space="preserve">(คุณครูคณิตา)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คำขวัญเราแต่งขึ้นมานะคะ เป็นความหมายในเชิงบวก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ไทยที่โดดเด่นนี่ก็คือความเป็นเอกราช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เปรียบเสมือนคลังปัญญาของแผ่นดินทั้งแผ่นดินเล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ใฝ่เรียนใฝ่รู้ในการที่อะไรคะ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ดูต่อ เรียนรู้ตลอดชีวิต คิดอย่างสร้างสรร๕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</w:t>
      </w:r>
    </w:p>
    <w:p>
      <w:pPr>
        <w:pStyle w:val="BodyText"/>
      </w:pPr>
      <w:r>
        <w:t xml:space="preserve">(คุณครูคณิตา) หนังสือคือมิตร สื่อความคิด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ประจำชาติ เป็นคำขวัญวันอะไรนะ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ครูทั้ง 2 คนนี่ต้องพัฒนาตัวเองก้าวให้ทันภาษาชาติอันล้ำค่า ภาษาถูกต้อง คลังปัญญาของแผ่นดิน เป็นภาษาไทยซึ่งเป็นภาษาอันสูงส่งล้ำค่านี่ก็ยังคงทรงไว้ซึ่งการสร้างวรร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สงกรานต์สร้างสรรค์ ยึดมั่นประเท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ปลอดภัยของชีวิตแล้วก็ยังต้องยึด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ตราบชั่วกาลนานนะครับ ต่อไป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เขียนคำขวัญได้ 2. เขียนคำขวัญอนุรักษ์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หนู ๆ เล่น ROV ครูก็รู้จักครูก็ถอยหลังเข้าคลองใช่ไหมเด็ก ๆ สร้างสรรค์คุณธรรมประจำชาติ แต่ครูวิเคราะห์การใช้ภาษาในการเขียนคำขวัญ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ปดูกันว่าเด็ก ๆ ตอบมาว่าอย่างไร ต้อง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ใจความค่ะ</w:t>
      </w:r>
    </w:p>
    <w:p>
      <w:pPr>
        <w:pStyle w:val="BodyText"/>
      </w:pPr>
      <w:r>
        <w:t xml:space="preserve">(คุณครูปรเมษฐ) มีอยู่คำกล่าวหนึ่ง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ต่อให้ดีเพียงใด สัมผัสคล้องจองเพียงได้ปลอดภัยทุกชีวี สามัคคีทั่วไทยครูคณิตา เด็ก ๆ เด็ก ๆ ตอบครูดีกว่าครับคำขวัญที่นักได้ดูมาเมื่อสักครู่นี้ เดี๋ยวเราไปทายคำขวัญ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ไหนลองตอบสิ จังหวัดอะไรลูก ดูคำขวัญ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ให้เวลาคิดครับ ติ๊กต็อก ๆ ตอบ จังหวัด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เด็ก ๆ จะเข้าใจนะ ว่าครูนี่ ที่เขาสอนอยู่วังไลกกังวล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คราวนี้ล่ะจะเป็นจังหวัดใครบ้างครูคณิตา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ดิจเทพสร้าง เมืองศูนย์กลางการปกครองเลยครับ สัมผัสคล้องจอง สั้น กระชับกลอนนั้นไม่สามารถใช้ได้ เพราะไม่ได้ใจความเพราะฉะนั้น คำขวัญนี่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อันนี้ก็คือเป็นเกล็ดความรู้เล็ก ๆ น้อย ๆ ค่ะ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อ่านคำขวัญกันก่อนดีกว่า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ประตูภาคใต้ จะไปปักษ์ใต้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เวลาไปนี่จะต้องไปไหว้เสร็จในกรมชุมพรนะ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ได้กี่คะแนน เผื่อคุณครูปลายทา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ล้านนา ล้ำค่าพระธาตุดอยตุง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ปรเมษฐ) จังหวัดเชียงราย ที่อยู่เหนือ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ต่อไปเห็นรูปครูคณิตาคุ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คณิตา) พัทลุงนั่นเองค่ะ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ตอบครับ ใครรู้บ้าง ผ้าใหม่ล้ำ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ของประเทศไทยส่วนใหญ่ก็ทำนาใช่ไหมครับ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ภาคอีสานจะตอบถูกแล้วครับ ตั้งแต่เมืองบั้งไฟโก้ แตงโมหวาน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นี่ เห็นไหม ทุกคำขวัญที่ยกมานี่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สิริ…</w:t>
      </w:r>
    </w:p>
    <w:p>
      <w:pPr>
        <w:pStyle w:val="BodyText"/>
      </w:pPr>
      <w:r>
        <w:t xml:space="preserve">(คุณครูคณิตา) สิริกิต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น้ำพี้ลือเลี่ยง เมืองลางสาดหวาน บ้านพระยา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รอคอยมานานแล้ว จะมีของฉันไหม มีนะครับ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เด็ก ๆ ภาคเหนือจะน้อยใจนะ เลยอุต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ส้มสีทอง เรืองรองพระธาตุแช่แห้งค่ะ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ถ้าคนที่สนใจในรายวิชาภูมิศาสตร์ สังคม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เดี๋ยวจะน้อยใจ ใกล้ประจวบคีรีขันธ์ครับ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อยู่จังหวัดอะไรนะ ถ้าเด็กจังหวัดนี้ตอบไม่ถูก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จังหวัดนี้ ก็คือจังหวัด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ใครตั้งแต่ครูเริ่มเล่นกิจกรรมตอบถู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ไม่ต้องสอนแล้ว ยกคำขวัญของแต่ละจังหวัด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บอกอะไรเราช่วยกันตอบครูกับครูคณิตาบอกไปแล้ว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ะรู้เลยเป็นจังหวัด ตอบน่านชะ จังหวัดน่านนี่ก็คือลักษณะเด่นของจังหวัดน่านอันนี้คือ คืออะไรครับเด็ก ๆใครเคยเห็นบ้าง เป็นเจดีย์ขาวที่อยู่ยอดเขาวัง หรือพระนครคีรี</w:t>
      </w:r>
    </w:p>
    <w:p>
      <w:pPr>
        <w:pStyle w:val="BodyText"/>
      </w:pPr>
      <w:r>
        <w:t xml:space="preserve">(คุณครูคณิตา) หมดเวลาค่ะ เดี๋ยวเราไปดู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แต่ละจังหวัดนั่นเองนะคะ 2. ค่ะ ความ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น่านนี่ ก็บอกเลยมีวัดภูมินทร์ มี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สาถนที่สำคัญทั้งนั้นเลยนะครับ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บางสะพานนั่นเอง ที่ตอนนั้นเราเรียนขุนช้าง ขุนแผน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รูมีคำขวัญมาอีกครับ ครูคณิตา</w:t>
      </w:r>
    </w:p>
    <w:p>
      <w:pPr>
        <w:pStyle w:val="BodyText"/>
      </w:pPr>
      <w:r>
        <w:t xml:space="preserve">(คุณครูคณิตา)คิดเลยตอบใช่แล้วค่ะ นักเรียนจะสังเกตนะคะคำขวัญไว้นะ มีคำถามเกี่ยวกับคำขวัญครับกล่าวถึงต้นไม้ใช่ไหมคะ เพราะฉะนั้นนี่ คำขวัญนี่เขียนคำขวัญเมื่อสักครู่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ในการเขียนคำขวัญเป็นลักษณะที่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ค่อยไปเขียนคำขวัญกัน ดีไหมครับเด็ก ๆ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สิ่งที่มันจะตามมา ก็คือปฏิบัติตามที่เราเขียนนั่นเอง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ที่กะทัดรัด สละสลวย ค่ะ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สัมผัสสระใช่ไหม หรือสัมผัสตัวอักษร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ตัวเลขนี่มันไม่นิยมนำมาเขียนคำขวัญ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จะไม่ลงท้ายด้วยคำว่าเอยเพียงเป้าหมายเดียว เช่น เพื่ออะไรเพื่อเคารพกฎจราความสะอาด อาจจะเขียนเป็นคำขวัญใช่ไหมครูคณิตาอันนี้ก็คือบทบาทของนักเรียนนะครับ นักเรียนก็ทำใบงานเรื่อง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เสนอแนะการนำเสนอผลงานของนักเรียนค่ะ หากเจอข้อ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กี่คำขวัญนี่ให้เขียนอย่างน้อย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หรือเป็นการเขียนเรียงความแล้วนะครับ เพราะฉะนั้น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เขียนได้อย่างไรนะครับ ถ้าครูนำมานำเสนอจะใช้ได้ไหม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ใครบอกได้ก่อนชนะ แต่ถ้าเด็กตอบได้ก่อน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ได้ใจความก็ใช้ ต่อไปอันนี้ให้เด็ก ๆ ปลายทางตอบ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คิดได้แล้วตอบครับ ครูกำลังจะคิด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รักษา ชีวิตของครู ไปสัมผัสคำว่า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</w:t>
      </w:r>
    </w:p>
    <w:p>
      <w:pPr>
        <w:pStyle w:val="BodyText"/>
      </w:pPr>
      <w:r>
        <w:t xml:space="preserve">(คุณครูปรเมษฐ) เติมได้หรือยัง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นะครับ เพราะฉะนั้น เด็ก ๆ รู้แล้วนะ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ป้ายคำขวัญที่ครูและครูคณิตาให้ทำกิจกรรม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ห็นลูกศิษย์ทำคำขวัญขึ้นมา ถ้าคุณครูจถ่ายรูปแล้วส่งมาDLTV 6 ก็ยินดีนะครับ จะได้</w:t>
      </w:r>
    </w:p>
    <w:p>
      <w:pPr>
        <w:pStyle w:val="BodyText"/>
      </w:pPr>
      <w:r>
        <w:t xml:space="preserve">[เสียงดนตรี]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ียนวิชาภาษาไทยกับครูปรเมษฐ ศรีกำเหนิด และ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ในคาบเรียนนี้นะครับ ครูคณิตาจะนำเสนอ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เรื่องนี้แล้วนะคะ สนุกมาเลยค่ะครูปรเมษฐ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ที่เราจะได้มาเรียนเขียนคำขวัญกันนะครับ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นะ เขียนเนื่องในโอกาสใดหรือ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คำขวัญเอย การแต่งกลอนเอย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ไปที่คำขวัญเลย เด็ก ๆ ต้องเคยเขียนอยู่แล้ว เด็ก ๆ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 - แสดงว่าเด็ก ๆ ผ่านเรื่องนี้มาแล้ว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ด็ก ๆ ครับ มันเป็นอย่างไรลูก คำมันเป็นอย่างไรกัน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แล้วถ้าตรงนี้ล่ะครูคณิตา</w:t>
      </w:r>
    </w:p>
    <w:p>
      <w:pPr>
        <w:pStyle w:val="BodyText"/>
      </w:pPr>
      <w:r>
        <w:t xml:space="preserve">(คุณครูคณิตา)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คำขวัญเราแต่งขึ้นมานะคะ เป็นความหมายในเชิงบวก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ไทยที่โดดเด่นนี่ก็คือความเป็นเอกราช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เปรียบเสมือนคลังปัญญาของแผ่นดินทั้งแผ่นดินเลย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ใฝ่เรียนใฝ่รู้ในการที่อะไรคะ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ดูต่อ เรียนรู้ตลอดชีวิต คิดอย่างสร้างสรร๕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</w:t>
      </w:r>
    </w:p>
    <w:p>
      <w:pPr>
        <w:pStyle w:val="BodyText"/>
      </w:pPr>
      <w:r>
        <w:t xml:space="preserve">(คุณครูคณิตา) หนังสือคือมิตร สื่อความคิด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ประจำชาติ เป็นคำขวัญวันอะไรนะ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ครูทั้ง 2 คนนี่ต้องพัฒนาตัวเองก้าวให้ทัน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ก็ยังคงทรงไว้ซึ่งการสร้างวรรภาษาชาติอันล้ำค่า ภาษาถูกต้อง คลังปัญญาของแผ่นดิน เป็นภาษาไทยซึ่งเป็นภาษาอันสูงส่งล้ำค่านี่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สงกรานต์สร้างสรรค์ ยึดมั่นประเท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ปลอดภัยของชีวิตแล้วก็ยังต้องยึด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ตราบชั่วกาลนานนะครับ ต่อไป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เขียนคำขวัญได้ 2. เขียนคำขวัญอนุรักษ์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วิเคราะห์การใช้ภาษาในการเขียนคำขวัญหนู ๆ เล่น ROV ครูก็รู้จักครูก็ถอยหลังเข้าคลองใช่ไหมเด็ก ๆ สร้างสรรค์คุณธรรมประจำชาติ แต่ครูไปดูกันว่าเด็ก ๆ ตอบมาว่าอย่างไร ต้อง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ใจความค่ะ</w:t>
      </w:r>
    </w:p>
    <w:p>
      <w:pPr>
        <w:pStyle w:val="BodyText"/>
      </w:pPr>
      <w:r>
        <w:t xml:space="preserve">(คุณครูปรเมษฐ) มีอยู่คำกล่าวหนึ่ง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ต่อให้ดีเพียงใด สัมผัสคล้องจองเพียงได้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ด้ดูมาเมื่อสักครู่นี้ เดี๋ยวเราไปทายคำขวัญปลอดภัยทุกชีวี สามัคคีทั่วไทยครูคณิตา เด็ก ๆ เด็ก ๆ ตอบครูดีกว่าครับคำขวัญที่นัก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ไหนลองตอบสิ จังหวัดอะไรลูก ดูคำขวัญ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ให้เวลาคิดครับ ติ๊กต็อก ๆ ตอบ จังหวัด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เด็ก ๆ จะเข้าใจนะ ว่าครูนี่ ที่เขาสอนอยู่วังไลกกังวล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คราวนี้ล่ะจะเป็นจังหวัดใครบ้างครูคณิตา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ดิจเทพสร้าง เมืองศูนย์กลางการปกครอง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อันนี้ก็คือเป็นเกล็ดความรู้เล็ก ๆ น้อย ๆ ค่ะ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อ่านคำขวัญกันก่อนดีกว่า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ประตูภาคใต้ จะไปปักษ์ใต้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เวลาไปนี่จะต้องไปไหว้เสร็จในกรมชุมพรนะ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ได้กี่คะแนน เผื่อคุณครูปลายทา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ล้านนา ล้ำค่าพระธาตุดอยตุง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ปรเมษฐ) จังหวัดเชียงราย ที่อยู่เหนือ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ต่อไปเห็นรูปครูคณิตาคุ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คณิตา) พัทลุงนั่นเองค่ะประตูภาคใต้ ไหว้เสด็จในกรมแลหาดทรายรี ดีกล้วยเล็บมือได้เลยว่าจังหวัดอะไร ประตูภาคใต้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ตอบครับ ใครรู้บ้าง ผ้าใหม่ล้ำ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ของประเทศไทยส่วนใหญ่ก็ทำนาใช่ไหมครับ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ภาคอีสานจะตอบถูกแล้วครับ ตั้งแต่เมืองบั้งไฟโก้ แตงโมหวาน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นี่ เห็นไหม ทุกคำขวัญที่ยกมานี่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สิริ…</w:t>
      </w:r>
    </w:p>
    <w:p>
      <w:pPr>
        <w:pStyle w:val="BodyText"/>
      </w:pPr>
      <w:r>
        <w:t xml:space="preserve">(คุณครูคณิตา) สิริกิต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น้ำพี้ลือเลี่ยง เมืองลางสาดหวาน บ้านพระยา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รอคอยมานานแล้ว จะมีของฉันไหม มีนะครับ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เด็ก ๆ ภาคเหนือจะน้อยใจนะ เลยอุต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ส้มสีทอง เรืองรองพระธาตุแช่แห้งค่ะ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ถ้าคนที่สนใจในรายวิชาภูมิศาสตร์ สังคม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เดี๋ยวจะน้อยใจ ใกล้ประจวบคีรีขันธ์ครับ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อยู่จังหวัดอะไรนะ ถ้าเด็กจังหวัดนี้ตอบไม่ถูก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จังหวัดนี้ ก็คือจังหวัด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ใครตั้งแต่ครูเริ่มเล่นกิจกรรมตอบถู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ไม่ต้องสอนแล้ว ยกคำขวัญของแต่ละจังหวัด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บอกอะไรเราช่วยกันตอบครูกับครูคณิตาบอกไปแล้ว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จะรู้เลยเป็นจังหวัด ตอบน่านชะ จังหวัดน่านนี่ก็คือลักษณะเด่นของจังหวัดน่าน</w:t>
      </w:r>
    </w:p>
    <w:p>
      <w:pPr>
        <w:pStyle w:val="BodyText"/>
      </w:pPr>
      <w:r>
        <w:t xml:space="preserve">(คุณครูคณิตา) หมดเวลาค่ะ เดี๋ยวเราไปดูอันนี้คือ คืออะไรครับเด็ก ๆใครเคยเห็นบ้าง เป็นเจดีย์ขาวที่อยู่ยอดเขาวัง หรือพระนครคีรีแต่ละจังหวัดนั่นเองนะคะ 2. ค่ะ ความ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น่านนี่ ก็บอกเลยมีวัดภูมินทร์ มี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สาถนที่สำคัญทั้งนั้นเลยนะครับ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บางสะพานนั่นเอง ที่ตอนนั้นเราเรียนขุนช้าง ขุนแผน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ครูมีคำขวัญมาอีกครับ ครูคณิตา</w:t>
      </w:r>
    </w:p>
    <w:p>
      <w:pPr>
        <w:pStyle w:val="BodyText"/>
      </w:pPr>
      <w:r>
        <w:t xml:space="preserve">(คุณครูคณิตา)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ใช่แล้วค่ะ นักเรียนจะสังเกตนะคะคิดเลยตอบคำขวัญไว้นะ มีคำถามเกี่ยวกับคำขวัญครับกล่าวถึงต้นไม้ใช่ไหมคะ เพราะฉะนั้นนี่ คำขวัญนี่เขียนคำขวัญเมื่อสักครู่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ในการเขียนคำขวัญเป็นลักษณะที่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ค่อยไปเขียนคำขวัญกัน ดีไหมครับเด็ก ๆ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สิ่งที่มันจะตามมา ก็คือปฏิบัติตามที่เราเขียนนั่นเอง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ที่กะทัดรัด สละสลวย ค่ะ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สัมผัสสระใช่ไหม หรือสัมผัสตัวอักษร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ตัวเลขนี่มันไม่นิยมนำมาเขียนคำขวัญ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จะไม่ลงท้ายด้วยคำว่าเอย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อันนี้ก็คือบทบาทของนักเรียนนะครับ นักเรียนก็ทำใบงานเรื่องเพียงเป้าหมายเดียว เช่น เพื่ออะไรเพื่อเคารพกฎจราความสะอาด อาจจะเขียนเป็นคำขวัญใช่ไหมครูคณิตาเสนอแนะการนำเสนอผลงานของนักเรียนค่ะ หากเจอข้อ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กี่คำขวัญนี่ให้เขียนอย่างน้อย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หรือเป็นการเขียนเรียงความแล้วนะครับ เพราะฉะนั้น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เขียนได้อย่างไรนะครับ ถ้าครูนำมานำเสนอจะใช้ได้ไหม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ใครบอกได้ก่อนชนะ แต่ถ้าเด็กตอบได้ก่อน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ได้ใจความก็ใช้ ต่อไปอันนี้ให้เด็ก ๆ ปลายทางตอบ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คิดได้แล้วตอบครับ ครูกำลังจะคิด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รักษา ชีวิตของครู ไปสัมผัสคำว่า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</w:t>
      </w:r>
    </w:p>
    <w:p>
      <w:pPr>
        <w:pStyle w:val="BodyText"/>
      </w:pPr>
      <w:r>
        <w:t xml:space="preserve">(คุณครูปรเมษฐ) เติมได้หรือยัง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นะครับ เพราะฉะนั้น เด็ก ๆ รู้แล้วนะ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ป้ายคำขวัญที่ครูและครูคณิตาให้ทำกิจกรรม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</w:t>
      </w:r>
    </w:p>
    <w:p>
      <w:pPr>
        <w:pStyle w:val="BodyText"/>
      </w:pPr>
      <w:r>
        <w:t xml:space="preserve">[เสียงดนตรี]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</w:t>
      </w:r>
    </w:p>
    <w:p>
      <w:pPr>
        <w:pStyle w:val="BodyText"/>
      </w:pPr>
      <w:r>
        <w:t xml:space="preserve">[เสียงดนตรี]เห็นลูกศิษย์ทำคำขวัญขึ้นมา ถ้าคุณครูจถ่ายรูปแล้วส่งมาDLTV 6 ก็ยินดีนะครับ จะได้เรียนวิชาภาษาไทยกับครูปรเมษฐ ศรีกำเหนิด และ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ในคาบเรียนนี้นะครับ ครูคณิตาจะนำเสนอ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เรื่องนี้แล้วนะคะ สนุกมาเลยค่ะครูปรเมษฐ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ที่เราจะได้มาเรียนเขียนคำขวัญกันนะครับ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นะ เขียนเนื่องในโอกาสใดหรือ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คำขวัญเอย การแต่งกลอนเอย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ไปที่คำขวัญเลย เด็ก ๆ ต้องเคยเขียนอยู่แล้ว เด็ก ๆ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แสดงว่าเด็ก ๆ ผ่านเรื่องนี้มาแล้ว - 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ด็ก ๆ ครับ มันเป็นอย่างไรลูก คำมันเป็นอย่างไรกัน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แล้วถ้าตรงนี้ล่ะครูคณิตา</w:t>
      </w:r>
    </w:p>
    <w:p>
      <w:pPr>
        <w:pStyle w:val="BodyText"/>
      </w:pPr>
      <w:r>
        <w:t xml:space="preserve">(คุณครูคณิตา)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คำขวัญเราแต่งขึ้นมานะคะ เป็นความหมายในเชิงบวก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ไทยที่โดดเด่นนี่ก็คือความเป็นเอกราช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เปรียบเสมือนคลังปัญญาของแผ่นดินทั้งแผ่นดินเลย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ใฝ่เรียนใฝ่รู้ในการที่อะไรคะ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ดูต่อ เรียนรู้ตลอดชีวิต คิดอย่างสร้างสรร๕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</w:t>
      </w:r>
    </w:p>
    <w:p>
      <w:pPr>
        <w:pStyle w:val="BodyText"/>
      </w:pPr>
      <w:r>
        <w:t xml:space="preserve">(คุณครูคณิตา) หนังสือคือมิตร สื่อความคิด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ประจำชาติ เป็นคำขวัญวันอะไรนะ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ครูทั้ง 2 คนนี่ต้องพัฒนาตัวเองก้าวให้ทัน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ก็ยังคงทรงไว้ซึ่งการสร้างวรร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ภาษาชาติอันล้ำค่า ภาษาถูกต้อง คลังปัญญาของแผ่นดิน เป็นภาษาไทยซึ่งเป็นภาษาอันสูงส่งล้ำค่านี่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สงกรานต์สร้างสรรค์ ยึดมั่นประเท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ปลอดภัยของชีวิตแล้วก็ยังต้องยึด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ตราบชั่วกาลนานนะครับ ต่อไป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เขียนคำขวัญได้ 2. เขียนคำขวัญอนุรักษ์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วิเคราะห์การใช้ภาษาในการเขียนคำขวัญ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ไปดูกันว่าเด็ก ๆ ตอบมาว่าอย่างไร ต้องหนู ๆ เล่น ROV ครูก็รู้จักครูก็ถอยหลังเข้าคลองใช่ไหมเด็ก ๆ สร้างสรรค์คุณธรรมประจำชาติ แต่ครูใจความค่ะ</w:t>
      </w:r>
    </w:p>
    <w:p>
      <w:pPr>
        <w:pStyle w:val="BodyText"/>
      </w:pPr>
      <w:r>
        <w:t xml:space="preserve">(คุณครูปรเมษฐ) มีอยู่คำกล่าวหนึ่ง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ต่อให้ดีเพียงใด สัมผัสคล้องจองเพียงได้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ด้ดูมาเมื่อสักครู่นี้ เดี๋ยวเราไปทายคำขวัญ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ปลอดภัยทุกชีวี สามัคคีทั่วไทยครูคณิตา เด็ก ๆ เด็ก ๆ ตอบครูดีกว่าครับคำขวัญที่นักไหนลองตอบสิ จังหวัดอะไรลูก ดูคำขวัญ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ให้เวลาคิดครับ ติ๊กต็อก ๆ ตอบ จังหวัด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เด็ก ๆ จะเข้าใจนะ ว่าครูนี่ ที่เขาสอนอยู่วังไลกกังวล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คราวนี้ล่ะจะเป็นจังหวัดใครบ้างครูคณิตา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ดิจเทพสร้าง เมืองศูนย์กลางการปกครอง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อันนี้ก็คือเป็นเกล็ดความรู้เล็ก ๆ น้อย ๆ ค่ะ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อ่านคำขวัญกันก่อนดีกว่า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ประตูภาคใต้ จะไปปักษ์ใต้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เวลาไปนี่จะต้องไปไหว้เสร็จในกรมชุมพรนะ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ได้กี่คะแนน เผื่อคุณครูปลายทา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ล้านนา ล้ำค่าพระธาตุดอยตุง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ปรเมษฐ) จังหวัดเชียงราย ที่อยู่เหนือ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ต่อไปเห็นรูปครูคณิตาคุ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คณิตา) พัทลุงนั่นเองค่ะ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ประตูภาคใต้ ไหว้เสด็จในกรมแลหาดทรายรี ดีกล้วยเล็บมือได้เลยว่าจังหวัดอะไร ประตูภาคใต้ตอบครับ ใครรู้บ้าง ผ้าใหม่ล้ำ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ของประเทศไทยส่วนใหญ่ก็ทำนาใช่ไหมครับ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ภาคอีสานจะตอบถูกแล้วครับ ตั้งแต่เมืองบั้งไฟโก้ แตงโมหวาน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นี่ เห็นไหม ทุกคำขวัญที่ยกมานี่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สิริ…</w:t>
      </w:r>
    </w:p>
    <w:p>
      <w:pPr>
        <w:pStyle w:val="BodyText"/>
      </w:pPr>
      <w:r>
        <w:t xml:space="preserve">(คุณครูคณิตา) สิริกิต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น้ำพี้ลือเลี่ยง เมืองลางสาดหวาน บ้านพระยา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รอคอยมานานแล้ว จะมีของฉันไหม มีนะครับ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เด็ก ๆ ภาคเหนือจะน้อยใจนะ เลยอุต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ส้มสีทอง เรืองรองพระธาตุแช่แห้งค่ะ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ถ้าคนที่สนใจในรายวิชาภูมิศาสตร์ สังคม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เดี๋ยวจะน้อยใจ ใกล้ประจวบคีรีขันธ์ครับ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อยู่จังหวัดอะไรนะ ถ้าเด็กจังหวัดนี้ตอบไม่ถูก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จังหวัดนี้ ก็คือจังหวัด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ใครตั้งแต่ครูเริ่มเล่นกิจกรรมตอบถู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ไม่ต้องสอนแล้ว ยกคำขวัญของแต่ละจังหวัด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บอกอะไรเราช่วยกันตอบครูกับครูคณิตาบอกไปแล้ว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</w:t>
      </w:r>
    </w:p>
    <w:p>
      <w:pPr>
        <w:pStyle w:val="BodyText"/>
      </w:pPr>
      <w:r>
        <w:t xml:space="preserve">(คุณครูคณิตา) หมดเวลาค่ะ เดี๋ยวเราไปดูจะรู้เลยเป็นจังหวัด ตอบน่านชะ จังหวัดน่านนี่ก็คือลักษณะเด่นของจังหวัดน่านแต่ละจังหวัดนั่นเองนะคะ 2. ค่ะ ความอันนี้คือ คืออะไรครับเด็ก ๆใครเคยเห็นบ้าง เป็นเจดีย์ขาวที่อยู่ยอดเขาวัง หรือพระนครคีรีน่านนี่ ก็บอกเลยมีวัดภูมินทร์ มี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สาถนที่สำคัญทั้งนั้นเลยนะครับ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บางสะพานนั่นเอง ที่ตอนนั้นเราเรียนขุนช้าง ขุนแผน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รูมีคำขวัญมาอีกครับ ครูคณิตา</w:t>
      </w:r>
    </w:p>
    <w:p>
      <w:pPr>
        <w:pStyle w:val="BodyText"/>
      </w:pPr>
      <w:r>
        <w:t xml:space="preserve">(คุณครูคณิตา)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ใช่แล้วค่ะ นักเรียนจะสังเกตนะคะ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คำขวัญไว้นะ มีคำถามเกี่ยวกับคำขวัญครับคิดเลยตอบกล่าวถึงต้นไม้ใช่ไหมคะ เพราะฉะนั้นนี่ คำขวัญนี่เขียนคำขวัญเมื่อสักครู่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ในการเขียนคำขวัญเป็นลักษณะที่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ค่อยไปเขียนคำขวัญกัน ดีไหมครับเด็ก ๆ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สิ่งที่มันจะตามมา ก็คือปฏิบัติตามที่เราเขียนนั่นเองที่กะทัดรัด สละสลวย ค่ะ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สัมผัสสระใช่ไหม หรือสัมผัสตัวอักษร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ตัวเลขนี่มันไม่นิยมนำมาเขียนคำขวัญ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จะไม่ลงท้ายด้วยคำว่าเอย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อันนี้ก็คือบทบาทของนักเรียนนะครับ นักเรียนก็ทำใบงานเรื่อง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เสนอแนะการนำเสนอผลงานของนักเรียนค่ะ หากเจอข้อเพียงเป้าหมายเดียว เช่น เพื่ออะไรเพื่อเคารพกฎจราความสะอาด อาจจะเขียนเป็นคำขวัญใช่ไหมครูคณิตากี่คำขวัญนี่ให้เขียนอย่างน้อย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หรือเป็นการเขียนเรียงความแล้วนะครับ เพราะฉะนั้น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เขียนได้อย่างไรนะครับ ถ้าครูนำมานำเสนอจะใช้ได้ไหม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ใครบอกได้ก่อนชนะ แต่ถ้าเด็กตอบได้ก่อน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ได้ใจความก็ใช้ ต่อไปอันนี้ให้เด็ก ๆ ปลายทางตอบ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คิดได้แล้วตอบครับ ครูกำลังจะคิด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รักษา ชีวิตของครู ไปสัมผัสคำว่า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</w:t>
      </w:r>
    </w:p>
    <w:p>
      <w:pPr>
        <w:pStyle w:val="BodyText"/>
      </w:pPr>
      <w:r>
        <w:t xml:space="preserve">(คุณครูปรเมษฐ) เติมได้หรือยัง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นะครับ เพราะฉะนั้น เด็ก ๆ รู้แล้วนะ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ป้ายคำขวัญที่ครูและครูคณิตาให้ทำกิจกรร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รียนวิชาภาษาไทยกับครูปรเมษฐ ศรีกำเหนิด และเห็นลูกศิษย์ทำคำขวัญขึ้นมา ถ้าคุณครูจถ่ายรูปแล้วส่งมาDLTV 6 ก็ยินดีนะครับ จะได้ในคาบเรียนนี้นะครับ ครูคณิตาจะนำเสนอ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เรื่องนี้แล้วนะคะ สนุกมาเลยค่ะครูปรเมษฐ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ที่เราจะได้มาเรียนเขียนคำขวัญกันนะครับ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นะ เขียนเนื่องในโอกาสใดหรือ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คำขวัญเอย การแต่งกลอนเอย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ไปที่คำขวัญเลย เด็ก ๆ ต้องเคยเขียนอยู่แล้ว เด็ก ๆ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แสดงว่าเด็ก ๆ ผ่านเรื่องนี้มาแล้ว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 - เด็ก ๆ ครับ มันเป็นอย่างไรลูก คำมันเป็นอย่างไรกันแล้วถ้าตรงนี้ล่ะครูคณิตา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คำขวัญเราแต่งขึ้นมานะคะ เป็นความหมายในเชิงบวก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ไทยที่โดดเด่นนี่ก็คือความเป็นเอกราช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เปรียบเสมือนคลังปัญญาของแผ่นดินทั้งแผ่นดินเลย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ใฝ่เรียนใฝ่รู้ในการที่อะไรคะ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ดูต่อ เรียนรู้ตลอดชีวิต คิดอย่างสร้างสรร๕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</w:t>
      </w:r>
    </w:p>
    <w:p>
      <w:pPr>
        <w:pStyle w:val="BodyText"/>
      </w:pPr>
      <w:r>
        <w:t xml:space="preserve">(คุณครูคณิตา) หนังสือคือมิตร สื่อความคิด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ประจำชาติ เป็นคำขวัญวันอะไรนะ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ครูทั้ง 2 คนนี่ต้องพัฒนาตัวเองก้าวให้ทัน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ก็ยังคงทรงไว้ซึ่งการสร้างวรร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ภาษาชาติอันล้ำค่า ภาษาถูกต้อง คลังปัญญาของแผ่นดิน เป็นภาษาไทยซึ่งเป็นภาษาอันสูงส่งล้ำค่านี่สงกรานต์สร้างสรรค์ ยึดมั่นประเท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ปลอดภัยของชีวิตแล้วก็ยังต้องยึด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ตราบชั่วกาลนานนะครับ ต่อไป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เขียนคำขวัญได้ 2. เขียนคำขวัญอนุรักษ์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วิเคราะห์การใช้ภาษาในการเขียนคำขวัญ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ไปดูกันว่าเด็ก ๆ ตอบมาว่าอย่างไร ต้อง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ใจความค่ะ</w:t>
      </w:r>
    </w:p>
    <w:p>
      <w:pPr>
        <w:pStyle w:val="BodyText"/>
      </w:pPr>
      <w:r>
        <w:t xml:space="preserve">(คุณครูปรเมษฐ) มีอยู่คำกล่าวหนึ่งหนู ๆ เล่น ROV ครูก็รู้จักครูก็ถอยหลังเข้าคลองใช่ไหมเด็ก ๆ สร้างสรรค์คุณธรรมประจำชาติ แต่ครูต่อให้ดีเพียงใด สัมผัสคล้องจองเพียงได้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ด้ดูมาเมื่อสักครู่นี้ เดี๋ยวเราไปทายคำขวัญ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ไหนลองตอบสิ จังหวัดอะไรลูก ดูคำขวัญปลอดภัยทุกชีวี สามัคคีทั่วไทยครูคณิตา เด็ก ๆ เด็ก ๆ ตอบครูดีกว่าครับคำขวัญที่นัก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ให้เวลาคิดครับ ติ๊กต็อก ๆ ตอบ จังหวัด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เด็ก ๆ จะเข้าใจนะ ว่าครูนี่ ที่เขาสอนอยู่วังไลกกังวล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คราวนี้ล่ะจะเป็นจังหวัดใครบ้างครูคณิตา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ดิจเทพสร้าง เมืองศูนย์กลางการปกครอง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อันนี้ก็คือเป็นเกล็ดความรู้เล็ก ๆ น้อย ๆ ค่ะ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อ่านคำขวัญกันก่อนดีกว่า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ประตูภาคใต้ จะไปปักษ์ใต้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เวลาไปนี่จะต้องไปไหว้เสร็จในกรมชุมพรนะ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ได้กี่คะแนน เผื่อคุณครูปลายทา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ล้านนา ล้ำค่าพระธาตุดอยตุง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ปรเมษฐ) จังหวัดเชียงราย ที่อยู่เหนือ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ต่อไปเห็นรูปครูคณิตาคุ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คณิตา) พัทลุงนั่นเองค่ะ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ตอบครับ ใครรู้บ้าง ผ้าใหม่ล้ำประตูภาคใต้ ไหว้เสด็จในกรมแลหาดทรายรี ดีกล้วยเล็บมือได้เลยว่าจังหวัดอะไร ประตูภาคใต้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ของประเทศไทยส่วนใหญ่ก็ทำนาใช่ไหมครับ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ภาคอีสานจะตอบถูกแล้วครับ ตั้งแต่เมืองบั้งไฟโก้ แตงโมหวาน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นี่ เห็นไหม ทุกคำขวัญที่ยกมานี่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สิริ…</w:t>
      </w:r>
    </w:p>
    <w:p>
      <w:pPr>
        <w:pStyle w:val="BodyText"/>
      </w:pPr>
      <w:r>
        <w:t xml:space="preserve">(คุณครูคณิตา) สิริกิต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น้ำพี้ลือเลี่ยง เมืองลางสาดหวาน บ้านพระยา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รอคอยมานานแล้ว จะมีของฉันไหม มีนะครับ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เด็ก ๆ ภาคเหนือจะน้อยใจนะ เลยอุต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ส้มสีทอง เรืองรองพระธาตุแช่แห้งค่ะ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ถ้าคนที่สนใจในรายวิชาภูมิศาสตร์ สังคม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เดี๋ยวจะน้อยใจ ใกล้ประจวบคีรีขันธ์ครับ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อยู่จังหวัดอะไรนะ ถ้าเด็กจังหวัดนี้ตอบไม่ถูก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จังหวัดนี้ ก็คือจังหวัด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ใครตั้งแต่ครูเริ่มเล่นกิจกรรมตอบถู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ไม่ต้องสอนแล้ว ยกคำขวัญของแต่ละจังหวัด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บอกอะไรเราช่วยกันตอบครูกับครูคณิตาบอกไปแล้ว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</w:t>
      </w:r>
    </w:p>
    <w:p>
      <w:pPr>
        <w:pStyle w:val="BodyText"/>
      </w:pPr>
      <w:r>
        <w:t xml:space="preserve">(คุณครูคณิตา) หมดเวลาค่ะ เดี๋ยวเราไปดู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แต่ละจังหวัดนั่นเองนะคะ 2. ค่ะ ความจะรู้เลยเป็นจังหวัด ตอบน่านชะ จังหวัดน่านนี่ก็คือลักษณะเด่นของจังหวัดน่านน่านนี่ ก็บอกเลยมีวัดภูมินทร์ มีอันนี้คือ คืออะไรครับเด็ก ๆใครเคยเห็นบ้าง เป็นเจดีย์ขาวที่อยู่ยอดเขาวัง หรือพระนครคีรีสาถนที่สำคัญทั้งนั้นเลยนะครับ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บางสะพานนั่นเอง ที่ตอนนั้นเราเรียนขุนช้าง ขุนแผน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ครูมีคำขวัญมาอีกครับ ครูคณิตา</w:t>
      </w:r>
    </w:p>
    <w:p>
      <w:pPr>
        <w:pStyle w:val="BodyText"/>
      </w:pPr>
      <w:r>
        <w:t xml:space="preserve">(คุณครูคณิตา)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ใช่แล้วค่ะ นักเรียนจะสังเกตนะคะ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คำขวัญไว้นะ มีคำถามเกี่ยวกับคำขวัญครับ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กล่าวถึงต้นไม้ใช่ไหมคะ เพราะฉะนั้นนี่ คำขวัญนี่คิดเลยตอบเขียนคำขวัญเมื่อสักครู่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ในการเขียนคำขวัญเป็นลักษณะที่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ค่อยไปเขียนคำขวัญกัน ดีไหมครับเด็ก ๆ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สิ่งที่มันจะตามมา ก็คือปฏิบัติตามที่เราเขียนนั่นเองที่กะทัดรัด สละสลวย ค่ะสัมผัสสระใช่ไหม หรือสัมผัสตัวอักษร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ตัวเลขนี่มันไม่นิยมนำมาเขียนคำขวัญ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จะไม่ลงท้ายด้วยคำว่าเอย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อันนี้ก็คือบทบาทของนักเรียนนะครับ นักเรียนก็ทำใบงานเรื่อง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เสนอแนะการนำเสนอผลงานของนักเรียนค่ะ หากเจอข้อ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กี่คำขวัญนี่ให้เขียนอย่างน้อยเพียงเป้าหมายเดียว เช่น เพื่ออะไรเพื่อเคารพกฎจราความสะอาด อาจจะเขียนเป็นคำขวัญใช่ไหมครูคณิตาหรือเป็นการเขียนเรียงความแล้วนะครับ เพราะฉะนั้น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เขียนได้อย่างไรนะครับ ถ้าครูนำมานำเสนอจะใช้ได้ไหม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ใครบอกได้ก่อนชนะ แต่ถ้าเด็กตอบได้ก่อน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ได้ใจความก็ใช้ ต่อไปอันนี้ให้เด็ก ๆ ปลายทางตอบ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คิดได้แล้วตอบครับ ครูกำลังจะคิด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รักษา ชีวิตของครู ไปสัมผัสคำว่า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</w:t>
      </w:r>
    </w:p>
    <w:p>
      <w:pPr>
        <w:pStyle w:val="BodyText"/>
      </w:pPr>
      <w:r>
        <w:t xml:space="preserve">(คุณครูปรเมษฐ) เติมได้หรือยัง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นะครับ เพราะฉะนั้น เด็ก ๆ รู้แล้วนะ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ป้ายคำขวัญที่ครูและครูคณิตาให้ทำกิจกรร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</w:t>
      </w:r>
    </w:p>
    <w:p>
      <w:pPr>
        <w:pStyle w:val="BodyText"/>
      </w:pPr>
      <w:r>
        <w:t xml:space="preserve">[เสียงดนตรี]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เรียนวิชาภาษาไทยกับครูปรเมษฐ ศรีกำเหนิด และ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ในคาบเรียนนี้นะครับ ครูคณิตาจะนำเสนอเห็นลูกศิษย์ทำคำขวัญขึ้นมา ถ้าคุณครูจถ่ายรูปแล้วส่งมาDLTV 6 ก็ยินดีนะครับ จะได้เรื่องนี้แล้วนะคะ สนุกมาเลยค่ะครูปรเมษฐ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ที่เราจะได้มาเรียนเขียนคำขวัญกันนะครับ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นะ เขียนเนื่องในโอกาสใดหรือ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คำขวัญเอย การแต่งกลอนเอย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ไปที่คำขวัญเลย เด็ก ๆ ต้องเคยเขียนอยู่แล้ว เด็ก ๆ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แสดงว่าเด็ก ๆ ผ่านเรื่องนี้มาแล้ว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ด็ก ๆ ครับ มันเป็นอย่างไรลูก คำมันเป็นอย่างไรกัน - แล้วถ้าตรงนี้ล่ะครูคณิตา</w:t>
      </w:r>
    </w:p>
    <w:p>
      <w:pPr>
        <w:pStyle w:val="BodyText"/>
      </w:pPr>
      <w:r>
        <w:t xml:space="preserve">(คุณครูคณิตา)คำขวัญเราแต่งขึ้นมานะคะ เป็นความหมายในเชิงบวก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ไทยที่โดดเด่นนี่ก็คือความเป็นเอกราช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เปรียบเสมือนคลังปัญญาของแผ่นดินทั้งแผ่นดินเลย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ใฝ่เรียนใฝ่รู้ในการที่อะไรคะ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ดูต่อ เรียนรู้ตลอดชีวิต คิดอย่างสร้างสรร๕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</w:t>
      </w:r>
    </w:p>
    <w:p>
      <w:pPr>
        <w:pStyle w:val="BodyText"/>
      </w:pPr>
      <w:r>
        <w:t xml:space="preserve">(คุณครูคณิตา) หนังสือคือมิตร สื่อความคิด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ประจำชาติ เป็นคำขวัญวันอะไรนะ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ครูทั้ง 2 คนนี่ต้องพัฒนาตัวเองก้าวให้ทัน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ก็ยังคงทรงไว้ซึ่งการสร้างวรร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สงกรานต์สร้างสรรค์ ยึดมั่นประเทภาษาชาติอันล้ำค่า ภาษาถูกต้อง คลังปัญญาของแผ่นดิน เป็นภาษาไทยซึ่งเป็นภาษาอันสูงส่งล้ำค่านี่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ปลอดภัยของชีวิตแล้วก็ยังต้องยึด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ตราบชั่วกาลนานนะครับ ต่อไป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เขียนคำขวัญได้ 2. เขียนคำขวัญอนุรักษ์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วิเคราะห์การใช้ภาษาในการเขียนคำขวัญ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ไปดูกันว่าเด็ก ๆ ตอบมาว่าอย่างไร ต้อง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ใจความค่ะ</w:t>
      </w:r>
    </w:p>
    <w:p>
      <w:pPr>
        <w:pStyle w:val="BodyText"/>
      </w:pPr>
      <w:r>
        <w:t xml:space="preserve">(คุณครูปรเมษฐ) มีอยู่คำกล่าวหนึ่ง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ต่อให้ดีเพียงใด สัมผัสคล้องจองเพียงได้หนู ๆ เล่น ROV ครูก็รู้จักครูก็ถอยหลังเข้าคลองใช่ไหมเด็ก ๆ สร้างสรรค์คุณธรรมประจำชาติ แต่ครูได้ดูมาเมื่อสักครู่นี้ เดี๋ยวเราไปทายคำขวัญ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ไหนลองตอบสิ จังหวัดอะไรลูก ดูคำขวัญ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ปลอดภัยทุกชีวี สามัคคีทั่วไทยครูคณิตา เด็ก ๆ เด็ก ๆ ตอบครูดีกว่าครับคำขวัญที่นักให้เวลาคิดครับ ติ๊กต็อก ๆ ตอบ จังหวัด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เด็ก ๆ จะเข้าใจนะ ว่าครูนี่ ที่เขาสอนอยู่วังไลกกังวล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คราวนี้ล่ะจะเป็นจังหวัดใครบ้างครูคณิตา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ดิจเทพสร้าง เมืองศูนย์กลางการปกครอง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อันนี้ก็คือเป็นเกล็ดความรู้เล็ก ๆ น้อย ๆ ค่ะ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อ่านคำขวัญกันก่อนดีกว่า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ประตูภาคใต้ จะไปปักษ์ใต้เลยครับ สัมผัสคล้องจอง สั้น กระชับกลอนนั้นไม่สามารถใช้ได้ เพราะไม่ได้ใจความเพราะฉะนั้น คำขวัญนี่เวลาไปนี่จะต้องไปไหว้เสร็จในกรมชุมพรนะ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ได้กี่คะแนน เผื่อคุณครูปลายทาง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ล้านนา ล้ำค่าพระธาตุดอยตุง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</w:t>
      </w:r>
    </w:p>
    <w:p>
      <w:pPr>
        <w:pStyle w:val="BodyText"/>
      </w:pPr>
      <w:r>
        <w:t xml:space="preserve">(คุณครูปรเมษฐ) จังหวัดเชียงราย ที่อยู่เหนือ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ต่อไปเห็นรูปครูคณิตาคุ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คณิตา) พัทลุงนั่นเองค่ะ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ตอบครับ ใครรู้บ้าง ผ้าใหม่ล้ำ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ประตูภาคใต้ ไหว้เสด็จในกรมแลหาดทรายรี ดีกล้วยเล็บมือได้เลยว่าจังหวัดอะไร ประตูภาคใต้ของประเทศไทยส่วนใหญ่ก็ทำนาใช่ไหมครับ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ภาคอีสานจะตอบถูกแล้วครับ ตั้งแต่เมืองบั้งไฟโก้ แตงโมหวาน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นี่ เห็นไหม ทุกคำขวัญที่ยกมานี่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สิริ…</w:t>
      </w:r>
    </w:p>
    <w:p>
      <w:pPr>
        <w:pStyle w:val="BodyText"/>
      </w:pPr>
      <w:r>
        <w:t xml:space="preserve">(คุณครูคณิตา) สิริกิต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น้ำพี้ลือเลี่ยง เมืองลางสาดหวาน บ้านพระยา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รอคอยมานานแล้ว จะมีของฉันไหม มีนะครับ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เด็ก ๆ ภาคเหนือจะน้อยใจนะ เลยอุต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ส้มสีทอง เรืองรองพระธาตุแช่แห้งค่ะ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ถ้าคนที่สนใจในรายวิชาภูมิศาสตร์ สังคม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เดี๋ยวจะน้อยใจ ใกล้ประจวบคีรีขันธ์ครับ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อยู่จังหวัดอะไรนะ ถ้าเด็กจังหวัดนี้ตอบไม่ถูก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จังหวัดนี้ ก็คือจังหวัด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ใครตั้งแต่ครูเริ่มเล่นกิจกรรมตอบถู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ไม่ต้องสอนแล้ว ยกคำขวัญของแต่ละจังหวัด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บอกอะไรเราช่วยกันตอบครูกับครูคณิตาบอกไปแล้ว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</w:t>
      </w:r>
    </w:p>
    <w:p>
      <w:pPr>
        <w:pStyle w:val="BodyText"/>
      </w:pPr>
      <w:r>
        <w:t xml:space="preserve">(คุณครูคณิตา) หมดเวลาค่ะ เดี๋ยวเราไปดู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แต่ละจังหวัดนั่นเองนะคะ 2. ค่ะ ความ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น่านนี่ ก็บอกเลยมีวัดภูมินทร์ มีจะรู้เลยเป็นจังหวัด ตอบน่านชะ จังหวัดน่านนี่ก็คือลักษณะเด่นของจังหวัดน่านสาถนที่สำคัญทั้งนั้นเลยนะครับอันนี้คือ คืออะไรครับเด็ก ๆใครเคยเห็นบ้าง เป็นเจดีย์ขาวที่อยู่ยอดเขาวัง หรือพระนครคีรีบางสะพานนั่นเอง ที่ตอนนั้นเราเรียนขุนช้าง ขุนแผน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ครูมีคำขวัญมาอีกครับ ครูคณิตา</w:t>
      </w:r>
    </w:p>
    <w:p>
      <w:pPr>
        <w:pStyle w:val="BodyText"/>
      </w:pPr>
      <w:r>
        <w:t xml:space="preserve">(คุณครูคณิตา)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ใช่แล้วค่ะ นักเรียนจะสังเกตนะคะ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คำขวัญไว้นะ มีคำถามเกี่ยวกับคำขวัญครับ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กล่าวถึงต้นไม้ใช่ไหมคะ เพราะฉะนั้นนี่ คำขวัญนี่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เขียนคำขวัญเมื่อสักครู่คิดเลยตอบ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ในการเขียนคำขวัญเป็นลักษณะที่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ค่อยไปเขียนคำขวัญกัน ดีไหมครับเด็ก ๆ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มันก็คือข้อความที่เรียบเรียงด้วยสำนวน ภาษา ที่ทำไมลูกนำไปปฏิบัติในคำเชิญนั้น ๆ ได้ลักษณะของคำขวัญที่ดีเป็นอย่างไรครูครแม้กระทั่งเป็นการอนุรักษ์โลก ก็อยู่ในข้อนี้ดูเลยว่าถ้าเราทำสิ่งนี้คนอื่นจะได้ประโยชน์ต่อไปลักษณะของคำขวัญที่ดีนะ ต้องมีเป้าหมายแล้วเราก็ปฏิบัติตามหรือว่าผู้ตามปฏิบัติตามหรือว่าไพเราะและมันสัมผัสคล้องจองสิ่งที่มันจะตามมา ก็คือปฏิบัติตามที่เราเขียนนั่นเองที่กะทัดรัด สละสลวย ค่ะสัมผัสสระใช่ไหม หรือสัมผัสตัวอักษร</w:t>
      </w:r>
    </w:p>
    <w:p>
      <w:pPr>
        <w:pStyle w:val="BodyText"/>
      </w:pPr>
      <w:r>
        <w:t xml:space="preserve">(คุณครูปรเมษฐ) ทำไมล่ะครูคณิตา</w:t>
      </w:r>
    </w:p>
    <w:p>
      <w:pPr>
        <w:pStyle w:val="BodyText"/>
      </w:pPr>
      <w:r>
        <w:t xml:space="preserve">(คุณครูคณิตา) เพราะว่า</w:t>
      </w:r>
    </w:p>
    <w:p>
      <w:pPr>
        <w:pStyle w:val="BodyText"/>
      </w:pPr>
      <w:r>
        <w:t xml:space="preserve">(คุณครูคณิตา) เอาล่ะค่ะ นักเรียนคะ เดี๋ยวเรามาสรุปความรู้เพิ่มเติมกันพร้อม ๆ กันเลยค่ะ</w:t>
      </w:r>
    </w:p>
    <w:p>
      <w:pPr>
        <w:pStyle w:val="BodyText"/>
      </w:pPr>
      <w:r>
        <w:t xml:space="preserve">(คุณครูปรเมษฐ)คำขวัญนะครั ตามที่หนู ๆ ได้ศึกษาตัวเลขนี่มันไม่นิยมนำมาเขียนคำขวัญกะทัดรัดนะครับ เพื่อบางครั้งนี่ก็เป็นการชี้แนะให้เห็นถึงความถูกต้องดีงามใช่ไหมลูก เพื่อให้ผู้อ่านนั้นเป็นอย่างไรจะไม่ลงท้ายด้วยคำว่าเอยประจำจังหวัดนี่กํ็จะบอกเอกลักษณ์หรือความโดดเด่นของจังหวัดนั้น ๆ นะครับความหมาของคำว่า</w:t>
      </w:r>
      <w:r>
        <w:t xml:space="preserve"> </w:t>
      </w:r>
      <w:r>
        <w:t xml:space="preserve">“</w:t>
      </w:r>
      <w:r>
        <w:t xml:space="preserve">การเขียนคำขวัญ</w:t>
      </w:r>
      <w:r>
        <w:t xml:space="preserve">”</w:t>
      </w:r>
      <w:r>
        <w:t xml:space="preserve"> </w:t>
      </w:r>
      <w:r>
        <w:t xml:space="preserve">นะครับอันนี้ก็คือบทบาทของนักเรียนนะครับ นักเรียนก็ทำใบงานเรื่องข้อที่ 1 นะคะ มีเจตนาที่ต่อผู้ฟัง ผู้ปฏิบัติหรือผลประโยชน์ของส่วนรวมค่ะ อย่างเช่นคำขวัญเชิญชวนให้ประหยัดน้ำประยยัดไเสนอแนะการนำเสนอผลงานของนักเรียนค่ะ หากเจอข้อ</w:t>
      </w:r>
    </w:p>
    <w:p>
      <w:pPr>
        <w:pStyle w:val="BodyText"/>
      </w:pPr>
      <w:r>
        <w:t xml:space="preserve">(คุณครูปรเมษฐ) ใช่ครับ การให้ประหยัดน้ำ ประหยัดไฟเกี่ยวข้องกับส่วนรวม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ฉะนั้ต้องคำนึงถึงประโยชน์ส่วนรวมนะ เป็นหลักกี่คำขวัญนี่ให้เขียนอย่างน้อยกับเราด้วย อย่าคิดแต่เพียงัตวเองนะครับประโยชน์ส่วนรวมนี่สิ่งสำคัญที่นักเรียนเราต้องให้ผู้อื่นบ้างนะ ถึงจะมีความสุขหรือเป็นการเขียนเรียงความแล้วนะครับ เพราะฉะนั้นเพียงเป้าหมายเดียว เช่น เพื่ออะไรเพื่อเคารพกฎจราความสะอาด อาจจะเขียนเป็นคำขวัญใช่ไหมครูคณิตาเขียนได้อย่างไรนะครับ ถ้าครูนำมานำเสนอจะใช้ได้ไหมเป็นต้นนะครับ</w:t>
      </w:r>
    </w:p>
    <w:p>
      <w:pPr>
        <w:pStyle w:val="BodyText"/>
      </w:pPr>
      <w:r>
        <w:t xml:space="preserve">(คุณครูคณิตา) ค่ะ ต่อมาค่ะ มีเนื้อหาคลอบครอบคลุมเป้าหมายค่ะ ก็คือจุดประสงค์ของคำขวัญนั้นนี่ เราต้องการใครบอกได้ก่อนชนะ แต่ถ้าเด็กตอบได้ก่อนต่าง ๆ นี่เราก็จะต้องเขียนให้ครอบคลุมค่ะ</w:t>
      </w:r>
    </w:p>
    <w:p>
      <w:pPr>
        <w:pStyle w:val="BodyText"/>
      </w:pPr>
      <w:r>
        <w:t xml:space="preserve">(คุณครูปรเมษฐ) ก็จะต้องมีความ อันนี้สำคัญมีความไพเราะนะ สัมผัสคล้องจอง คำที่สัมผัส</w:t>
      </w:r>
    </w:p>
    <w:p>
      <w:pPr>
        <w:pStyle w:val="BodyText"/>
      </w:pPr>
      <w:r>
        <w:t xml:space="preserve">(คุณครูปรเมษฐ) สัมผัสคล้องจองอยู่ตรงไหนครับครูคณิตา</w:t>
      </w:r>
    </w:p>
    <w:p>
      <w:pPr>
        <w:pStyle w:val="BodyText"/>
      </w:pPr>
      <w:r>
        <w:t xml:space="preserve">(คุณครูคณิตา) ไม้ที่ครูชอบพูด ติดตาตรึงใจไปตลอด นั่นล่ะคำขวัญ มันมีพลังในการโน้มน้าวใจให้ผู้ฟังนี่เป็นอย่างไร จำ พอจำแล้วได้ใจความก็ใช้ ต่อไปอันนี้ให้เด็ก ๆ ปลายทางตอบก็คือลักษณะของคำขวัญที่ดีนะ ไปดูหลักการครูคณิตาครับ ว่าคำขวัญนี้เขียนอย่างไรเต็มที่แล้วนะครับ 1. ครับ</w:t>
      </w:r>
    </w:p>
    <w:p>
      <w:pPr>
        <w:pStyle w:val="BodyText"/>
      </w:pPr>
      <w:r>
        <w:t xml:space="preserve">(คุณครูคณิตา) 1. ใช้ถ้อยคำ สำนวนคิดได้แล้วตอบครับ ครูกำลังจะคิด2. ความหมายเด่นดึงดูดใจนั่นเองค่ะ</w:t>
      </w:r>
    </w:p>
    <w:p>
      <w:pPr>
        <w:pStyle w:val="BodyText"/>
      </w:pPr>
      <w:r>
        <w:t xml:space="preserve">(คุณครูปรเมษฐ) ความหมายเด่น อ่านปุ๊บ รู้ปัให้อ่านต่อเลยใช่ไหมครับ 3. ครับ อาจใช้คำรักษา ชีวิตของครู ไปสัมผัสคำว่าก็คือการใช้คำคล้องจองนั่นเอง แต่บางคำขวัญนี่มันก็จะทำให้คำขวัญนั้นมีเสนนะครับ</w:t>
      </w:r>
    </w:p>
    <w:p>
      <w:pPr>
        <w:pStyle w:val="BodyText"/>
      </w:pPr>
      <w:r>
        <w:t xml:space="preserve">(คุณครูคณิตา) ค่ะ ต่อมาค่ะ ไม่ใช้ตัวเลขบนตัวหนังสือค่ะ</w:t>
      </w:r>
    </w:p>
    <w:p>
      <w:pPr>
        <w:pStyle w:val="BodyText"/>
      </w:pPr>
      <w:r>
        <w:t xml:space="preserve">(คุณครูปรเมษฐ) เติมได้หรือยังมันจะทำให้คำขวัญนั้นไม่มีความคล้องจองหรืออ่านแล้วเกิดความสะดุดแล้วหรือมันติด ๆ ขัด ๆ หรือเปล่าคะ</w:t>
      </w:r>
    </w:p>
    <w:p>
      <w:pPr>
        <w:pStyle w:val="BodyText"/>
      </w:pPr>
      <w:r>
        <w:t xml:space="preserve">(คุณครูปรเมษฐ) น่าจะใช่นะครับ เพราะฉะนั้น เด็ก ๆ รู้แล้วนะนะครับ ก็ต้องใช้ตัวหนังสือที่มันคล้องจองกันไม่ลงท้ายด้วยคำว่า</w:t>
      </w:r>
      <w:r>
        <w:t xml:space="preserve"> </w:t>
      </w:r>
      <w:r>
        <w:t xml:space="preserve">“</w:t>
      </w:r>
      <w:r>
        <w:t xml:space="preserve">เอย</w:t>
      </w:r>
      <w:r>
        <w:t xml:space="preserve">”</w:t>
      </w:r>
      <w:r>
        <w:t xml:space="preserve">ทันทีนะ จะเป็นกลอนหรือเป็นเพลง เขียนจริงเอาล่ะครับ เราจะไปสนุกสนานกันแล้ว เดี๋ยวนักเรียนจะไปทำใบงานเรื่อง</w:t>
      </w:r>
    </w:p>
    <w:p>
      <w:pPr>
        <w:pStyle w:val="BodyText"/>
      </w:pPr>
      <w:r>
        <w:t xml:space="preserve">(คุณครูคณิตา) เรื่องการแต่งคำขวัญค่ะ</w:t>
      </w:r>
    </w:p>
    <w:p>
      <w:pPr>
        <w:pStyle w:val="BodyText"/>
      </w:pPr>
      <w:r>
        <w:t xml:space="preserve">(คุณครูปรเมษฐ) เดี๋ยวไปดูใบงานกันก่อนคำขวัญ เสร็จแล้วก็นำเสนอผลงานของตัวเองนะครับ คุณครูล่ะครูคณิตา</w:t>
      </w:r>
    </w:p>
    <w:p>
      <w:pPr>
        <w:pStyle w:val="BodyText"/>
      </w:pPr>
      <w:r>
        <w:t xml:space="preserve">(คุณครูคณิตา)การทำงานของนักเรียนค่ะ ให้คำแนะนำนักเรียนใยการทำงานบกพร่องหรือจุดใดที่นักเรียนนี่สามารถทีจะปรับแก้ไขได้คุณครูปลายทางก็สามารถให้ข้อเสนอแนะได้ค่ะ</w:t>
      </w:r>
    </w:p>
    <w:p>
      <w:pPr>
        <w:pStyle w:val="BodyText"/>
      </w:pPr>
      <w:r>
        <w:t xml:space="preserve">(คุณครูปรเมษฐ) ครับ อันนี้คือรูปร่างของใบงานนะครับ ให้เขียน4 คำขวัญค่ะ</w:t>
      </w:r>
    </w:p>
    <w:p>
      <w:pPr>
        <w:pStyle w:val="BodyText"/>
      </w:pPr>
      <w:r>
        <w:t xml:space="preserve">(คุณครูปรเมษฐ) แล้วก็ความยาวไม่เกิน 11 พยางค์ นับดี ๆ นะครับ ห้ามเกินถ้าเกินแล้วมันอาจจะไม่ใช่คำขวัญตามคำที่ครูกำหนดนะครับ เดี๋ยวให้ดูหลัก ให้ดูวิธีการเขียนสักหน่อยไหมครูคณิตเดี๋ยวไปสร้างความคิด ลิขิตแนวทางนะ</w:t>
      </w:r>
    </w:p>
    <w:p>
      <w:pPr>
        <w:pStyle w:val="BodyText"/>
      </w:pPr>
      <w:r>
        <w:t xml:space="preserve">(คุณครูคณิตา) ห้ามนำมาใช้นะคะ</w:t>
      </w:r>
    </w:p>
    <w:p>
      <w:pPr>
        <w:pStyle w:val="BodyText"/>
      </w:pPr>
      <w:r>
        <w:t xml:space="preserve">(คุณครูปรเมษฐ) อย่างครูขคึ้นมารักษ์ป่า รักษ์ต้นไม้เดี๋ยวครูคณิตาช่วยเติมสิ เด็ก ๆ ช่วยคล้องจองกันนี่ก็ใช้ได้นะ คุณครูปลายทางช่วยติดสิอนอันนี้เป็นการสร้างแนวทางกันก่อน ครูคณิตาจะเติมว่าอน่างไร</w:t>
      </w:r>
    </w:p>
    <w:p>
      <w:pPr>
        <w:pStyle w:val="BodyText"/>
      </w:pPr>
      <w:r>
        <w:t xml:space="preserve">(คุณครูคณิตา)รักต้นไม้อย่าให้ใครมาทำลายค่ะกับให้หรือใคร ใช่ไหมคะ</w:t>
      </w:r>
    </w:p>
    <w:p>
      <w:pPr>
        <w:pStyle w:val="BodyText"/>
      </w:pPr>
      <w:r>
        <w:t xml:space="preserve">(คุณครูปรเมษฐ)ความคิด อันนี้ครูคณิตาคิดแบบนี้ คล้องจองใช้ได้่เด็ก ๆ ไม่ได้คิดเหมือนครูคณิตาเลยป่าไม้มีบุญคุร เกื้อหนุนชีวิตเติมคำว่าอะไรดี คุณครูปลายทางช่วยตัดสินตอบใช่ไหม เด็ก ๆ คิดได้หรือยังได้แล้วนะ เดี๋ยวครูตอบก่อน เด็ก ๆ แพ้นะครับ ครูคิดได้แล้วเด็ก ๆ ตอบหรือยัง ครูตอบนะมีบุญคุณเกื้อหนุนชีวิตเราต้องคิด</w:t>
      </w:r>
    </w:p>
    <w:p>
      <w:pPr>
        <w:pStyle w:val="BodyText"/>
      </w:pPr>
      <w:r>
        <w:t xml:space="preserve">(คุณครูคณิตา) คิดนั่นเองค่ะ</w:t>
      </w:r>
    </w:p>
    <w:p>
      <w:pPr>
        <w:pStyle w:val="BodyText"/>
      </w:pPr>
      <w:r>
        <w:t xml:space="preserve">(คุณครูปรเมษฐ) อีกสักข้อหนึ่งดีไหมครูคณิตาเป็รแนวทางอันนี้ครับ</w:t>
      </w:r>
    </w:p>
    <w:p>
      <w:pPr>
        <w:pStyle w:val="BodyText"/>
      </w:pPr>
      <w:r>
        <w:t xml:space="preserve">(คุณครูคณิตา) น้ำทุกหยดให้คุณค่า นักเรียนจะเติมคำว่าอะไรคะคุณครูครับช่วยดูด้วยนะครับ เด็ก ๆ เติมคำว่าอะไรเด็ก ๆ เติมแล้ว คุณครูปลายทางตัดสินแล้วว่าถูกหรือผิด</w:t>
      </w:r>
    </w:p>
    <w:p>
      <w:pPr>
        <w:pStyle w:val="BodyText"/>
      </w:pPr>
      <w:r>
        <w:t xml:space="preserve">(คุณครูคณิตา) พิจารณาก่อนใช้ค่ะ</w:t>
      </w:r>
    </w:p>
    <w:p>
      <w:pPr>
        <w:pStyle w:val="BodyText"/>
      </w:pPr>
      <w:r>
        <w:t xml:space="preserve">(คุณครูปรเมษฐ) เอาล่ะครับ4 คำขวัญ ห้ามซ้ำกันบนนี้นะลูก ลงมือ</w:t>
      </w:r>
    </w:p>
    <w:p>
      <w:pPr>
        <w:pStyle w:val="BodyText"/>
      </w:pPr>
      <w:r>
        <w:t xml:space="preserve">[เสียงดนตรี]ไปดูกันเลยค่ะ วันนี้นะคะ คุณครูก็มีกิจกรรมมาฝากนักเรียนมาจัดนิทรรศการหน้าชั้นเรียนค่ะแล้วก็ครูก็อยากเห็นเช่นเดียวกันนำมานำเสนอให้กับนักเรียนทั่วประเทศเรื่องการเขียนคำขวัญนี่นะครับไปใช้เปลี่ยนกับปลายทางได้นะคะ คุณครูปลทาย</w:t>
      </w:r>
    </w:p>
    <w:p>
      <w:pPr>
        <w:pStyle w:val="BodyText"/>
      </w:pPr>
      <w:r>
        <w:t xml:space="preserve">(คุณครูปรเมษฐ) อย่าอ่านผิดเป็นโต้เวทีนะนะครับ 2 อย่างต้องเตรียมตัวมา</w:t>
      </w:r>
    </w:p>
    <w:p>
      <w:pPr>
        <w:pStyle w:val="BodyText"/>
      </w:pPr>
      <w:r>
        <w:t xml:space="preserve">(คุณครูคณิตา) ซึ่งคุณคูเนื่องในเทศกาล ในวันสำคัญต่าง ๆ ซึ่งก็เป็นป้ายคำขวัญที่ครูและครูคณิตาให้ทำกิจกรร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เอาล่ะค่ะนักเรีน มาถึงช่วงเขียนคำขวัญ สำคัญไฉน เป็นอย่างไรเรียนวิชาภาษาไทยกับครูปรเมษฐ ศรีกำเหนิด และปลายทางและนักเรียปลายทางด้วยนะคะ นั่นก็คือให้นักเรียนค่ะ เลือกคำขวัญของกลุ่ม 1 คำขชวัญแล้วช่วยกันวาดภาพประกอบคำขวัญในคาบเรียนนี้นะครับ ครูคณิตาจะนำเสนอ</w:t>
      </w:r>
    </w:p>
    <w:p>
      <w:pPr>
        <w:pStyle w:val="BodyText"/>
      </w:pPr>
      <w:r>
        <w:t xml:space="preserve">(คุณครูปรเมษฐ) ก็ทำเป็นป้ายหรืออะไรก็ได้ใช่ไหมเกี่ยวกับคำขวัญที่นักเรียนเขียนนี่ ให้กับคุณครูและเพื่อน ๆ ในโรงเรียนได้รับรู้่เรื่องนี้แล้วนะคะ สนุกมาเลยค่ะครูปรเมษฐเห็นลูกศิษย์ทำคำขวัญขึ้นมา ถ้าคุณครูจถ่ายรูปแล้วส่งมาDLTV 6 ก็ยินดีนะครับ จะได้ที่เราจะได้มาเรียนเขียนคำขวัญกันนะครับอันนี้ฝากให้หนู ๆ ทำนะครับ ทำเมื่อไรก้ได้ที่มีเวลานะ ไม่ได้ว่าจะต้องทำเดี๋ยวนี้เลย แต่ต้องทำนะครับเอาล่ะครับ ไปคำถามกันดีกว่า นักเรียนจะนำความรู้นะ เขียนเนื่องในโอกาสใดหรือประจำวันได้อย่างไร อันนี้ครูฝากไปให้นักเรียนคิดว่าหนูจะนำความรู้นี้ไปปรับใช้ในชีวิตได้อย่างไนะครับ</w:t>
      </w:r>
    </w:p>
    <w:p>
      <w:pPr>
        <w:pStyle w:val="BodyText"/>
      </w:pPr>
      <w:r>
        <w:t xml:space="preserve">(คุณครูคณิตา) ค่ะ หรือสามารถพูดคุยคำขวัญเอย การแต่งกลอนเอยแลกเปลี่ยนให้คำชี้แนะแก่นักเรียนได้ค่ะ</w:t>
      </w:r>
    </w:p>
    <w:p>
      <w:pPr>
        <w:pStyle w:val="BodyText"/>
      </w:pPr>
      <w:r>
        <w:t xml:space="preserve">(คุณครูปรเมษฐ) เอาล่ะครับบทเรียนครั้งต่อไปครูคณิตาในเรื่องของการ การโต้วาทีนั่นเองค่ะไปที่คำขวัญเลย เด็ก ๆ ต้องเคยเขียนอยู่แล้ว เด็ก ๆต้องเรียนหลายชั่วโมงแน่นอนนะครับ นักเรียนตเราียมตัว1. ใบความรู้ เรื่อง การโต้วาทีนะครับ 2.ใบงานเรื่องแผนภาพความคิด การตั้งญัตติโต้วาทีวันอะไรนะครูคณิตา</w:t>
      </w:r>
    </w:p>
    <w:p>
      <w:pPr>
        <w:pStyle w:val="BodyText"/>
      </w:pPr>
      <w:r>
        <w:t xml:space="preserve">(คุณครูคณิตา) ก็จะมีไม่ว่าจะเป็นก็สามารถดาวน์โหลดข้อมูลได้ที่นี่เลยค่ะ</w:t>
      </w:r>
    </w:p>
    <w:p>
      <w:pPr>
        <w:pStyle w:val="BodyText"/>
      </w:pPr>
      <w:r>
        <w:t xml:space="preserve">(คุณครูปรเมษฐ) นักเรียนครับ วันนี้นักเรียนได้ความรู้เป็นจำนวนมากเลยนะครับ เกี่ยวกับคำขวัญจังหวัดต่าง ๆแสดงว่าเด็ก ๆ ผ่านเรื่องนี้มาแล้วแนวทางในการที่นักเรียนนั้นนำไปเป็นแนวทางก็ถือว่าทำประสบความสำเร็จนะครับอย่าลืมนะ นักเรียน ที่ครูได้บอกไว้ ให้ทำแ้ายที่โดดเด่น</w:t>
      </w:r>
    </w:p>
    <w:p>
      <w:pPr>
        <w:pStyle w:val="BodyText"/>
      </w:pPr>
      <w:r>
        <w:t xml:space="preserve">(คุณครูคณิตา) เฉกเช่นความเป็นเอกราช</w:t>
      </w:r>
    </w:p>
    <w:p>
      <w:pPr>
        <w:pStyle w:val="BodyText"/>
      </w:pPr>
      <w:r>
        <w:t xml:space="preserve">(คุณครูปรเมษฐ)เป็นการเผยแพร่สิ่งที่ดีให้กับคนอื่นนะครับวันนี้ครูทั้ง 2 คน ก็ขอลานักเรียนไปก่อนครับ สวสัดีครับ</w:t>
      </w:r>
    </w:p>
    <w:p>
      <w:pPr>
        <w:pStyle w:val="BodyText"/>
      </w:pPr>
      <w:r>
        <w:t xml:space="preserve">(คุณครูคณิตา) สวัสดีค่ะ</w:t>
      </w:r>
    </w:p>
    <w:p>
      <w:pPr>
        <w:pStyle w:val="BodyText"/>
      </w:pPr>
      <w:r>
        <w:t xml:space="preserve">[เสียงดนตรี]เด็ก ๆ ครับ มันเป็นอย่างไรลูก คำมันเป็นอย่างไรกันแล้วถ้าตรงนี้ล่ะครูคณิตา</w:t>
      </w:r>
    </w:p>
    <w:p>
      <w:pPr>
        <w:pStyle w:val="BodyText"/>
      </w:pPr>
      <w:r>
        <w:t xml:space="preserve">(คุณครูคณิตา) - คำขวัญเราแต่งขึ้นมานะคะ เป็นความหมายในเชิงบวกไทยที่โดดเด่นนี่ก็คือความเป็นเอกราช</w:t>
      </w:r>
    </w:p>
    <w:p>
      <w:pPr>
        <w:pStyle w:val="BodyText"/>
      </w:pPr>
      <w:r>
        <w:t xml:space="preserve">(คุณครูปรเมษฐ) สวัสดีคุณครูทุกท่านนะครับ และหนู ๆ นักเรียนที่น่ารักทุกคนนะครับ วันนี้เปรียบเสมือนคลังปัญญาของแผ่นดินทั้งแผ่นดินเลยครูคณิตา หนุนอนันต์นะครับ วันนี้เราจะมาสนุกสนานกันในเนื้อหาที่นักเรียนนั้นจะได้ร่วมสนุกนะ ได้ทำกิจกรรมต่าง ๆ ในคาบเรียนนี้นัครีบใฝ่เรียนใฝ่รู้ในการที่อะไรคะเรื่องอะไรนะวันนี้</w:t>
      </w:r>
    </w:p>
    <w:p>
      <w:pPr>
        <w:pStyle w:val="BodyText"/>
      </w:pPr>
      <w:r>
        <w:t xml:space="preserve">(คุณครูคณิตา) วันนี้นะคะ เราจะเรียนเกี่ยวกับเรื่องเขียนคำขวัญค่ะ จะเป็นเรื่องที่ใช้คำคล้องจองเข้ามาช่วยด้วยใช่ไหมคะ คุณครูนี่เคยเรียนดูต่อ เรียนรู้ตลอดชีวิต คิดอย่างสร้างสรร๕คิดว่าวันนี้จะสนุกไหมคพ</w:t>
      </w:r>
    </w:p>
    <w:p>
      <w:pPr>
        <w:pStyle w:val="BodyText"/>
      </w:pPr>
      <w:r>
        <w:t xml:space="preserve">(คุณครูปรเมษฐ) ต้องสนุกสิครับเดี๋ยวเราไปร่วมศึกษาอย่างสนุกสนานกันเลยครับเด็ก ๆ ครับ วันนี้นะครับก่อนอื่นเดี๋ยวเรามาสนทนากันก่อนครับ เดี๋ยวครูมีคำถามาถามนักเรียนนะ เกี่ยวกับเรื่องอะไร ไปดูกันักเรียนเคยเขียนสื่อสารเรื่องใดบ้าง</w:t>
      </w:r>
    </w:p>
    <w:p>
      <w:pPr>
        <w:pStyle w:val="BodyText"/>
      </w:pPr>
      <w:r>
        <w:t xml:space="preserve">(คุณครูคณิตา) หนังสือคือมิตร สื่อความคิดวันสำคัญอะไร ช่วยกันคิดนะเคยเขียนสื่อสารอะไรบ้าง เรียงความถือเป้นก</w:t>
      </w:r>
    </w:p>
    <w:p>
      <w:pPr>
        <w:pStyle w:val="BodyText"/>
      </w:pPr>
      <w:r>
        <w:t xml:space="preserve">(คุณครูคณิตา) ถือว่าเป็นการเขียนสื่อสารค่ะ เรียงความเอยก็เขียนคำขวัญเกี่ยวกับหนังสือใช่ไหม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พราะว่าหนังสือหรือว่าแม้กระทั้งการเขียนบรรยายต่าง ๆ ก็เป็นการสื่อสารค่ะ</w:t>
      </w:r>
    </w:p>
    <w:p>
      <w:pPr>
        <w:pStyle w:val="BodyText"/>
      </w:pPr>
      <w:r>
        <w:t xml:space="preserve">(คุณครูปรเมษฐ) ถ้าเด็ก ๆ จะตอบก็เคยเขียนใช่ไหมครับครูคณิตา คราวนี้ประจำชาติ เป็นคำขวัญวันอะไรนะเคยเขียนไหม โอกาสวันสำคัญอะไรคำขวัญนี่ยกตัวอย่างสิ ตะโกนกันมาครับได้ยินนักเรียนแล้วเอามาตอบ เขียนใน</w:t>
      </w:r>
    </w:p>
    <w:p>
      <w:pPr>
        <w:pStyle w:val="BodyText"/>
      </w:pPr>
      <w:r>
        <w:t xml:space="preserve">(คุณครูปรเมษฐ) ดิจิทัล ก็คือ</w:t>
      </w:r>
    </w:p>
    <w:p>
      <w:pPr>
        <w:pStyle w:val="BodyText"/>
      </w:pPr>
      <w:r>
        <w:t xml:space="preserve">(คุณครูคณิตา) เทตโวันปีใหม่ วันเด็ก วันยาเสพติดหรือแม้กระทั่งวันภาษาไทย ก็เขียนคำขวัญนะคะ เยอะแยะมากมายแล้วแต่โอกาสครูทั้ง 2 คนนี่ต้องพัฒนาตัวเองก้าวให้ทันนะครับ เรื่องการเขียนคำขวัญนี่ ครูมีตัวอย่านะครูคณิตาน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ไปอ่านคำขวัญกันครับเด็ก ๆ ครับคนละวรรคครูคณิตาก็ยังคงทรงไว้ซึ่งการสร้างวรรชาติอันล้ำค่า</w:t>
      </w:r>
    </w:p>
    <w:p>
      <w:pPr>
        <w:pStyle w:val="BodyText"/>
      </w:pPr>
      <w:r>
        <w:t xml:space="preserve">(คุณครูคณิตา) คลังปัญญาของแผ่นดิน</w:t>
      </w:r>
    </w:p>
    <w:p>
      <w:pPr>
        <w:pStyle w:val="BodyText"/>
      </w:pPr>
      <w:r>
        <w:t xml:space="preserve">(คุณครูปรเมษฐ)เด็ก ๆ ครับ ครั้งนี้ฟังครู 2 อ่านรู้สึกอย่างไรบ้าง นี่คือคำขวัญแล้วนะ</w:t>
      </w:r>
    </w:p>
    <w:p>
      <w:pPr>
        <w:pStyle w:val="BodyText"/>
      </w:pPr>
      <w:r>
        <w:t xml:space="preserve">(คุณครูคณิตา) เด็กไทยวิถีใหม่ รวมไทยสร้างชาติมันมีความเป็นอย่างไรนะครูคณิตา</w:t>
      </w:r>
    </w:p>
    <w:p>
      <w:pPr>
        <w:pStyle w:val="BodyText"/>
      </w:pPr>
      <w:r>
        <w:t xml:space="preserve">(คุณครูปรเมษฐ) อย่างเช่น เด่นก็ไปคล้องจองกับ</w:t>
      </w:r>
    </w:p>
    <w:p>
      <w:pPr>
        <w:pStyle w:val="BodyText"/>
      </w:pPr>
      <w:r>
        <w:t xml:space="preserve">(คุณครูคณิตา) เฉ</w:t>
      </w:r>
    </w:p>
    <w:p>
      <w:pPr>
        <w:pStyle w:val="BodyText"/>
      </w:pPr>
      <w:r>
        <w:t xml:space="preserve">(คุณครูปรเมษฐ) ราชตรงนี้ก็ไปคล้องจองกับคำว่าภักดีมีคุณธรรมค่ะ</w:t>
      </w:r>
    </w:p>
    <w:p>
      <w:pPr>
        <w:pStyle w:val="BodyText"/>
      </w:pPr>
      <w:r>
        <w:t xml:space="preserve">(คุณครูปรเมษฐ) นี่ก็เป็นคำขวัญอะไรหรือว่าปัญญานั่นเองค่ะ</w:t>
      </w:r>
    </w:p>
    <w:p>
      <w:pPr>
        <w:pStyle w:val="BodyText"/>
      </w:pPr>
      <w:r>
        <w:t xml:space="preserve">(คุณครูปรเมษฐ) แสดงว่าการการนำคำมาให้คล้องจองใช่ไหม แล้วมีความหมายไหมนี่</w:t>
      </w:r>
    </w:p>
    <w:p>
      <w:pPr>
        <w:pStyle w:val="BodyText"/>
      </w:pPr>
      <w:r>
        <w:t xml:space="preserve">(คุณครูคณิตา) มีความหมายไหม มีสิคะ ส่วนใหญ่สงกรานต์สร้างสรรค์ ยึดมั่นประเทเป็นการอนุรักษ์เชิญชวนหรือคำอวยพรด้วยค่ะ</w:t>
      </w:r>
    </w:p>
    <w:p>
      <w:pPr>
        <w:pStyle w:val="BodyText"/>
      </w:pPr>
      <w:r>
        <w:t xml:space="preserve">(คุณครูปรเมษฐ) นี่ ถ้าจะให้ครูคาดคะเนคิดว่าเกี่ยวกับภาษาไทยแน่นอนเลย เพราะว่าเอกลักษณ์เทศกาลอะไร เยี่ยมเพราะมีคำว่าอะไร</w:t>
      </w:r>
    </w:p>
    <w:p>
      <w:pPr>
        <w:pStyle w:val="BodyText"/>
      </w:pPr>
      <w:r>
        <w:t xml:space="preserve">(คุณครูคณิตา)ภาษาชาติอันล้ำค่า ภาษาถูกต้อง คลังปัญญาของแผ่นดิน เป็นภาษาไทยซึ่งเป็นภาษาอันสูงส่งล้ำค่านี่ปลอดภัยของชีวิตแล้วก็ยังต้องยึด</w:t>
      </w:r>
    </w:p>
    <w:p>
      <w:pPr>
        <w:pStyle w:val="BodyText"/>
      </w:pPr>
      <w:r>
        <w:t xml:space="preserve">(คุณครูคณิตา) หรือว่าตีความอีกอย่างหนึ่งนะคะ นักเรียนรู้จักภาษาไทย สามารถอ่านเขียนได้นี่ก็ถถือว่าเป็นการที่เราจะตราบชั่วกาลนานนะครับ ต่อไปในการที่เราจะหาความรู้นั้นเข้าตนเองเข้าตนเอง และนำความรู้เหล่านั้นไปพัฒนาเพื่อแผ่นดินของเราได้ค่ะ</w:t>
      </w:r>
    </w:p>
    <w:p>
      <w:pPr>
        <w:pStyle w:val="BodyText"/>
      </w:pPr>
      <w:r>
        <w:t xml:space="preserve">(คุณครูปรเมษฐ) ครูคณิตาครับ ไปเขียนคำขวัญได้ 2. เขียนคำขวัญอนุรักษ์ก้าวทันเทคโนโลยี เด็ก ๆ ได้ยินว่ามนัอะไรวันเด็กแห่งชาติใช่ไหมลูกเป็นลักษณะคล้องจองกันเลยครูคณิตา วิตกับคิดได้ค่ะ</w:t>
      </w:r>
    </w:p>
    <w:p>
      <w:pPr>
        <w:pStyle w:val="BodyText"/>
      </w:pPr>
      <w:r>
        <w:t xml:space="preserve">(คุณครูปรเมษฐ) นักเรียนได้หลักการใช่ไหมครูคณิตา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ใช้คำเยอะไหมเด็ก ๆ</w:t>
      </w:r>
    </w:p>
    <w:p>
      <w:pPr>
        <w:pStyle w:val="BodyText"/>
      </w:pPr>
      <w:r>
        <w:t xml:space="preserve">(คุณครูคณิตา) ไม่ต้องใช้คำเยอะเลยนะคะเด็ก ๆใช้คำสั้น ๆ ง่ายได้ใจความค่ะ</w:t>
      </w:r>
    </w:p>
    <w:p>
      <w:pPr>
        <w:pStyle w:val="BodyText"/>
      </w:pPr>
      <w:r>
        <w:t xml:space="preserve">(คุณครูปรเมษฐ) คือพูดง่าย ๆใครอ่านก็เข้าใจใช่ไหมครับ คำตอ่ไปวิเคราะห์การใช้ภาษาในการเขียนคำขวัญให้ก้าวไกลค่ะ</w:t>
      </w:r>
    </w:p>
    <w:p>
      <w:pPr>
        <w:pStyle w:val="BodyText"/>
      </w:pPr>
      <w:r>
        <w:t xml:space="preserve">(คุณครูปรเมษฐ) เปรียบหนังสือเป็นอะไรล่ะนี่</w:t>
      </w:r>
    </w:p>
    <w:p>
      <w:pPr>
        <w:pStyle w:val="BodyText"/>
      </w:pPr>
      <w:r>
        <w:t xml:space="preserve">(คุณครูคณิตา)เป็นมิตรค่ะ</w:t>
      </w:r>
    </w:p>
    <w:p>
      <w:pPr>
        <w:pStyle w:val="BodyText"/>
      </w:pPr>
      <w:r>
        <w:t xml:space="preserve">(คุณครูปรเมษฐ) มิตร ก็คือเป็น…</w:t>
      </w:r>
    </w:p>
    <w:p>
      <w:pPr>
        <w:pStyle w:val="BodyText"/>
      </w:pPr>
      <w:r>
        <w:t xml:space="preserve">(คุณครูคณิตา) มิตร ก็คือเป็นเพื่อนที่ดีนะคะ</w:t>
      </w:r>
    </w:p>
    <w:p>
      <w:pPr>
        <w:pStyle w:val="BodyText"/>
      </w:pPr>
      <w:r>
        <w:t xml:space="preserve">(คุณครูปรเมษฐ) สื่อความคิดให้ก้าวไกลไปดูกันว่าเด็ก ๆ ตอบมาว่าอย่างไร ต้องทำให้เรานี่มีความคิดที่ก้าวไกล ทะเยอทะยานนั่นเองนะครับ ดูต่อไปดีกว่า ครูวิถีใหม่ ใส่ใจดิจิทัล สร้างสรรค์คุณธรรมใจความค่ะ</w:t>
      </w:r>
    </w:p>
    <w:p>
      <w:pPr>
        <w:pStyle w:val="BodyText"/>
      </w:pPr>
      <w:r>
        <w:t xml:space="preserve">(คุณครูปรเมษฐ) มีอยู่คำกล่าวหนึ่ง</w:t>
      </w:r>
    </w:p>
    <w:p>
      <w:pPr>
        <w:pStyle w:val="BodyText"/>
      </w:pPr>
      <w:r>
        <w:t xml:space="preserve">(คุณครูคณิตา) คำขวัญวันครูค่ะ</w:t>
      </w:r>
    </w:p>
    <w:p>
      <w:pPr>
        <w:pStyle w:val="BodyText"/>
      </w:pPr>
      <w:r>
        <w:t xml:space="preserve">(คุณครูปรเมษฐ) เป็นคำขวัญวันครูนะก็บอกให้รู้เลยว่าครูนี่นะยุคสมัยนี้นะครับต้องเป็นอย่างไรนะ</w:t>
      </w:r>
    </w:p>
    <w:p>
      <w:pPr>
        <w:pStyle w:val="BodyText"/>
      </w:pPr>
      <w:r>
        <w:t xml:space="preserve">(คุณครูคณิตา) ใส่ใจดต่อให้ดีเพียงใด สัมผัสคล้องจองเพียงได้อะไรต่าง ๆ มากมายที่เป็นความรู้เข้ามาช่วยสอนให้เด็กนี่ได้เรียนรู้ได้มากขึ้น ใช่ไหมคะ</w:t>
      </w:r>
    </w:p>
    <w:p>
      <w:pPr>
        <w:pStyle w:val="BodyText"/>
      </w:pPr>
      <w:r>
        <w:t xml:space="preserve">(คุณครูปรเมษฐ)แสดงว่าครูนี่ก็จะพัฒนาตนเองได้ดูมาเมื่อสักครู่นี้ เดี๋ยวเราไปทายคำขวัญหนู ๆ เล่น ROV ครูก็รู้จักครูก็ถอยหลังเข้าคลองใช่ไหมเด็ก ๆ สร้างสรรค์คุณธรรมประจำชาติ แต่ครู</w:t>
      </w:r>
    </w:p>
    <w:p>
      <w:pPr>
        <w:pStyle w:val="BodyText"/>
      </w:pPr>
      <w:r>
        <w:t xml:space="preserve">(คุณครูคณิตา) สงสัยจะต้องกลับไปอ่านทบทวนเกี่ยวกับจังหวัดให้เด็ก ๆ เป็นคนดีของแผ่นดิน เห็นไหมคำขวัญสั้นมากเลย มีอยู่ 4 คำ ๆ คล้องจองกันจบแล้วครูคณิตา อีกคำหนึ่งไหนลองตอบสิ จังหวัดอะไรลูก ดูคำขวัญมีคุณธรรมค่ะ</w:t>
      </w:r>
    </w:p>
    <w:p>
      <w:pPr>
        <w:pStyle w:val="BodyText"/>
      </w:pPr>
      <w:r>
        <w:t xml:space="preserve">(คุณครูปรเมษฐ) ครูคณิตารวมหรือร่วมนะเมื่อกี้นี้</w:t>
      </w:r>
    </w:p>
    <w:p>
      <w:pPr>
        <w:pStyle w:val="BodyText"/>
      </w:pPr>
      <w:r>
        <w:t xml:space="preserve">(คุณครูคณิตา) รวมค่ะ ขออภัยค่ะเด็กไทยวิถีใหม่ รวมไทยสร้างชาติด้วย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ครูอยู่จังหวัดอะไรล่ะ ไปดูสิ</w:t>
      </w:r>
    </w:p>
    <w:p>
      <w:pPr>
        <w:pStyle w:val="BodyText"/>
      </w:pPr>
      <w:r>
        <w:t xml:space="preserve">(คุณครูคณิตา) วันเด็กหรือเปล่าค่ะ เห็นไหมคำก็จะคล้องจองกัน ที่ยกมาคล้องจองกันหมดเลยแล้วก็สั้น ๆ นะ ดูต่อไปนะให้เวลาคิดครับ ติ๊กต็อก ๆ ตอบ จังหวัดปลอดภัยทุกชีวี สามัคคีทั่วไทยครูคณิตา เด็ก ๆ เด็ก ๆ ตอบครูดีกว่าครับคำขวัญที่นักเด็ก ๆ จะเข้าใจนะ ว่าครูนี่ ที่เขาสอนอยู่วังไลกกังวลสงกรานต์นั่นเองค่ะ</w:t>
      </w:r>
    </w:p>
    <w:p>
      <w:pPr>
        <w:pStyle w:val="BodyText"/>
      </w:pPr>
      <w:r>
        <w:t xml:space="preserve">(คุณครูปรเมษฐ) มีคำว่า</w:t>
      </w:r>
      <w:r>
        <w:t xml:space="preserve"> </w:t>
      </w:r>
      <w:r>
        <w:t xml:space="preserve">“</w:t>
      </w:r>
      <w:r>
        <w:t xml:space="preserve">สงกรานต์</w:t>
      </w:r>
      <w:r>
        <w:t xml:space="preserve">”</w:t>
      </w:r>
      <w:r>
        <w:t xml:space="preserve"> </w:t>
      </w:r>
      <w:r>
        <w:t xml:space="preserve">ปรากฏอยู่สงกรานต์นี้ให้สร้างสรรค์นะยังต้องยึดมั่นประเพณีอยู่ แต่ต้องคราวนี้ล่ะจะเป็นจังหวัดใครบ้างครูคณิตาเราต้องเป็นอย่างไรกัน</w:t>
      </w:r>
    </w:p>
    <w:p>
      <w:pPr>
        <w:pStyle w:val="BodyText"/>
      </w:pPr>
      <w:r>
        <w:t xml:space="preserve">(คุณครูคณิตา) สามัคคีกัน</w:t>
      </w:r>
    </w:p>
    <w:p>
      <w:pPr>
        <w:pStyle w:val="BodyText"/>
      </w:pPr>
      <w:r>
        <w:t xml:space="preserve">(คุณครูปรเมษฐ)ส่วนของการจะสร้างสรรค์ก็ความสามัคคีของคนในชาติประเพณีสงกรานต์นี่ยังคงสืบต่อไปดิจเทพสร้าง เมืองศูนย์กลางการปกครองเป็นจุดประสงค์ นักเรียนต้องรู้ก่อนว่า นักเรียนศึกษาเรื่องคำขวัญนักเรียนจะต้องรู้อะไรบ้าง</w:t>
      </w:r>
    </w:p>
    <w:p>
      <w:pPr>
        <w:pStyle w:val="BodyText"/>
      </w:pPr>
      <w:r>
        <w:t xml:space="preserve">(คุณครูคณิตา) ค่ะ จุดประสงค์การเรียนรู้ค่ะ 1. นักเรียนบอกหลักกา</w:t>
      </w:r>
    </w:p>
    <w:p>
      <w:pPr>
        <w:pStyle w:val="BodyText"/>
      </w:pPr>
      <w:r>
        <w:t xml:space="preserve">(คุณครูคณิตา) เดี๋ยวสิคะคุณครูปรเมษฐ กรุงเทพมหานครนี่สิ่งแวดล้อมได้</w:t>
      </w:r>
    </w:p>
    <w:p>
      <w:pPr>
        <w:pStyle w:val="BodyText"/>
      </w:pPr>
      <w:r>
        <w:t xml:space="preserve">(คุณครูปรเมษฐ) แสดงว่านักเรียนรู้แล้วใช่ไหมว่าวันนี้จะต้องเขียนคำขวัญเรื่องอะไรนะครับ3. นำหลักการเขียนคำขวัญไปใช้ในชีวิตประจำวันอันนี้ก็คือเป็นเกล็ดความรู้เล็ก ๆ น้อย ๆ ค่ะไปใช้ในชีวิต ไปเขียนคำขวัญได้อนุรักษ์สิ่งแวดล้อมอย่างที่ครูให้ทำนี่ไงมีคำถามมาอีกแล้วครูคณิตาครับ</w:t>
      </w:r>
    </w:p>
    <w:p>
      <w:pPr>
        <w:pStyle w:val="BodyText"/>
      </w:pPr>
      <w:r>
        <w:t xml:space="preserve">(คุณครูคณิตา) นักเรียนช่วยกันอ่านคำขวัญกันก่อนดีกว่าว่ามีลักษณะเป็นอย่างไร</w:t>
      </w:r>
    </w:p>
    <w:p>
      <w:pPr>
        <w:pStyle w:val="BodyText"/>
      </w:pPr>
      <w:r>
        <w:t xml:space="preserve">(คุณครูปรเมษฐ) ให้เวลาคิดติ๊กต็อก เมื่อสักครู่นี้ใช่ไหมที่เราก็ได้บอกไปแล้ว เด็ก ๆ ตอบแล้วใช่ไหมประตูภาคใต้ จะไปปักษ์ใต้ใช้ภาษาที่เป็นอย่างไรครูคณิตา</w:t>
      </w:r>
    </w:p>
    <w:p>
      <w:pPr>
        <w:pStyle w:val="BodyText"/>
      </w:pPr>
      <w:r>
        <w:t xml:space="preserve">(คุณครูคณิตา) ใช้สที่สละสลวยค่ะ</w:t>
      </w:r>
    </w:p>
    <w:p>
      <w:pPr>
        <w:pStyle w:val="BodyText"/>
      </w:pPr>
      <w:r>
        <w:t xml:space="preserve">(คุณครูปรเมษฐ) สำคัญ ก็คือ</w:t>
      </w:r>
    </w:p>
    <w:p>
      <w:pPr>
        <w:pStyle w:val="BodyText"/>
      </w:pPr>
      <w:r>
        <w:t xml:space="preserve">(คุณครูคณิตา) สั้นสัมผัสคล้องจองและได้เวลาไปนี่จะต้องไปไหว้เสร็จในกรมชุมพรนะเลยครับ สัมผัสคล้องจอง สั้น กระชับกลอนนั้นไม่สามารถใช้ได้ เพราะไม่ได้ใจความเพราะฉะนั้น คำขวัญนี่นี่คืออะไรคะคุณครูปรเมษฐ</w:t>
      </w:r>
    </w:p>
    <w:p>
      <w:pPr>
        <w:pStyle w:val="BodyText"/>
      </w:pPr>
      <w:r>
        <w:t xml:space="preserve">(คุณครูปรเมษฐ) กล้วยเล็บมือนางถึงจะใช้ได้ใช่ไหมเด็ก ๆไหมล่ะครูคณิตา</w:t>
      </w:r>
    </w:p>
    <w:p>
      <w:pPr>
        <w:pStyle w:val="BodyText"/>
      </w:pPr>
      <w:r>
        <w:t xml:space="preserve">(คุณครูคณิตา) ไม่มีค่ะ</w:t>
      </w:r>
    </w:p>
    <w:p>
      <w:pPr>
        <w:pStyle w:val="BodyText"/>
      </w:pPr>
      <w:r>
        <w:t xml:space="preserve">(คุณครูปรเมษฐ) อันนี้ก็คือหลักการนะ ก็คือการใช้ภาษาที่นักเรียนได้กี่คะแนน เผื่อคุณครูปลายทางประชันจังหวัด เด็ก ๆ จะได้ตอบว่าคำขวัญทียกมานั้นเป็นจังหวัดใดอยู่จังหวัดไหนแล้วตอบผิดนี่เป็นอย่างไรครูคณิตา</w:t>
      </w:r>
    </w:p>
    <w:p>
      <w:pPr>
        <w:pStyle w:val="BodyText"/>
      </w:pPr>
      <w:r>
        <w:t xml:space="preserve">(คุณครูคณิตา) ยังไม่เคยไปเลยค่ะ</w:t>
      </w:r>
    </w:p>
    <w:p>
      <w:pPr>
        <w:pStyle w:val="BodyText"/>
      </w:pPr>
      <w:r>
        <w:t xml:space="preserve">(คุณครูปรเมษฐ) บอกชื่อให้หน่อยก็ได้ของจังหวัดตัวเองแล้วล่ะค่ะ</w:t>
      </w:r>
    </w:p>
    <w:p>
      <w:pPr>
        <w:pStyle w:val="BodyText"/>
      </w:pPr>
      <w:r>
        <w:t xml:space="preserve">(คุณครูปรเมษฐ)นี่ถ้าเกิดว่ายังไม่พูดเรื่องคำขวัญนี่เด็ก ๆจะรู้ไหมว่าจังหวัดอะไร</w:t>
      </w:r>
    </w:p>
    <w:p>
      <w:pPr>
        <w:pStyle w:val="BodyText"/>
      </w:pPr>
      <w:r>
        <w:t xml:space="preserve">(คุณครูคณิตา) ตอนนี้หรือคะ เด็ก ๆ ทราบหรือยังคะ</w:t>
      </w:r>
    </w:p>
    <w:p>
      <w:pPr>
        <w:pStyle w:val="BodyText"/>
      </w:pPr>
      <w:r>
        <w:t xml:space="preserve">(คุณครูปรเมษฐ)ล้านนา ล้ำค่าพระธาตุดอยตุง</w:t>
      </w:r>
    </w:p>
    <w:p>
      <w:pPr>
        <w:pStyle w:val="BodyText"/>
      </w:pPr>
      <w:r>
        <w:t xml:space="preserve">(คุณครูคณิตา) เดี๋ยวค่ะคุณครูปรเมษฐ ได้ยินเสียงกระซิบมาว่า เด็ก ๆตอบว่าจังหวัดหัวหินค่ะ</w:t>
      </w:r>
    </w:p>
    <w:p>
      <w:pPr>
        <w:pStyle w:val="BodyText"/>
      </w:pPr>
      <w:r>
        <w:t xml:space="preserve">(คุณครูปรเมษฐ) จังหวัดหัวหินหรือ</w:t>
      </w:r>
    </w:p>
    <w:p>
      <w:pPr>
        <w:pStyle w:val="BodyText"/>
      </w:pPr>
      <w:r>
        <w:t xml:space="preserve">(คุณครูปรเมษฐ) มีหรือเด็ก ๆ จังหวัดหัวหิน</w:t>
      </w:r>
    </w:p>
    <w:p>
      <w:pPr>
        <w:pStyle w:val="BodyText"/>
      </w:pPr>
      <w:r>
        <w:t xml:space="preserve">(คุณครูปรเมษฐ) จังหวัดเชียงราย ที่อยู่เหนือว่าอย่างไร เมืองทองเนื้อเก้า มะพร้าวสับปะรดมะพร้าวสับปะรด สวยสดหาดเข้างามล้ำน้ำใจ เชื่อว่าเด็ก ๆ ก็ยังไมู่ต่อไปเห็นรูปครูคณิตาคุ</w:t>
      </w:r>
    </w:p>
    <w:p>
      <w:pPr>
        <w:pStyle w:val="BodyText"/>
      </w:pPr>
      <w:r>
        <w:t xml:space="preserve">(คุณครูคณิตา) จังหวัดประจงบคีรีอำเภอหัวหินนะคะ อยู่ในจังหวัดประจวบคีรีขันธ์นะคะ ไม่มีจังหวัดหัวหินนะคะ</w:t>
      </w:r>
    </w:p>
    <w:p>
      <w:pPr>
        <w:pStyle w:val="BodyText"/>
      </w:pPr>
      <w:r>
        <w:t xml:space="preserve">(คุณครูปรเมษฐ)</w:t>
      </w:r>
    </w:p>
    <w:p>
      <w:pPr>
        <w:pStyle w:val="BodyText"/>
      </w:pPr>
      <w:r>
        <w:t xml:space="preserve">(คุณครูคณิตา) เมืองหนังโนรา อู่นาข้าว พราวน้ำตกอยู่ที่โรงเรียนวังไกลกังวลอยู่ที่หัวหินเป็นเพียงอำเภอหนึ่งนะ ครูนี่สอนอยู่ที่จังหวัดประจวบคีรีขันธ์ เด็ก ๆ</w:t>
      </w:r>
    </w:p>
    <w:p>
      <w:pPr>
        <w:pStyle w:val="BodyText"/>
      </w:pPr>
      <w:r>
        <w:t xml:space="preserve">(คุณครูคณิตา) พัทลุงนั่นเองค่ะ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ดูรูปก่อนนะ</w:t>
      </w:r>
    </w:p>
    <w:p>
      <w:pPr>
        <w:pStyle w:val="BodyText"/>
      </w:pPr>
      <w:r>
        <w:t xml:space="preserve">(คุณครูคณิตา) คุ้น ๆ ไหมคะ</w:t>
      </w:r>
    </w:p>
    <w:p>
      <w:pPr>
        <w:pStyle w:val="BodyText"/>
      </w:pPr>
      <w:r>
        <w:t xml:space="preserve">(คุณครูปรเมษฐ) น่าจะเป็นที่ไหนดูคำขวัญเลยดีกว่า</w:t>
      </w:r>
    </w:p>
    <w:p>
      <w:pPr>
        <w:pStyle w:val="BodyText"/>
      </w:pPr>
      <w:r>
        <w:t xml:space="preserve">(คุณครูปรเมษฐ) กรุงเทพฯ ด</w:t>
      </w:r>
    </w:p>
    <w:p>
      <w:pPr>
        <w:pStyle w:val="BodyText"/>
      </w:pPr>
      <w:r>
        <w:t xml:space="preserve">(คุณครูปรเมษฐ) อันนี้รูปเป็นผ้าไหมนะ ไปดูคำขวัญเลยวัด วัง งามเรืองรอง เมืองหวลงของประเทศไทย ทั้งประเทศตอบว่าจังหวัดถูกต้องครับ ถ้าตอบผิดนี่เป็นอย่างไรครูคณิตาตอบครับ ใครรู้บ้าง ผ้าใหม่ล้ำเราถือว่าไม่ได้เป็นจังหวัดแต่ถือว่าเป็นเขตการปกครองพิเศษนะคะ นี่ก็เป็นคำขวัญของกรุงเทพมหานคร จะไม่มีคำว่า</w:t>
      </w:r>
      <w:r>
        <w:t xml:space="preserve"> </w:t>
      </w:r>
      <w:r>
        <w:t xml:space="preserve">“</w:t>
      </w:r>
      <w:r>
        <w:t xml:space="preserve">จังหวัด</w:t>
      </w:r>
      <w:r>
        <w:t xml:space="preserve">”</w:t>
      </w:r>
      <w:r>
        <w:t xml:space="preserve"> </w:t>
      </w:r>
      <w:r>
        <w:t xml:space="preserve">อยู่นะคะมหาสารคามค่ะ</w:t>
      </w:r>
    </w:p>
    <w:p>
      <w:pPr>
        <w:pStyle w:val="BodyText"/>
      </w:pPr>
      <w:r>
        <w:t xml:space="preserve">(คุณครูปรเมษฐ) ได้กี่คะแนนแล้วนี่ตอบถูกเพราะมันมีคำว่า</w:t>
      </w:r>
    </w:p>
    <w:p>
      <w:pPr>
        <w:pStyle w:val="BodyText"/>
      </w:pPr>
      <w:r>
        <w:t xml:space="preserve">(คุณครูคณิตา) กรุงเทพในคำขวัญเลยนะครับ ดูต่อไปดูรูปภาพนี้ บางคนอยู่ในจังหวัดน่าจะตอบได้แล้วนะของประเทศไทยส่วนใหญ่ก็ทำนาใช่ไหมครับประตูภาคใต้ ไหว้เสด็จในกรมแลหาดทรายรี ดีกล้วยเล็บมือได้เลยว่าจังหวัดอะไร ประตูภาคใต้ภาคอีสานจะตอบถูกแล้วครับ ตั้งแต่เมืองบั้งไฟโก้ แตงโมหวานเลยจังหวัดครูไป ตอบเลยจังหวัด … เยี่ยมเลย</w:t>
      </w:r>
    </w:p>
    <w:p>
      <w:pPr>
        <w:pStyle w:val="BodyText"/>
      </w:pPr>
      <w:r>
        <w:t xml:space="preserve">(คุณครูคณิตา) จังหวัดชุมพรค่ะ</w:t>
      </w:r>
    </w:p>
    <w:p>
      <w:pPr>
        <w:pStyle w:val="BodyText"/>
      </w:pPr>
      <w:r>
        <w:t xml:space="preserve">(คุณครูปรเมษฐ) นี่ก็คือเอกลักษณ์ใช่ไหมครูคณิตา ที่ชุมพรนี่นี่ เห็นไหม ทุกคำขวัญที่ยกมานี่ใช่ไหมครับ</w:t>
      </w:r>
    </w:p>
    <w:p>
      <w:pPr>
        <w:pStyle w:val="BodyText"/>
      </w:pPr>
      <w:r>
        <w:t xml:space="preserve">(คุณครูปรเมษฐ) ไปดูไร่กาแฟ ไปเที่ยวหายชายดีที่ชุมพร และตลอดข้างทาง ศาลพ่อตาขุนช้างใช่ไหม ก็จะมีของขายสิริ…</w:t>
      </w:r>
    </w:p>
    <w:p>
      <w:pPr>
        <w:pStyle w:val="BodyText"/>
      </w:pPr>
      <w:r>
        <w:t xml:space="preserve">(คุณครูคณิตา) สิริกิตนี่ก็คือของขึ้นชื่อจังหวัดชุมพรเข้าเป็นอย่างไรครับเด็ก ๆ ถ้านับคะแนนกันไหม เดี๋ยวต่อจากอันนี้นะน้ำพี้ลือเลี่ยง เมืองลางสาดหวาน บ้านพระยาไปเป็นคะแนนเก็บก็ได้นะครับ เพราะฉะนั้นนี่ เดี๋ยวกันเลยนะ ใครตอบถูกได้คะแนนกันเลยนะครูคณิตาเคยไปไหมในรูปนี้รอคอยมานานแล้ว จะมีของฉันไหม มีนะครับจะรู้จักวัดร่องขุ่นดูคำขวัญเลยดีกว่า เผื่อจะได้ตอบถูฎกครับ</w:t>
      </w:r>
    </w:p>
    <w:p>
      <w:pPr>
        <w:pStyle w:val="BodyText"/>
      </w:pPr>
      <w:r>
        <w:t xml:space="preserve">(คุณครูคณิตา)เหนือสุดในสยาม ชายแดนสามแผ่นดินเด็ก ๆ ภาคเหนือจะน้อยใจนะ เลยอุตกับคำแรกนี่ เด็ก ๆ ตอบได้แล้ว จังหวัดที่อยู่ของประเทศไทย ก็ที่บอกน่ะ จังหวัดอะไรนะเยี่ยมเลยครับจังหวัดอะไรครับครูคณิตา</w:t>
      </w:r>
    </w:p>
    <w:p>
      <w:pPr>
        <w:pStyle w:val="BodyText"/>
      </w:pPr>
      <w:r>
        <w:t xml:space="preserve">(คุณครูคณิตา) เชียงวราส้มสีทอง เรืองรองพระธาตุแช่แห้งค่ะอยู่จังหวัดเชียงรายนะ ที่อาจารย์นี่ครูพานักเรียนไปเที่ยวหลายจังหวัดแล้วนะครับ ใครตอบถูก ตอบผิดไม่เป็นอะไร แก้ตัวได้นะครับถ้าคนที่สนใจในรายวิชาภูมิศาสตร์ สังคมคุ้น ๆ ไหมครับรูปนี้</w:t>
      </w:r>
    </w:p>
    <w:p>
      <w:pPr>
        <w:pStyle w:val="BodyText"/>
      </w:pPr>
      <w:r>
        <w:t xml:space="preserve">(คุณครูคณิตา) คุ้น ๆ มากลเยค่ะ</w:t>
      </w:r>
    </w:p>
    <w:p>
      <w:pPr>
        <w:pStyle w:val="BodyText"/>
      </w:pPr>
      <w:r>
        <w:t xml:space="preserve">(คุณครูปรเมษฐ) ดูคำขวัญกันดีกว่านะ นี่ บอกใบ้ให้หน่อย เด็กมใต้ตอบถูกเห็นรูปนี้แล้วตอบถูกว่าเป็นจังหวัดอะไรเดี๋ยวจะน้อยใจ ใกล้ประจวบคีรีขันธ์ครับแหล่งนกน้ำ ทะเลสาบงามเขาอกทะลุ น้ำพุร้อนค่ะ</w:t>
      </w:r>
    </w:p>
    <w:p>
      <w:pPr>
        <w:pStyle w:val="BodyText"/>
      </w:pPr>
      <w:r>
        <w:t xml:space="preserve">(คุณครูปรเมษฐ) เด็ก ๆ ครับตอบเลยจังหวัดอะไร จังหวัดอยู่จังหวัดอะไรนะ ถ้าเด็กจังหวัดนี้ตอบไม่ถูก</w:t>
      </w:r>
    </w:p>
    <w:p>
      <w:pPr>
        <w:pStyle w:val="BodyText"/>
      </w:pPr>
      <w:r>
        <w:t xml:space="preserve">(คุณครูปรเมษฐ) ทำมครูคณิตาถึงคุ้น ๆ ล่ะครับ</w:t>
      </w:r>
    </w:p>
    <w:p>
      <w:pPr>
        <w:pStyle w:val="BodyText"/>
      </w:pPr>
      <w:r>
        <w:t xml:space="preserve">(คุณครูคณิตา) คุ้น ๆ เพราะเป็นจังหวัดที่คุณครูนะคะ ได้อาศัยอยู่นั่นเองค่ะ เอาล่ะค่ะ ต่อมาค่ะ เราไปดูกันเลยดีกว่าจังหวัดนี้ ก็คือจังหวัดดีกว่าเดี๋ยวเด็ก ๆ จะได้ตอบกันนะครับ พุทธมณฑลอีสาน ถิ่นฐานอารยธรรม ผ้าไหมล่ำตักสิลานคร จังหวัดอะไรหนอใครตั้งแต่ครูเริ่มเล่นกิจกรรมตอบถูเล่อค่า มันมีอยู่จังหวัดหนึ่ง แล้วมีตักสิลานครนี่จังหวัดอะไร 1 2 3จังหวัด</w:t>
      </w:r>
    </w:p>
    <w:p>
      <w:pPr>
        <w:pStyle w:val="BodyText"/>
      </w:pPr>
      <w:r>
        <w:t xml:space="preserve">(คุณครูคณิตา) จังหวัดค่ะ</w:t>
      </w:r>
    </w:p>
    <w:p>
      <w:pPr>
        <w:pStyle w:val="BodyText"/>
      </w:pPr>
      <w:r>
        <w:t xml:space="preserve">(คุณครูคณิตา) มีเล็กน้อย</w:t>
      </w:r>
    </w:p>
    <w:p>
      <w:pPr>
        <w:pStyle w:val="BodyText"/>
      </w:pPr>
      <w:r>
        <w:t xml:space="preserve">(คุณครูปรเมษฐ) แสดงว่าส่วนใใหญ่นี่เป็นอย่างไรหมตอบคำขวัญ ก็จะบอกลักษณะเด่นของแต่ละจังหวัดนะครับ เอาล่ะครับ เป็นนาข้าวอาจจะยังสื่อไม่ได้ใช่ไหม เป็นจังหวัดอะไร เพราะทุกภาพไม่ต้องสอนแล้ว ยกคำขวัญของแต่ละจังหวัดดูคำขวัญดีกว่า เมืองบั้งไฟโก้แตงโมหวาน หมอนขวานผ้าขิดแหล่งผลิตข้าวหอมมะลิ ค่ะ</w:t>
      </w:r>
    </w:p>
    <w:p>
      <w:pPr>
        <w:pStyle w:val="BodyText"/>
      </w:pPr>
      <w:r>
        <w:t xml:space="preserve">(คุณครูปรเมษฐ) เด็ก ๆบอกอะไรเราช่วยกันตอบครูกับครูคณิตาบอกไปแล้วเป็นจังหวัดอะไร ยะ… เยี่ยมเลยโสธร เห็นไหมบอกลักษณะเด่นมีคำเป็นอย่างไรกัน</w:t>
      </w:r>
    </w:p>
    <w:p>
      <w:pPr>
        <w:pStyle w:val="BodyText"/>
      </w:pPr>
      <w:r>
        <w:t xml:space="preserve">(คุณครูคณิตา) คล้องจองกันค่ะ</w:t>
      </w:r>
    </w:p>
    <w:p>
      <w:pPr>
        <w:pStyle w:val="BodyText"/>
      </w:pPr>
      <w:r>
        <w:t xml:space="preserve">(คุณครูปรเมษฐ)พูดนี่ยังตรงหมดเลยนะ สั้น คล้องจองแล้วก็บอกเอกลักษณ์ใช่ไหมครับอันนี้อาจจะตอบได้แล้ว บางคนเห็นคำนี้เป็นเขื่อน เป็นเขื่อนศิริกิตเขื่อสิริกิติ์ ดูคำขวัญก่ิ</w:t>
      </w:r>
    </w:p>
    <w:p>
      <w:pPr>
        <w:pStyle w:val="BodyText"/>
      </w:pPr>
      <w:r>
        <w:t xml:space="preserve">(คุณครูปรเมษฐ) เหล็กน้ำพี้ ลือเลื่องว่านพระยาพิชัยดาบหัก ถิ่นสัตว์ใหญ่ของโลกจังหวัด เขื่อนศิริกกิตอยู่จังหวัด</w:t>
      </w:r>
    </w:p>
    <w:p>
      <w:pPr>
        <w:pStyle w:val="BodyText"/>
      </w:pPr>
      <w:r>
        <w:t xml:space="preserve">(คุณครูคณิตา)จังหวัดอุตรดิตถ์ค่ะ</w:t>
      </w:r>
    </w:p>
    <w:p>
      <w:pPr>
        <w:pStyle w:val="BodyText"/>
      </w:pPr>
      <w:r>
        <w:t xml:space="preserve">(คุณครูปรเมษฐ) เด็ก ๆ</w:t>
      </w:r>
    </w:p>
    <w:p>
      <w:pPr>
        <w:pStyle w:val="BodyText"/>
      </w:pPr>
      <w:r>
        <w:t xml:space="preserve">(คุณครูคณิตา) หมดเวลาค่ะ เดี๋ยวเราไปดูอันนี้เป็นอะไรนี่ เหมือนวัดภูมินไหม ไม่รู้อยู่จังหวัดอะไรนะเคยไปเที่ยวไหมครับ</w:t>
      </w:r>
    </w:p>
    <w:p>
      <w:pPr>
        <w:pStyle w:val="BodyText"/>
      </w:pPr>
      <w:r>
        <w:t xml:space="preserve">(คุณครูคณิตา) ไม่ค่ะ</w:t>
      </w:r>
    </w:p>
    <w:p>
      <w:pPr>
        <w:pStyle w:val="BodyText"/>
      </w:pPr>
      <w:r>
        <w:t xml:space="preserve">(คุณครูปรเมษฐ) น่าไปเที่ยวนะแต่ละจังหวัดนั่นเองนะคะ 2. ค่ะ ความหน่อยหนึ่ง</w:t>
      </w:r>
    </w:p>
    <w:p>
      <w:pPr>
        <w:pStyle w:val="BodyText"/>
      </w:pPr>
      <w:r>
        <w:t xml:space="preserve">(คุณครูคณิตา) แข่งเรือลือเลื่องแข่งเรือลื่อเลื่อง เงาช้างดำ จิตรกรรมวัดภูมินทร์น่านนี่ ก็บอกเลยมีวัดภูมินทร์ มี</w:t>
      </w:r>
    </w:p>
    <w:p>
      <w:pPr>
        <w:pStyle w:val="BodyText"/>
      </w:pPr>
      <w:r>
        <w:t xml:space="preserve">(คุณครูปรเมษฐ) เลยจังหวัดอุตรดิตถ์ไปหน่อยหนึ่งเป็นจังหวัดอะไรนะ เห็นคำนี้ เมืองงาช้างดำตอบได้แล้วเห็นคำนี้วัดภูมินนี่ตอบได้ทันทีสาถนที่สำคัญทั้งนั้นเลยนะครับจะรู้เลยเป็นจังหวัด ตอบน่านชะ จังหวัดน่านนี่ก็คือลักษณะเด่นของจังหวัดน่านบางสะพานนั่นเอง ที่ตอนนั้นเราเรียนขุนช้าง ขุนแผนอันนี้คือ คืออะไรครับเด็ก ๆใครเคยเห็นบ้าง เป็นเจดีย์ขาวที่อยู่ยอดเขาวัง หรือพระนครคีรีครูมีคำขวัญมาอีกครับ ครูคณิตา</w:t>
      </w:r>
    </w:p>
    <w:p>
      <w:pPr>
        <w:pStyle w:val="BodyText"/>
      </w:pPr>
      <w:r>
        <w:t xml:space="preserve">(คุณครูคณิตา)ไม่ได้นะ ต้องตอบถูก ดูคำขวัญ</w:t>
      </w:r>
    </w:p>
    <w:p>
      <w:pPr>
        <w:pStyle w:val="BodyText"/>
      </w:pPr>
      <w:r>
        <w:t xml:space="preserve">(คุณครูคณิตา) เขาวังคู่บ้าน ขนมหวาน เมืองพระ เลิล้ำศิลปะแดนธรรมะ ทะเลงามค่ะใช่แล้วค่ะ นักเรียนจะสังเกตนะคะจังหวัดเพชรบุรี เลยประจวบไปเป็นทิศเหนือของประจวบคีรีขันธ์นับคะแนนสิ ว่าตอบถูกได้กี่คะแนน เด็ก ๆ ครคำขวัญไว้นะ มีคำถามเกี่ยวกับคำขวัญครับทั้งหมดเลยยกมือไหน ผิด 1 ข้อ ยกมือให้ดูหน่อย นิดหน่อยนะไม่มากเท่าไร ผิด 2 ข้อมีไหม</w:t>
      </w:r>
    </w:p>
    <w:p>
      <w:pPr>
        <w:pStyle w:val="BodyText"/>
      </w:pPr>
      <w:r>
        <w:t xml:space="preserve">(คุณครูคณิตา) มีเล็ฏนอยกล่าวถึงต้นไม้ใช่ไหมคะ เพราะฉะนั้นนี่ คำขวัญนี่ตอบถูกนะ แสดงว่าลูกศิษย์ของครูเก่งสังคมและภูมิศาสตร์ด้วย</w:t>
      </w:r>
    </w:p>
    <w:p>
      <w:pPr>
        <w:pStyle w:val="BodyText"/>
      </w:pPr>
      <w:r>
        <w:t xml:space="preserve">(คุณครูปรเมษฐ) นี่ครูแทบจะไม่ต้องสอนนะ ยกคำเขียนคำขวัญเมื่อสักครู่วันสำคัญต่าง ๆ เชื่อว่าเด็กบางคนเขียนได้แล้วด้วยซ้ำเพราะคำขวัญนี่มันเขียนไม่ยากเลยเอาล่ะครับ คำขวัญของแต่ละจังหวัดบอกอะไรเด็ก ๆ ตอบแล้วครูคณิตา เป็นอย่างไรครับ</w:t>
      </w:r>
    </w:p>
    <w:p>
      <w:pPr>
        <w:pStyle w:val="BodyText"/>
      </w:pPr>
      <w:r>
        <w:t xml:space="preserve">(คุณครูคณิตา)คิดเลยตอบในการเขียนคำขวัญเป็นลักษณะที่นะ เรื่องอะไรครูคณิตา</w:t>
      </w:r>
    </w:p>
    <w:p>
      <w:pPr>
        <w:pStyle w:val="BodyText"/>
      </w:pPr>
      <w:r>
        <w:t xml:space="preserve">(คุณครูคณิตา) เรื่องการเขียนคำขวัญค่ะค่อยไปเขียนคำขวัญกัน ดีไหมครับเด็ก ๆว่าคำขวัญแต่ละจังหวัดบอกอะไรกับนักเรียนบ่้างอย่างแรกเลยนะคะ ก็คือบอกเอกลักษณ์ของจังหวัดนั้น ๆ ค่ะ นั่นก็คือบอกจุดเด่นในจังหวัดนั้น ๆ ค่ะ ก็เป็นการบอกความภาคภูมิใจสิ่งที่จังหวัดเหล่านั้นนี่ต้องการที่จะนำเสนอนั่นเองค่ะ</w:t>
      </w:r>
    </w:p>
    <w:p>
      <w:pPr>
        <w:pStyle w:val="BodyText"/>
      </w:pPr>
      <w:r>
        <w:t xml:space="preserve">(คุณครูปรเมษฐ) อย่างเช่น จังหวัดงาช้างดำนี่บอกเอกลัษณะของแต่ละจังหวัดใช่ไหม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อาล่ะครับ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เกือบทุกจังหวัดเลยที่ให้นักเรียนตอบมีเขาวังนี่เป็นจุดเด่นเลยของจังหวัดเพชรก็ยกมาอยุ่ในคำขวัญ ประจวบคีรีขันธ์นี่มาอยู่ในคำขวัญนะครับ เมืองทองเนื้อเกล้าก็มีคำว่า</w:t>
      </w:r>
      <w:r>
        <w:t xml:space="preserve"> </w:t>
      </w:r>
      <w:r>
        <w:t xml:space="preserve">“</w:t>
      </w:r>
      <w:r>
        <w:t xml:space="preserve">ทองบางตะพาน</w:t>
      </w:r>
      <w:r>
        <w:t xml:space="preserve">”</w:t>
      </w:r>
      <w:r>
        <w:t xml:space="preserve"> </w:t>
      </w:r>
      <w:r>
        <w:t xml:space="preserve">ก็เป็นจุดเด่นของแต่ละจังหวัดอากาศเป็นพิษทั้งกันและแก้</w:t>
      </w:r>
    </w:p>
    <w:p>
      <w:pPr>
        <w:pStyle w:val="BodyText"/>
      </w:pPr>
      <w:r>
        <w:t xml:space="preserve">(คุณครูปรเมษฐ) อากาศเป็นพิษทั้งกันและแก้ ถ้อยคำนี้เป็นคล้องจองกันหมดเลยนะคำว่า</w:t>
      </w:r>
      <w:r>
        <w:t xml:space="preserve"> </w:t>
      </w:r>
      <w:r>
        <w:t xml:space="preserve">“</w:t>
      </w:r>
      <w:r>
        <w:t xml:space="preserve">คิด</w:t>
      </w:r>
      <w:r>
        <w:t xml:space="preserve">”</w:t>
      </w:r>
      <w:r>
        <w:t xml:space="preserve"> </w:t>
      </w:r>
      <w:r>
        <w:t xml:space="preserve">ค่ะ จะคล้องจองกับคำว่า "วิ</w:t>
      </w:r>
    </w:p>
    <w:p>
      <w:pPr>
        <w:pStyle w:val="BodyText"/>
      </w:pPr>
      <w:r>
        <w:t xml:space="preserve">(คุณครูปรเมษฐ) สั้นก็ไปกับคำว่า</w:t>
      </w:r>
      <w:r>
        <w:t xml:space="preserve"> </w:t>
      </w:r>
      <w:r>
        <w:t xml:space="preserve">“</w:t>
      </w:r>
      <w:r>
        <w:t xml:space="preserve">นั้น</w:t>
      </w:r>
      <w:r>
        <w:t xml:space="preserve">”</w:t>
      </w:r>
      <w:r>
        <w:t xml:space="preserve"> </w:t>
      </w:r>
      <w:r>
        <w:t xml:space="preserve">นะครับสัมผัสกับคำว่ากันเขามีจุดประสงค์เพื่ออะไรในการเขียนคำขวัญนี้ เด็ก ๆช่วยกันคิดตอบ</w:t>
      </w:r>
    </w:p>
    <w:p>
      <w:pPr>
        <w:pStyle w:val="BodyText"/>
      </w:pPr>
      <w:r>
        <w:t xml:space="preserve">(คุณครูคณิตา)เมื่อกี้คำขวัญกล่าวถึงอะไรคะนักเรียนก็จะต้องเป็นอะไรไปไม่ได้เลยนอกจาก ต้องการให้คนนะคะ หันมาปลูกต้นไม้นั่นเองค่ะหันมาปลูกต้นไม้นั่นเองค่ะ</w:t>
      </w:r>
    </w:p>
    <w:p>
      <w:pPr>
        <w:pStyle w:val="BodyText"/>
      </w:pPr>
      <w:r>
        <w:t xml:space="preserve">(คุณครูปรเมษฐ) นี่ก็คือจุดประสงค์ขลักษณะของคำขวัญดังกล่าวมันเป็นอย่างไรลูก ช่วยกันตอบช่วยกันิวเคราะห์มาก็คือใช้คำสั้นกระชับค่ะ 2.ก็คือมีความคล้องจองก็คือจะต้องมีข้อคิดค่ะ ใช่ครับ อันนี้ก็คือจุดมันจะปรากฏอยู่ในคำขวัญนั้น ๆไปตลอดนะครับ เอาล่ะครับ ครูต้องให้นักเรียนได้ศึกษาด้วยตัวเองบ้าง เดี๋ยวครูจะให้ศึกษาใบความรู้</w:t>
      </w:r>
    </w:p>
    <w:p>
      <w:pPr>
        <w:pStyle w:val="BodyText"/>
      </w:pPr>
      <w:r>
        <w:t xml:space="preserve">(คุณครูปรเมษฐ) เดี๋ยวเด็ก ๆ นำขึ้นมานะครับ แล้วศึกษาไปพร้อม ๆ กับเพื่อน ๆ นะครับ แบ่งกลุ่มหรือจะศึกษาด้วยตัวเองก็ได้ แล้วเดี๋ยวเรามา</w:t>
      </w:r>
    </w:p>
    <w:p>
      <w:pPr>
        <w:pStyle w:val="BodyText"/>
      </w:pPr>
      <w:r>
        <w:t xml:space="preserve">(คุณครูคณิตา) ถ้าพร้อมแล้ว นักเรียนศึกษาความรู้เพิ่มเติมได้เลยค่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1</dc:title>
  <dc:creator/>
  <cp:keywords/>
  <dcterms:created xsi:type="dcterms:W3CDTF">2022-06-29T15:44:51Z</dcterms:created>
  <dcterms:modified xsi:type="dcterms:W3CDTF">2022-06-29T15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9 มิถุนายน 2565 เวลา 10.41 น.</vt:lpwstr>
  </property>
  <property fmtid="{D5CDD505-2E9C-101B-9397-08002B2CF9AE}" pid="3" name="subtitle">
    <vt:lpwstr/>
  </property>
</Properties>
</file>